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2C956B" w14:textId="093EE957" w:rsidR="001339A9" w:rsidRPr="00DD485A" w:rsidRDefault="001D6211" w:rsidP="00F407E9">
      <w:pPr>
        <w:jc w:val="center"/>
        <w:rPr>
          <w:rFonts w:ascii="Arial" w:hAnsi="Arial" w:cs="Arial"/>
          <w:i/>
          <w:iCs/>
          <w:sz w:val="32"/>
          <w:szCs w:val="32"/>
        </w:rPr>
      </w:pPr>
      <w:r w:rsidRPr="00DD485A">
        <w:rPr>
          <w:rFonts w:ascii="Arial" w:hAnsi="Arial" w:cs="Arial"/>
          <w:noProof/>
          <w:lang w:val="en-US"/>
        </w:rPr>
        <w:drawing>
          <wp:inline distT="0" distB="0" distL="0" distR="0" wp14:anchorId="4D8A71BE" wp14:editId="74D1B463">
            <wp:extent cx="393111" cy="581025"/>
            <wp:effectExtent l="0" t="0" r="6985" b="0"/>
            <wp:docPr id="20" name="Picture 20" descr="D:\Knust_LOGO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Knust_LOGO.jpe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242" cy="6033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D485A">
        <w:rPr>
          <w:rFonts w:ascii="Arial" w:hAnsi="Arial" w:cs="Arial"/>
          <w:noProof/>
          <w:lang w:val="en-US"/>
        </w:rPr>
        <w:drawing>
          <wp:inline distT="0" distB="0" distL="0" distR="0" wp14:anchorId="765B80E7" wp14:editId="391C53A4">
            <wp:extent cx="1318979" cy="561975"/>
            <wp:effectExtent l="0" t="0" r="0" b="0"/>
            <wp:docPr id="19" name="Picture 19" descr="D:\OGR\ogr logo final _x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OGR\ogr logo final _x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5508" cy="5775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F3CE33" w14:textId="77777777" w:rsidR="001D6211" w:rsidRPr="00DD485A" w:rsidRDefault="001D6211" w:rsidP="001D6211">
      <w:pPr>
        <w:jc w:val="center"/>
        <w:rPr>
          <w:rFonts w:ascii="Arial" w:hAnsi="Arial" w:cs="Arial"/>
          <w:bCs/>
          <w:sz w:val="36"/>
          <w:szCs w:val="36"/>
        </w:rPr>
      </w:pPr>
      <w:r w:rsidRPr="00DD485A">
        <w:rPr>
          <w:rFonts w:ascii="Arial" w:hAnsi="Arial" w:cs="Arial"/>
          <w:bCs/>
          <w:sz w:val="36"/>
          <w:szCs w:val="36"/>
        </w:rPr>
        <w:t>KWAME NKRUMAH UNIVERSITY OF SCIENCE AND TECHNOLOGY</w:t>
      </w:r>
    </w:p>
    <w:p w14:paraId="0A1321E3" w14:textId="77777777" w:rsidR="00A35170" w:rsidRPr="00DD485A" w:rsidRDefault="00A35170" w:rsidP="00F407E9">
      <w:pPr>
        <w:jc w:val="center"/>
        <w:rPr>
          <w:rFonts w:ascii="Arial" w:hAnsi="Arial" w:cs="Arial"/>
          <w:i/>
          <w:iCs/>
          <w:sz w:val="36"/>
          <w:szCs w:val="36"/>
        </w:rPr>
      </w:pPr>
    </w:p>
    <w:p w14:paraId="73608608" w14:textId="12BDA465" w:rsidR="001339A9" w:rsidRPr="00DD485A" w:rsidRDefault="00AF026B" w:rsidP="00F407E9">
      <w:pPr>
        <w:jc w:val="center"/>
        <w:rPr>
          <w:rFonts w:ascii="Arial" w:hAnsi="Arial" w:cs="Arial"/>
          <w:b/>
          <w:bCs/>
          <w:sz w:val="36"/>
          <w:szCs w:val="36"/>
        </w:rPr>
      </w:pPr>
      <w:r w:rsidRPr="00DD485A">
        <w:rPr>
          <w:rFonts w:ascii="Arial" w:hAnsi="Arial" w:cs="Arial"/>
          <w:b/>
          <w:bCs/>
          <w:sz w:val="36"/>
          <w:szCs w:val="36"/>
        </w:rPr>
        <w:t>KNUST RESEARCH FUND (KREF)</w:t>
      </w:r>
    </w:p>
    <w:p w14:paraId="5F6E7650" w14:textId="77777777" w:rsidR="001339A9" w:rsidRPr="00DD485A" w:rsidRDefault="001339A9" w:rsidP="00F407E9">
      <w:pPr>
        <w:jc w:val="center"/>
        <w:rPr>
          <w:rFonts w:ascii="Arial" w:hAnsi="Arial" w:cs="Arial"/>
          <w:i/>
          <w:iCs/>
          <w:sz w:val="32"/>
          <w:szCs w:val="32"/>
        </w:rPr>
      </w:pPr>
    </w:p>
    <w:p w14:paraId="29E59BAB" w14:textId="77777777" w:rsidR="001339A9" w:rsidRPr="00DD485A" w:rsidRDefault="001339A9" w:rsidP="00F407E9">
      <w:pPr>
        <w:jc w:val="center"/>
        <w:rPr>
          <w:rFonts w:ascii="Arial" w:hAnsi="Arial" w:cs="Arial"/>
          <w:i/>
          <w:iCs/>
          <w:sz w:val="32"/>
          <w:szCs w:val="32"/>
        </w:rPr>
      </w:pPr>
    </w:p>
    <w:p w14:paraId="36C131A0" w14:textId="77777777" w:rsidR="001339A9" w:rsidRPr="00DD485A" w:rsidRDefault="001339A9" w:rsidP="00F407E9">
      <w:pPr>
        <w:jc w:val="center"/>
        <w:rPr>
          <w:rFonts w:ascii="Arial" w:hAnsi="Arial" w:cs="Arial"/>
          <w:i/>
          <w:iCs/>
          <w:sz w:val="32"/>
          <w:szCs w:val="32"/>
        </w:rPr>
      </w:pPr>
    </w:p>
    <w:p w14:paraId="46E54AFF" w14:textId="77777777" w:rsidR="00A35170" w:rsidRPr="00DD485A" w:rsidRDefault="00A35170" w:rsidP="005170A5">
      <w:pPr>
        <w:rPr>
          <w:rFonts w:ascii="Arial" w:hAnsi="Arial" w:cs="Arial"/>
          <w:i/>
          <w:iCs/>
          <w:sz w:val="32"/>
          <w:szCs w:val="32"/>
        </w:rPr>
      </w:pPr>
    </w:p>
    <w:p w14:paraId="11209C3E" w14:textId="3EF5A41F" w:rsidR="00CF4416" w:rsidRPr="00DD485A" w:rsidRDefault="005630B2" w:rsidP="00F407E9">
      <w:pPr>
        <w:jc w:val="center"/>
        <w:rPr>
          <w:rFonts w:ascii="Arial" w:hAnsi="Arial" w:cs="Arial"/>
          <w:i/>
          <w:iCs/>
          <w:sz w:val="32"/>
          <w:szCs w:val="32"/>
        </w:rPr>
      </w:pPr>
      <w:r w:rsidRPr="00DD485A">
        <w:rPr>
          <w:rFonts w:ascii="Arial" w:hAnsi="Arial" w:cs="Arial"/>
          <w:i/>
          <w:iCs/>
          <w:sz w:val="32"/>
          <w:szCs w:val="32"/>
        </w:rPr>
        <w:t xml:space="preserve">Application </w:t>
      </w:r>
      <w:r w:rsidR="00F407E9" w:rsidRPr="00DD485A">
        <w:rPr>
          <w:rFonts w:ascii="Arial" w:hAnsi="Arial" w:cs="Arial"/>
          <w:i/>
          <w:iCs/>
          <w:sz w:val="32"/>
          <w:szCs w:val="32"/>
        </w:rPr>
        <w:t>F</w:t>
      </w:r>
      <w:r w:rsidRPr="00DD485A">
        <w:rPr>
          <w:rFonts w:ascii="Arial" w:hAnsi="Arial" w:cs="Arial"/>
          <w:i/>
          <w:iCs/>
          <w:sz w:val="32"/>
          <w:szCs w:val="32"/>
        </w:rPr>
        <w:t xml:space="preserve">orm </w:t>
      </w:r>
      <w:r w:rsidR="001339A9" w:rsidRPr="00DD485A">
        <w:rPr>
          <w:rFonts w:ascii="Arial" w:hAnsi="Arial" w:cs="Arial"/>
          <w:i/>
          <w:iCs/>
          <w:sz w:val="32"/>
          <w:szCs w:val="32"/>
        </w:rPr>
        <w:t xml:space="preserve">For </w:t>
      </w:r>
      <w:r w:rsidR="0005455E">
        <w:rPr>
          <w:rFonts w:ascii="Arial" w:hAnsi="Arial" w:cs="Arial"/>
          <w:i/>
          <w:iCs/>
          <w:sz w:val="32"/>
          <w:szCs w:val="32"/>
        </w:rPr>
        <w:t>9</w:t>
      </w:r>
      <w:r w:rsidR="001339A9" w:rsidRPr="00DD485A">
        <w:rPr>
          <w:rFonts w:ascii="Arial" w:hAnsi="Arial" w:cs="Arial"/>
          <w:i/>
          <w:iCs/>
          <w:sz w:val="32"/>
          <w:szCs w:val="32"/>
          <w:vertAlign w:val="superscript"/>
        </w:rPr>
        <w:t>th</w:t>
      </w:r>
      <w:r w:rsidR="001339A9" w:rsidRPr="00DD485A">
        <w:rPr>
          <w:rFonts w:ascii="Arial" w:hAnsi="Arial" w:cs="Arial"/>
          <w:i/>
          <w:iCs/>
          <w:sz w:val="32"/>
          <w:szCs w:val="32"/>
        </w:rPr>
        <w:t xml:space="preserve"> Cycle </w:t>
      </w:r>
    </w:p>
    <w:p w14:paraId="1DA31C2C" w14:textId="157C907D" w:rsidR="005170A5" w:rsidRPr="00DD485A" w:rsidRDefault="005170A5" w:rsidP="00F407E9">
      <w:pPr>
        <w:jc w:val="center"/>
        <w:rPr>
          <w:rFonts w:ascii="Arial" w:hAnsi="Arial" w:cs="Arial"/>
          <w:i/>
          <w:iCs/>
          <w:sz w:val="32"/>
          <w:szCs w:val="32"/>
        </w:rPr>
      </w:pPr>
    </w:p>
    <w:p w14:paraId="66BFD058" w14:textId="0D056F59" w:rsidR="005170A5" w:rsidRDefault="005170A5" w:rsidP="00F407E9">
      <w:pPr>
        <w:jc w:val="center"/>
        <w:rPr>
          <w:rFonts w:ascii="Arial" w:hAnsi="Arial" w:cs="Arial"/>
          <w:i/>
          <w:iCs/>
          <w:sz w:val="32"/>
          <w:szCs w:val="32"/>
        </w:rPr>
      </w:pPr>
    </w:p>
    <w:p w14:paraId="248D4F06" w14:textId="5C1D5AAA" w:rsidR="00AF026B" w:rsidRDefault="00AF026B" w:rsidP="00F407E9">
      <w:pPr>
        <w:jc w:val="center"/>
        <w:rPr>
          <w:rFonts w:ascii="Arial" w:hAnsi="Arial" w:cs="Arial"/>
          <w:i/>
          <w:iCs/>
          <w:sz w:val="32"/>
          <w:szCs w:val="32"/>
        </w:rPr>
      </w:pPr>
    </w:p>
    <w:p w14:paraId="6D2C2284" w14:textId="51351E55" w:rsidR="00AF026B" w:rsidRDefault="00AF026B" w:rsidP="00F407E9">
      <w:pPr>
        <w:jc w:val="center"/>
        <w:rPr>
          <w:rFonts w:ascii="Arial" w:hAnsi="Arial" w:cs="Arial"/>
          <w:i/>
          <w:iCs/>
          <w:sz w:val="32"/>
          <w:szCs w:val="32"/>
        </w:rPr>
      </w:pPr>
    </w:p>
    <w:p w14:paraId="7DD990CC" w14:textId="1E94CDDC" w:rsidR="00AF026B" w:rsidRDefault="00AF026B" w:rsidP="00F407E9">
      <w:pPr>
        <w:jc w:val="center"/>
        <w:rPr>
          <w:rFonts w:ascii="Arial" w:hAnsi="Arial" w:cs="Arial"/>
          <w:i/>
          <w:iCs/>
          <w:sz w:val="32"/>
          <w:szCs w:val="32"/>
        </w:rPr>
      </w:pPr>
    </w:p>
    <w:p w14:paraId="4DAA2C31" w14:textId="4A945C54" w:rsidR="00AF026B" w:rsidRDefault="00AF026B" w:rsidP="00F407E9">
      <w:pPr>
        <w:jc w:val="center"/>
        <w:rPr>
          <w:rFonts w:ascii="Arial" w:hAnsi="Arial" w:cs="Arial"/>
          <w:i/>
          <w:iCs/>
          <w:sz w:val="32"/>
          <w:szCs w:val="32"/>
        </w:rPr>
      </w:pPr>
    </w:p>
    <w:p w14:paraId="38A6E20D" w14:textId="753AD6E6" w:rsidR="00AF026B" w:rsidRDefault="00AF026B" w:rsidP="00F407E9">
      <w:pPr>
        <w:jc w:val="center"/>
        <w:rPr>
          <w:rFonts w:ascii="Arial" w:hAnsi="Arial" w:cs="Arial"/>
          <w:i/>
          <w:iCs/>
          <w:sz w:val="32"/>
          <w:szCs w:val="32"/>
        </w:rPr>
      </w:pPr>
    </w:p>
    <w:p w14:paraId="6D532F03" w14:textId="2B3F70DD" w:rsidR="00AF026B" w:rsidRDefault="00AF026B" w:rsidP="00F407E9">
      <w:pPr>
        <w:jc w:val="center"/>
        <w:rPr>
          <w:rFonts w:ascii="Arial" w:hAnsi="Arial" w:cs="Arial"/>
          <w:i/>
          <w:iCs/>
          <w:sz w:val="32"/>
          <w:szCs w:val="32"/>
        </w:rPr>
      </w:pPr>
    </w:p>
    <w:p w14:paraId="3BD9A1FB" w14:textId="2727EFE7" w:rsidR="00AF026B" w:rsidRDefault="00AF026B" w:rsidP="00F407E9">
      <w:pPr>
        <w:jc w:val="center"/>
        <w:rPr>
          <w:rFonts w:ascii="Arial" w:hAnsi="Arial" w:cs="Arial"/>
          <w:i/>
          <w:iCs/>
          <w:sz w:val="32"/>
          <w:szCs w:val="32"/>
        </w:rPr>
      </w:pPr>
    </w:p>
    <w:p w14:paraId="422B42F7" w14:textId="77777777" w:rsidR="00AF026B" w:rsidRPr="00DD485A" w:rsidRDefault="00AF026B" w:rsidP="00F407E9">
      <w:pPr>
        <w:jc w:val="center"/>
        <w:rPr>
          <w:rFonts w:ascii="Arial" w:hAnsi="Arial" w:cs="Arial"/>
          <w:i/>
          <w:iCs/>
          <w:sz w:val="32"/>
          <w:szCs w:val="32"/>
        </w:rPr>
      </w:pPr>
    </w:p>
    <w:p w14:paraId="165BDF8E" w14:textId="4C9A3A4F" w:rsidR="002B108B" w:rsidRDefault="00AF026B" w:rsidP="00AF026B">
      <w:pPr>
        <w:jc w:val="center"/>
        <w:rPr>
          <w:rFonts w:ascii="Arial" w:hAnsi="Arial" w:cs="Arial"/>
          <w:i/>
          <w:iCs/>
          <w:sz w:val="32"/>
          <w:szCs w:val="32"/>
        </w:rPr>
      </w:pPr>
      <w:r w:rsidRPr="00DD485A">
        <w:rPr>
          <w:rFonts w:ascii="Arial" w:hAnsi="Arial" w:cs="Arial"/>
          <w:i/>
          <w:iCs/>
          <w:sz w:val="32"/>
          <w:szCs w:val="32"/>
        </w:rPr>
        <w:t>JANUARY</w:t>
      </w:r>
      <w:r>
        <w:rPr>
          <w:rFonts w:ascii="Arial" w:hAnsi="Arial" w:cs="Arial"/>
          <w:i/>
          <w:iCs/>
          <w:sz w:val="32"/>
          <w:szCs w:val="32"/>
        </w:rPr>
        <w:t>,</w:t>
      </w:r>
      <w:r w:rsidRPr="00DD485A">
        <w:rPr>
          <w:rFonts w:ascii="Arial" w:hAnsi="Arial" w:cs="Arial"/>
          <w:i/>
          <w:iCs/>
          <w:sz w:val="32"/>
          <w:szCs w:val="32"/>
        </w:rPr>
        <w:t xml:space="preserve"> 202</w:t>
      </w:r>
      <w:r w:rsidR="00E71D32">
        <w:rPr>
          <w:rFonts w:ascii="Arial" w:hAnsi="Arial" w:cs="Arial"/>
          <w:i/>
          <w:iCs/>
          <w:sz w:val="32"/>
          <w:szCs w:val="32"/>
        </w:rPr>
        <w:t>4</w:t>
      </w:r>
    </w:p>
    <w:p w14:paraId="014F9D99" w14:textId="77777777" w:rsidR="00A7283C" w:rsidRDefault="00A7283C" w:rsidP="00AF026B">
      <w:pPr>
        <w:jc w:val="center"/>
        <w:rPr>
          <w:rFonts w:ascii="Arial" w:hAnsi="Arial" w:cs="Arial"/>
          <w:i/>
          <w:iCs/>
          <w:sz w:val="32"/>
          <w:szCs w:val="32"/>
        </w:rPr>
      </w:pPr>
    </w:p>
    <w:p w14:paraId="6E984447" w14:textId="669E68BB" w:rsidR="000843BA" w:rsidRPr="00A7283C" w:rsidRDefault="007341D4" w:rsidP="00A7283C">
      <w:pPr>
        <w:jc w:val="center"/>
        <w:rPr>
          <w:rFonts w:ascii="Arial" w:hAnsi="Arial" w:cs="Arial"/>
          <w:bCs/>
          <w:i/>
        </w:rPr>
      </w:pPr>
      <w:r>
        <w:rPr>
          <w:rFonts w:ascii="Arial" w:hAnsi="Arial" w:cs="Arial"/>
          <w:bCs/>
          <w:i/>
        </w:rPr>
        <w:t>Carefully r</w:t>
      </w:r>
      <w:r w:rsidR="00C143BB" w:rsidRPr="00DD485A">
        <w:rPr>
          <w:rFonts w:ascii="Arial" w:hAnsi="Arial" w:cs="Arial"/>
          <w:bCs/>
          <w:i/>
        </w:rPr>
        <w:t xml:space="preserve">ead </w:t>
      </w:r>
      <w:r w:rsidR="00735A4E">
        <w:rPr>
          <w:rFonts w:ascii="Arial" w:hAnsi="Arial" w:cs="Arial"/>
          <w:bCs/>
          <w:i/>
        </w:rPr>
        <w:t xml:space="preserve">the </w:t>
      </w:r>
      <w:r>
        <w:rPr>
          <w:rFonts w:ascii="Arial" w:hAnsi="Arial" w:cs="Arial"/>
          <w:bCs/>
          <w:i/>
        </w:rPr>
        <w:t xml:space="preserve">General Conditions of the </w:t>
      </w:r>
      <w:r w:rsidR="00E71D32">
        <w:rPr>
          <w:rFonts w:ascii="Arial" w:hAnsi="Arial" w:cs="Arial"/>
          <w:bCs/>
          <w:i/>
        </w:rPr>
        <w:t>9</w:t>
      </w:r>
      <w:r w:rsidR="00735A4E" w:rsidRPr="00735A4E">
        <w:rPr>
          <w:rFonts w:ascii="Arial" w:hAnsi="Arial" w:cs="Arial"/>
          <w:bCs/>
          <w:i/>
          <w:vertAlign w:val="superscript"/>
        </w:rPr>
        <w:t>th</w:t>
      </w:r>
      <w:r w:rsidR="00735A4E">
        <w:rPr>
          <w:rFonts w:ascii="Arial" w:hAnsi="Arial" w:cs="Arial"/>
          <w:bCs/>
          <w:i/>
        </w:rPr>
        <w:t xml:space="preserve"> </w:t>
      </w:r>
      <w:proofErr w:type="spellStart"/>
      <w:r w:rsidR="002B0D63" w:rsidRPr="00DD485A">
        <w:rPr>
          <w:rFonts w:ascii="Arial" w:hAnsi="Arial" w:cs="Arial"/>
          <w:bCs/>
          <w:i/>
        </w:rPr>
        <w:t>KReF</w:t>
      </w:r>
      <w:proofErr w:type="spellEnd"/>
      <w:r w:rsidR="002B0D63">
        <w:rPr>
          <w:rFonts w:ascii="Arial" w:hAnsi="Arial" w:cs="Arial"/>
          <w:bCs/>
          <w:i/>
        </w:rPr>
        <w:t xml:space="preserve"> </w:t>
      </w:r>
      <w:r>
        <w:rPr>
          <w:rFonts w:ascii="Arial" w:hAnsi="Arial" w:cs="Arial"/>
          <w:bCs/>
          <w:i/>
        </w:rPr>
        <w:t xml:space="preserve">Call </w:t>
      </w:r>
      <w:r w:rsidR="00C143BB" w:rsidRPr="00DD485A">
        <w:rPr>
          <w:rFonts w:ascii="Arial" w:hAnsi="Arial" w:cs="Arial"/>
          <w:bCs/>
          <w:i/>
        </w:rPr>
        <w:t>before and during the completion of this application form</w:t>
      </w:r>
      <w:r w:rsidR="003A19C1" w:rsidRPr="00DD485A">
        <w:rPr>
          <w:rFonts w:ascii="Arial" w:hAnsi="Arial" w:cs="Arial"/>
          <w:bCs/>
          <w:i/>
        </w:rPr>
        <w:t xml:space="preserve">. Submit the completed application form </w:t>
      </w:r>
      <w:r w:rsidR="002B108B" w:rsidRPr="00DD485A">
        <w:rPr>
          <w:rFonts w:ascii="Arial" w:hAnsi="Arial" w:cs="Arial"/>
          <w:bCs/>
          <w:i/>
        </w:rPr>
        <w:t>via</w:t>
      </w:r>
      <w:r w:rsidR="003A19C1" w:rsidRPr="00DD485A">
        <w:rPr>
          <w:rFonts w:ascii="Arial" w:hAnsi="Arial" w:cs="Arial"/>
          <w:bCs/>
          <w:i/>
        </w:rPr>
        <w:t xml:space="preserve"> the </w:t>
      </w:r>
      <w:proofErr w:type="spellStart"/>
      <w:r w:rsidR="003A19C1" w:rsidRPr="00DD485A">
        <w:rPr>
          <w:rFonts w:ascii="Arial" w:hAnsi="Arial" w:cs="Arial"/>
          <w:bCs/>
          <w:i/>
        </w:rPr>
        <w:t>KReF</w:t>
      </w:r>
      <w:proofErr w:type="spellEnd"/>
      <w:r w:rsidR="003A19C1" w:rsidRPr="00DD485A">
        <w:rPr>
          <w:rFonts w:ascii="Arial" w:hAnsi="Arial" w:cs="Arial"/>
          <w:bCs/>
          <w:i/>
        </w:rPr>
        <w:t xml:space="preserve"> online portal</w:t>
      </w:r>
      <w:r w:rsidR="00AF026B">
        <w:rPr>
          <w:rFonts w:ascii="Arial" w:hAnsi="Arial" w:cs="Arial"/>
          <w:bCs/>
          <w:i/>
        </w:rPr>
        <w:t>.</w:t>
      </w:r>
    </w:p>
    <w:p w14:paraId="399DF1F1" w14:textId="22B40108" w:rsidR="00CF4416" w:rsidRPr="00DD485A" w:rsidRDefault="00CF4416" w:rsidP="00CF4416">
      <w:pPr>
        <w:jc w:val="center"/>
        <w:rPr>
          <w:rFonts w:ascii="Arial" w:hAnsi="Arial" w:cs="Arial"/>
          <w:b/>
          <w:sz w:val="22"/>
          <w:szCs w:val="22"/>
        </w:rPr>
      </w:pPr>
      <w:r w:rsidRPr="00DD485A">
        <w:rPr>
          <w:rFonts w:ascii="Arial" w:hAnsi="Arial" w:cs="Arial"/>
          <w:b/>
          <w:sz w:val="22"/>
          <w:szCs w:val="22"/>
        </w:rPr>
        <w:lastRenderedPageBreak/>
        <w:t>SUMMARY TITLE PAGE</w:t>
      </w:r>
    </w:p>
    <w:p w14:paraId="6884563B" w14:textId="5565DA10" w:rsidR="00CF4416" w:rsidRPr="00DD485A" w:rsidRDefault="00CF4416" w:rsidP="000843BA">
      <w:pPr>
        <w:jc w:val="center"/>
        <w:rPr>
          <w:rFonts w:ascii="Arial" w:hAnsi="Arial" w:cs="Arial"/>
          <w:i/>
          <w:sz w:val="22"/>
          <w:szCs w:val="22"/>
        </w:rPr>
      </w:pPr>
      <w:r w:rsidRPr="00DD485A">
        <w:rPr>
          <w:rFonts w:ascii="Arial" w:hAnsi="Arial" w:cs="Arial"/>
          <w:i/>
          <w:sz w:val="22"/>
          <w:szCs w:val="22"/>
        </w:rPr>
        <w:t>(Use the standard tables as provided</w:t>
      </w:r>
      <w:r w:rsidR="005170A5" w:rsidRPr="00DD485A">
        <w:rPr>
          <w:rFonts w:ascii="Arial" w:hAnsi="Arial" w:cs="Arial"/>
          <w:i/>
          <w:sz w:val="22"/>
          <w:szCs w:val="22"/>
        </w:rPr>
        <w:t xml:space="preserve"> and complete all applicable sections correctly</w:t>
      </w:r>
      <w:r w:rsidR="00312E93">
        <w:rPr>
          <w:rFonts w:ascii="Arial" w:hAnsi="Arial" w:cs="Arial"/>
          <w:i/>
          <w:sz w:val="22"/>
          <w:szCs w:val="22"/>
        </w:rPr>
        <w:t>. Use Arial 11pt font size and 1.15 spacing in between text</w:t>
      </w:r>
    </w:p>
    <w:tbl>
      <w:tblPr>
        <w:tblStyle w:val="TableGrid"/>
        <w:tblW w:w="9355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4405"/>
        <w:gridCol w:w="4950"/>
      </w:tblGrid>
      <w:tr w:rsidR="00A15F0B" w:rsidRPr="00DD485A" w14:paraId="5FF294F2" w14:textId="77777777" w:rsidTr="00A24D82">
        <w:trPr>
          <w:trHeight w:val="399"/>
        </w:trPr>
        <w:tc>
          <w:tcPr>
            <w:tcW w:w="9355" w:type="dxa"/>
            <w:gridSpan w:val="2"/>
            <w:shd w:val="clear" w:color="auto" w:fill="D9D9D9" w:themeFill="background1" w:themeFillShade="D9"/>
          </w:tcPr>
          <w:p w14:paraId="140DDF4F" w14:textId="77777777" w:rsidR="00A15F0B" w:rsidRPr="00DD485A" w:rsidRDefault="00A15F0B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DD485A">
              <w:rPr>
                <w:rFonts w:ascii="Arial" w:hAnsi="Arial" w:cs="Arial"/>
                <w:b/>
                <w:sz w:val="22"/>
                <w:szCs w:val="22"/>
              </w:rPr>
              <w:t xml:space="preserve">SECTION A:  APPLICANT DETAILS </w:t>
            </w:r>
          </w:p>
          <w:p w14:paraId="29BA022F" w14:textId="67A89E00" w:rsidR="003A19C1" w:rsidRPr="00DD485A" w:rsidRDefault="003A19C1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87512B" w:rsidRPr="00DD485A" w14:paraId="7E497B33" w14:textId="77777777" w:rsidTr="00A24D82">
        <w:trPr>
          <w:trHeight w:val="536"/>
        </w:trPr>
        <w:tc>
          <w:tcPr>
            <w:tcW w:w="4405" w:type="dxa"/>
          </w:tcPr>
          <w:p w14:paraId="0F3F8943" w14:textId="743D1695" w:rsidR="0087512B" w:rsidRPr="00DD485A" w:rsidRDefault="0087512B" w:rsidP="001D0F8B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b/>
                <w:sz w:val="22"/>
                <w:szCs w:val="22"/>
              </w:rPr>
            </w:pPr>
            <w:r w:rsidRPr="00DD485A">
              <w:rPr>
                <w:rFonts w:ascii="Arial" w:hAnsi="Arial" w:cs="Arial"/>
                <w:b/>
                <w:sz w:val="22"/>
                <w:szCs w:val="22"/>
              </w:rPr>
              <w:t>FULL NAME OF</w:t>
            </w:r>
            <w:r w:rsidR="001D0F8B" w:rsidRPr="00DD485A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3A19C1" w:rsidRPr="00DD485A">
              <w:rPr>
                <w:rFonts w:ascii="Arial" w:hAnsi="Arial" w:cs="Arial"/>
                <w:b/>
                <w:sz w:val="22"/>
                <w:szCs w:val="22"/>
              </w:rPr>
              <w:t>PRINCIPAL INVESTIGATOR</w:t>
            </w:r>
            <w:r w:rsidRPr="00DD485A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  <w:p w14:paraId="158FD2E7" w14:textId="636ED275" w:rsidR="0087512B" w:rsidRPr="00DD485A" w:rsidRDefault="0087512B" w:rsidP="00CF441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7848F9E0" w14:textId="1BDA021D" w:rsidR="0087512B" w:rsidRPr="00DD485A" w:rsidRDefault="0087512B" w:rsidP="00CF441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4950" w:type="dxa"/>
          </w:tcPr>
          <w:p w14:paraId="03BBD4BC" w14:textId="77777777" w:rsidR="00714761" w:rsidRPr="00DD485A" w:rsidRDefault="00714761" w:rsidP="00714761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DD485A">
              <w:rPr>
                <w:rFonts w:ascii="Arial" w:hAnsi="Arial" w:cs="Arial"/>
                <w:b/>
                <w:sz w:val="22"/>
                <w:szCs w:val="22"/>
              </w:rPr>
              <w:t xml:space="preserve">GENDER: </w:t>
            </w:r>
          </w:p>
          <w:p w14:paraId="57DCF501" w14:textId="77777777" w:rsidR="00714761" w:rsidRPr="00DD485A" w:rsidRDefault="00714761" w:rsidP="00714761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DD485A">
              <w:rPr>
                <w:rFonts w:ascii="Arial" w:hAnsi="Arial" w:cs="Arial"/>
                <w:b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0E9457CB" wp14:editId="304415D1">
                      <wp:simplePos x="0" y="0"/>
                      <wp:positionH relativeFrom="column">
                        <wp:posOffset>1093470</wp:posOffset>
                      </wp:positionH>
                      <wp:positionV relativeFrom="paragraph">
                        <wp:posOffset>145415</wp:posOffset>
                      </wp:positionV>
                      <wp:extent cx="542925" cy="228600"/>
                      <wp:effectExtent l="0" t="0" r="28575" b="1905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42925" cy="228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F849954" w14:textId="77777777" w:rsidR="00714761" w:rsidRDefault="00714761" w:rsidP="00714761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E9457CB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left:0;text-align:left;margin-left:86.1pt;margin-top:11.45pt;width:42.75pt;height:18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" fillcolor="white [3201]" strokeweight=".5pt">
                      <v:textbox>
                        <w:txbxContent>
                          <w:p w14:paraId="1F849954" w14:textId="77777777" w:rsidR="00714761" w:rsidRDefault="00714761" w:rsidP="00714761"/>
                        </w:txbxContent>
                      </v:textbox>
                    </v:shape>
                  </w:pict>
                </mc:Fallback>
              </mc:AlternateContent>
            </w:r>
          </w:p>
          <w:p w14:paraId="52B016DB" w14:textId="51E40690" w:rsidR="00714761" w:rsidRPr="00DD485A" w:rsidRDefault="00714761" w:rsidP="00714761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DD485A">
              <w:rPr>
                <w:rFonts w:ascii="Arial" w:hAnsi="Arial" w:cs="Arial"/>
                <w:b/>
                <w:sz w:val="22"/>
                <w:szCs w:val="22"/>
              </w:rPr>
              <w:t xml:space="preserve">Male </w:t>
            </w:r>
          </w:p>
          <w:p w14:paraId="4869B430" w14:textId="77777777" w:rsidR="00714761" w:rsidRPr="00DD485A" w:rsidRDefault="00714761" w:rsidP="00714761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A326D1B" w14:textId="77777777" w:rsidR="00714761" w:rsidRPr="00DD485A" w:rsidRDefault="00714761" w:rsidP="00714761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DD485A">
              <w:rPr>
                <w:rFonts w:ascii="Arial" w:hAnsi="Arial" w:cs="Arial"/>
                <w:b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426E52F6" wp14:editId="286B3EA6">
                      <wp:simplePos x="0" y="0"/>
                      <wp:positionH relativeFrom="column">
                        <wp:posOffset>1093470</wp:posOffset>
                      </wp:positionH>
                      <wp:positionV relativeFrom="paragraph">
                        <wp:posOffset>115570</wp:posOffset>
                      </wp:positionV>
                      <wp:extent cx="542925" cy="228600"/>
                      <wp:effectExtent l="0" t="0" r="28575" b="19050"/>
                      <wp:wrapNone/>
                      <wp:docPr id="2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42925" cy="228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CFAFCAA" w14:textId="77777777" w:rsidR="00714761" w:rsidRDefault="00714761" w:rsidP="00714761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26E52F6" id="Text Box 2" o:spid="_x0000_s1027" type="#_x0000_t202" style="position:absolute;left:0;text-align:left;margin-left:86.1pt;margin-top:9.1pt;width:42.75pt;height:18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" fillcolor="white [3201]" strokeweight=".5pt">
                      <v:textbox>
                        <w:txbxContent>
                          <w:p w14:paraId="3CFAFCAA" w14:textId="77777777" w:rsidR="00714761" w:rsidRDefault="00714761" w:rsidP="00714761"/>
                        </w:txbxContent>
                      </v:textbox>
                    </v:shape>
                  </w:pict>
                </mc:Fallback>
              </mc:AlternateContent>
            </w:r>
          </w:p>
          <w:p w14:paraId="1B906C38" w14:textId="77777777" w:rsidR="00714761" w:rsidRPr="00DD485A" w:rsidRDefault="00714761" w:rsidP="00714761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DD485A">
              <w:rPr>
                <w:rFonts w:ascii="Arial" w:hAnsi="Arial" w:cs="Arial"/>
                <w:b/>
                <w:sz w:val="22"/>
                <w:szCs w:val="22"/>
              </w:rPr>
              <w:t xml:space="preserve">Female </w:t>
            </w:r>
          </w:p>
          <w:p w14:paraId="111C7555" w14:textId="77777777" w:rsidR="0087512B" w:rsidRPr="00DD485A" w:rsidRDefault="0087512B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7612E8D7" w14:textId="77777777" w:rsidR="0087512B" w:rsidRPr="00DD485A" w:rsidRDefault="0087512B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2A71125" w14:textId="0BCDED3D" w:rsidR="0087512B" w:rsidRPr="00DD485A" w:rsidRDefault="0087512B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87512B" w:rsidRPr="00DD485A" w14:paraId="7D6F0568" w14:textId="77777777" w:rsidTr="00A24D82">
        <w:trPr>
          <w:trHeight w:val="536"/>
        </w:trPr>
        <w:tc>
          <w:tcPr>
            <w:tcW w:w="4405" w:type="dxa"/>
          </w:tcPr>
          <w:p w14:paraId="72CAEFE0" w14:textId="3F3218CF" w:rsidR="0087512B" w:rsidRPr="00DD485A" w:rsidRDefault="00714761" w:rsidP="00714761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DD485A">
              <w:rPr>
                <w:rFonts w:ascii="Arial" w:hAnsi="Arial" w:cs="Arial"/>
                <w:b/>
                <w:sz w:val="22"/>
                <w:szCs w:val="22"/>
              </w:rPr>
              <w:t>DEPARTMENT/ UNIT:</w:t>
            </w:r>
          </w:p>
          <w:p w14:paraId="56B55F6A" w14:textId="43559C1D" w:rsidR="0087512B" w:rsidRPr="00DD485A" w:rsidRDefault="0087512B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93548E7" w14:textId="071A4CC3" w:rsidR="0087512B" w:rsidRPr="00DD485A" w:rsidRDefault="0087512B" w:rsidP="00714761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950" w:type="dxa"/>
          </w:tcPr>
          <w:p w14:paraId="514E7B16" w14:textId="1C71A2FF" w:rsidR="0087512B" w:rsidRPr="00DD485A" w:rsidRDefault="0087512B" w:rsidP="001D0F8B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DD485A">
              <w:rPr>
                <w:rFonts w:ascii="Arial" w:hAnsi="Arial" w:cs="Arial"/>
                <w:b/>
                <w:sz w:val="22"/>
                <w:szCs w:val="22"/>
              </w:rPr>
              <w:t xml:space="preserve">COLLEGE: </w:t>
            </w:r>
          </w:p>
          <w:p w14:paraId="3BF94105" w14:textId="374EA81A" w:rsidR="0087512B" w:rsidRPr="00DD485A" w:rsidRDefault="002C6D19" w:rsidP="0087512B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DD485A">
              <w:rPr>
                <w:rFonts w:ascii="Arial" w:hAnsi="Arial" w:cs="Arial"/>
                <w:b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099B850F" wp14:editId="622FC572">
                      <wp:simplePos x="0" y="0"/>
                      <wp:positionH relativeFrom="column">
                        <wp:posOffset>2465070</wp:posOffset>
                      </wp:positionH>
                      <wp:positionV relativeFrom="paragraph">
                        <wp:posOffset>145415</wp:posOffset>
                      </wp:positionV>
                      <wp:extent cx="314325" cy="152400"/>
                      <wp:effectExtent l="0" t="0" r="28575" b="19050"/>
                      <wp:wrapNone/>
                      <wp:docPr id="3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14325" cy="152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3652A08" w14:textId="77777777" w:rsidR="001D0F8B" w:rsidRDefault="001D0F8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099B850F" id="Text Box 3" o:spid="_x0000_s1028" type="#_x0000_t202" style="position:absolute;left:0;text-align:left;margin-left:194.1pt;margin-top:11.45pt;width:24.75pt;height:12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" fillcolor="white [3201]" strokeweight=".5pt">
                      <v:textbox>
                        <w:txbxContent>
                          <w:p w14:paraId="03652A08" w14:textId="77777777" w:rsidR="001D0F8B" w:rsidRDefault="001D0F8B"/>
                        </w:txbxContent>
                      </v:textbox>
                    </v:shape>
                  </w:pict>
                </mc:Fallback>
              </mc:AlternateContent>
            </w:r>
          </w:p>
          <w:p w14:paraId="205A53E4" w14:textId="12FAB717" w:rsidR="0087512B" w:rsidRPr="00DD485A" w:rsidRDefault="0087512B" w:rsidP="0087512B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DD485A">
              <w:rPr>
                <w:rFonts w:ascii="Arial" w:hAnsi="Arial" w:cs="Arial"/>
                <w:bCs/>
                <w:sz w:val="22"/>
                <w:szCs w:val="22"/>
              </w:rPr>
              <w:t xml:space="preserve">Agric and Natural Resources </w:t>
            </w:r>
          </w:p>
          <w:p w14:paraId="53EAF825" w14:textId="783E8632" w:rsidR="002C6D19" w:rsidRPr="00DD485A" w:rsidRDefault="002C6D19" w:rsidP="0087512B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DD485A">
              <w:rPr>
                <w:rFonts w:ascii="Arial" w:hAnsi="Arial" w:cs="Arial"/>
                <w:b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5A10FD8A" wp14:editId="73D63869">
                      <wp:simplePos x="0" y="0"/>
                      <wp:positionH relativeFrom="column">
                        <wp:posOffset>2463800</wp:posOffset>
                      </wp:positionH>
                      <wp:positionV relativeFrom="paragraph">
                        <wp:posOffset>119380</wp:posOffset>
                      </wp:positionV>
                      <wp:extent cx="314325" cy="152400"/>
                      <wp:effectExtent l="0" t="0" r="28575" b="19050"/>
                      <wp:wrapNone/>
                      <wp:docPr id="4" name="Text Box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14325" cy="152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58DD8B4" w14:textId="77777777" w:rsidR="001D0F8B" w:rsidRDefault="001D0F8B" w:rsidP="001D0F8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5A10FD8A" id="Text Box 4" o:spid="_x0000_s1029" type="#_x0000_t202" style="position:absolute;left:0;text-align:left;margin-left:194pt;margin-top:9.4pt;width:24.75pt;height:12pt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" fillcolor="white [3201]" strokeweight=".5pt">
                      <v:textbox>
                        <w:txbxContent>
                          <w:p w14:paraId="458DD8B4" w14:textId="77777777" w:rsidR="001D0F8B" w:rsidRDefault="001D0F8B" w:rsidP="001D0F8B"/>
                        </w:txbxContent>
                      </v:textbox>
                    </v:shape>
                  </w:pict>
                </mc:Fallback>
              </mc:AlternateContent>
            </w:r>
          </w:p>
          <w:p w14:paraId="069F0095" w14:textId="6AA4EB7D" w:rsidR="0087512B" w:rsidRPr="00DD485A" w:rsidRDefault="0087512B" w:rsidP="0087512B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DD485A">
              <w:rPr>
                <w:rFonts w:ascii="Arial" w:hAnsi="Arial" w:cs="Arial"/>
                <w:bCs/>
                <w:sz w:val="22"/>
                <w:szCs w:val="22"/>
              </w:rPr>
              <w:t xml:space="preserve">Art and Built Environment </w:t>
            </w:r>
          </w:p>
          <w:p w14:paraId="475A332B" w14:textId="44DCE0F9" w:rsidR="0087512B" w:rsidRPr="00DD485A" w:rsidRDefault="002C6D19" w:rsidP="0087512B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DD485A">
              <w:rPr>
                <w:rFonts w:ascii="Arial" w:hAnsi="Arial" w:cs="Arial"/>
                <w:b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599C6F46" wp14:editId="047D001F">
                      <wp:simplePos x="0" y="0"/>
                      <wp:positionH relativeFrom="column">
                        <wp:posOffset>2463800</wp:posOffset>
                      </wp:positionH>
                      <wp:positionV relativeFrom="paragraph">
                        <wp:posOffset>128905</wp:posOffset>
                      </wp:positionV>
                      <wp:extent cx="314325" cy="152400"/>
                      <wp:effectExtent l="0" t="0" r="28575" b="19050"/>
                      <wp:wrapNone/>
                      <wp:docPr id="5" name="Text Box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14325" cy="152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87E3CC5" w14:textId="77777777" w:rsidR="001D0F8B" w:rsidRDefault="001D0F8B" w:rsidP="001D0F8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599C6F46" id="Text Box 5" o:spid="_x0000_s1030" type="#_x0000_t202" style="position:absolute;left:0;text-align:left;margin-left:194pt;margin-top:10.15pt;width:24.75pt;height:12pt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" fillcolor="white [3201]" strokeweight=".5pt">
                      <v:textbox>
                        <w:txbxContent>
                          <w:p w14:paraId="687E3CC5" w14:textId="77777777" w:rsidR="001D0F8B" w:rsidRDefault="001D0F8B" w:rsidP="001D0F8B"/>
                        </w:txbxContent>
                      </v:textbox>
                    </v:shape>
                  </w:pict>
                </mc:Fallback>
              </mc:AlternateContent>
            </w:r>
          </w:p>
          <w:p w14:paraId="76B4DAEA" w14:textId="0DCE77F6" w:rsidR="0087512B" w:rsidRPr="00DD485A" w:rsidRDefault="0087512B" w:rsidP="0087512B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DD485A">
              <w:rPr>
                <w:rFonts w:ascii="Arial" w:hAnsi="Arial" w:cs="Arial"/>
                <w:bCs/>
                <w:sz w:val="22"/>
                <w:szCs w:val="22"/>
              </w:rPr>
              <w:t xml:space="preserve">Engineering </w:t>
            </w:r>
          </w:p>
          <w:p w14:paraId="32F76978" w14:textId="0F4150FC" w:rsidR="001D0F8B" w:rsidRPr="00DD485A" w:rsidRDefault="001D0F8B" w:rsidP="0087512B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DD485A">
              <w:rPr>
                <w:rFonts w:ascii="Arial" w:hAnsi="Arial" w:cs="Arial"/>
                <w:b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5AFDF9C1" wp14:editId="38CEDC32">
                      <wp:simplePos x="0" y="0"/>
                      <wp:positionH relativeFrom="column">
                        <wp:posOffset>2465070</wp:posOffset>
                      </wp:positionH>
                      <wp:positionV relativeFrom="paragraph">
                        <wp:posOffset>133985</wp:posOffset>
                      </wp:positionV>
                      <wp:extent cx="314325" cy="152400"/>
                      <wp:effectExtent l="0" t="0" r="28575" b="19050"/>
                      <wp:wrapNone/>
                      <wp:docPr id="6" name="Text 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14325" cy="152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5F3ECB6" w14:textId="77777777" w:rsidR="001D0F8B" w:rsidRDefault="001D0F8B" w:rsidP="001D0F8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AFDF9C1" id="Text Box 6" o:spid="_x0000_s1031" type="#_x0000_t202" style="position:absolute;left:0;text-align:left;margin-left:194.1pt;margin-top:10.55pt;width:24.75pt;height:12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" fillcolor="white [3201]" strokeweight=".5pt">
                      <v:textbox>
                        <w:txbxContent>
                          <w:p w14:paraId="25F3ECB6" w14:textId="77777777" w:rsidR="001D0F8B" w:rsidRDefault="001D0F8B" w:rsidP="001D0F8B"/>
                        </w:txbxContent>
                      </v:textbox>
                    </v:shape>
                  </w:pict>
                </mc:Fallback>
              </mc:AlternateContent>
            </w:r>
          </w:p>
          <w:p w14:paraId="0AFA99EA" w14:textId="3B649CF6" w:rsidR="001D0F8B" w:rsidRPr="00DD485A" w:rsidRDefault="001D0F8B" w:rsidP="0087512B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DD485A">
              <w:rPr>
                <w:rFonts w:ascii="Arial" w:hAnsi="Arial" w:cs="Arial"/>
                <w:bCs/>
                <w:sz w:val="22"/>
                <w:szCs w:val="22"/>
              </w:rPr>
              <w:t xml:space="preserve">Humanities and Social Science </w:t>
            </w:r>
          </w:p>
          <w:p w14:paraId="4576510D" w14:textId="4D8CC431" w:rsidR="001D0F8B" w:rsidRPr="00DD485A" w:rsidRDefault="001D0F8B" w:rsidP="0087512B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DD485A">
              <w:rPr>
                <w:rFonts w:ascii="Arial" w:hAnsi="Arial" w:cs="Arial"/>
                <w:b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0D922A8F" wp14:editId="1A4892C2">
                      <wp:simplePos x="0" y="0"/>
                      <wp:positionH relativeFrom="column">
                        <wp:posOffset>2463800</wp:posOffset>
                      </wp:positionH>
                      <wp:positionV relativeFrom="paragraph">
                        <wp:posOffset>167005</wp:posOffset>
                      </wp:positionV>
                      <wp:extent cx="314325" cy="152400"/>
                      <wp:effectExtent l="0" t="0" r="28575" b="19050"/>
                      <wp:wrapNone/>
                      <wp:docPr id="7" name="Text Box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14325" cy="152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BB4EBB4" w14:textId="77777777" w:rsidR="001D0F8B" w:rsidRDefault="001D0F8B" w:rsidP="001D0F8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0D922A8F" id="Text Box 7" o:spid="_x0000_s1032" type="#_x0000_t202" style="position:absolute;left:0;text-align:left;margin-left:194pt;margin-top:13.15pt;width:24.75pt;height:12pt;z-index:251673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" fillcolor="white [3201]" strokeweight=".5pt">
                      <v:textbox>
                        <w:txbxContent>
                          <w:p w14:paraId="2BB4EBB4" w14:textId="77777777" w:rsidR="001D0F8B" w:rsidRDefault="001D0F8B" w:rsidP="001D0F8B"/>
                        </w:txbxContent>
                      </v:textbox>
                    </v:shape>
                  </w:pict>
                </mc:Fallback>
              </mc:AlternateContent>
            </w:r>
          </w:p>
          <w:p w14:paraId="73D0A2BE" w14:textId="7B2ECD74" w:rsidR="001D0F8B" w:rsidRPr="00DD485A" w:rsidRDefault="001D0F8B" w:rsidP="0087512B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DD485A">
              <w:rPr>
                <w:rFonts w:ascii="Arial" w:hAnsi="Arial" w:cs="Arial"/>
                <w:bCs/>
                <w:sz w:val="22"/>
                <w:szCs w:val="22"/>
              </w:rPr>
              <w:t xml:space="preserve">Health Sciences </w:t>
            </w:r>
          </w:p>
          <w:p w14:paraId="4C7BE584" w14:textId="148C124E" w:rsidR="001D0F8B" w:rsidRPr="00DD485A" w:rsidRDefault="001D0F8B" w:rsidP="0087512B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0ADE1E41" w14:textId="79069670" w:rsidR="0087512B" w:rsidRPr="00DD485A" w:rsidRDefault="001D0F8B" w:rsidP="0087512B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DD485A">
              <w:rPr>
                <w:rFonts w:ascii="Arial" w:hAnsi="Arial" w:cs="Arial"/>
                <w:b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7A087500" wp14:editId="7091102B">
                      <wp:simplePos x="0" y="0"/>
                      <wp:positionH relativeFrom="column">
                        <wp:posOffset>2463800</wp:posOffset>
                      </wp:positionH>
                      <wp:positionV relativeFrom="paragraph">
                        <wp:posOffset>6350</wp:posOffset>
                      </wp:positionV>
                      <wp:extent cx="314325" cy="152400"/>
                      <wp:effectExtent l="0" t="0" r="28575" b="19050"/>
                      <wp:wrapNone/>
                      <wp:docPr id="8" name="Text Box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14325" cy="152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C4F58C1" w14:textId="77777777" w:rsidR="001D0F8B" w:rsidRDefault="001D0F8B" w:rsidP="001D0F8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7A087500" id="Text Box 8" o:spid="_x0000_s1033" type="#_x0000_t202" style="position:absolute;left:0;text-align:left;margin-left:194pt;margin-top:.5pt;width:24.75pt;height:12pt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" fillcolor="white [3201]" strokeweight=".5pt">
                      <v:textbox>
                        <w:txbxContent>
                          <w:p w14:paraId="2C4F58C1" w14:textId="77777777" w:rsidR="001D0F8B" w:rsidRDefault="001D0F8B" w:rsidP="001D0F8B"/>
                        </w:txbxContent>
                      </v:textbox>
                    </v:shape>
                  </w:pict>
                </mc:Fallback>
              </mc:AlternateContent>
            </w:r>
            <w:r w:rsidRPr="00DD485A">
              <w:rPr>
                <w:rFonts w:ascii="Arial" w:hAnsi="Arial" w:cs="Arial"/>
                <w:bCs/>
                <w:sz w:val="22"/>
                <w:szCs w:val="22"/>
              </w:rPr>
              <w:t xml:space="preserve">Science </w:t>
            </w:r>
          </w:p>
          <w:p w14:paraId="7B2F8902" w14:textId="00A5816E" w:rsidR="00565AD3" w:rsidRPr="00DD485A" w:rsidRDefault="004A0225" w:rsidP="0087512B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DD485A">
              <w:rPr>
                <w:rFonts w:ascii="Arial" w:hAnsi="Arial" w:cs="Arial"/>
                <w:b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796562A7" wp14:editId="3CF3D397">
                      <wp:simplePos x="0" y="0"/>
                      <wp:positionH relativeFrom="column">
                        <wp:posOffset>2465070</wp:posOffset>
                      </wp:positionH>
                      <wp:positionV relativeFrom="paragraph">
                        <wp:posOffset>130810</wp:posOffset>
                      </wp:positionV>
                      <wp:extent cx="314325" cy="152400"/>
                      <wp:effectExtent l="0" t="0" r="28575" b="19050"/>
                      <wp:wrapNone/>
                      <wp:docPr id="9" name="Text Box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14325" cy="152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725EFAA" w14:textId="77777777" w:rsidR="00565AD3" w:rsidRDefault="00565AD3" w:rsidP="00565AD3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96562A7" id="Text Box 9" o:spid="_x0000_s1034" type="#_x0000_t202" style="position:absolute;left:0;text-align:left;margin-left:194.1pt;margin-top:10.3pt;width:24.75pt;height:12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" fillcolor="white [3201]" strokeweight=".5pt">
                      <v:textbox>
                        <w:txbxContent>
                          <w:p w14:paraId="2725EFAA" w14:textId="77777777" w:rsidR="00565AD3" w:rsidRDefault="00565AD3" w:rsidP="00565AD3"/>
                        </w:txbxContent>
                      </v:textbox>
                    </v:shape>
                  </w:pict>
                </mc:Fallback>
              </mc:AlternateContent>
            </w:r>
          </w:p>
          <w:p w14:paraId="709F1F60" w14:textId="41DE1A58" w:rsidR="00565AD3" w:rsidRPr="00DD485A" w:rsidRDefault="00565AD3" w:rsidP="0087512B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DD485A">
              <w:rPr>
                <w:rFonts w:ascii="Arial" w:hAnsi="Arial" w:cs="Arial"/>
                <w:bCs/>
                <w:sz w:val="22"/>
                <w:szCs w:val="22"/>
              </w:rPr>
              <w:t xml:space="preserve">N/A </w:t>
            </w:r>
          </w:p>
          <w:p w14:paraId="4C3A8E39" w14:textId="4B51595D" w:rsidR="002C6D19" w:rsidRPr="00DD485A" w:rsidRDefault="002C6D19" w:rsidP="0087512B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87512B" w:rsidRPr="00DD485A" w14:paraId="1F8F5072" w14:textId="77777777" w:rsidTr="00A24D82">
        <w:trPr>
          <w:trHeight w:val="1085"/>
        </w:trPr>
        <w:tc>
          <w:tcPr>
            <w:tcW w:w="4405" w:type="dxa"/>
          </w:tcPr>
          <w:p w14:paraId="675A96B9" w14:textId="250C4524" w:rsidR="0087512B" w:rsidRPr="00DD485A" w:rsidRDefault="00D50631" w:rsidP="00D50631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DD485A">
              <w:rPr>
                <w:rFonts w:ascii="Arial" w:hAnsi="Arial" w:cs="Arial"/>
                <w:b/>
                <w:sz w:val="22"/>
                <w:szCs w:val="22"/>
              </w:rPr>
              <w:t>RANK</w:t>
            </w:r>
            <w:r w:rsidR="00E3624C" w:rsidRPr="00DD485A">
              <w:rPr>
                <w:rFonts w:ascii="Arial" w:hAnsi="Arial" w:cs="Arial"/>
                <w:b/>
                <w:sz w:val="22"/>
                <w:szCs w:val="22"/>
              </w:rPr>
              <w:t xml:space="preserve">/ POSITION </w:t>
            </w:r>
          </w:p>
          <w:p w14:paraId="70284345" w14:textId="1ED9BD94" w:rsidR="00D50631" w:rsidRPr="00DD485A" w:rsidRDefault="00D50631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BF778A5" w14:textId="075DCB1D" w:rsidR="003A19C1" w:rsidRPr="00DD485A" w:rsidRDefault="00BA1B1B" w:rsidP="00C1390E">
            <w:pPr>
              <w:spacing w:line="480" w:lineRule="auto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DD485A">
              <w:rPr>
                <w:rFonts w:ascii="Arial" w:hAnsi="Arial" w:cs="Arial"/>
                <w:b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35C7D18A" wp14:editId="4214DB39">
                      <wp:simplePos x="0" y="0"/>
                      <wp:positionH relativeFrom="column">
                        <wp:posOffset>2222500</wp:posOffset>
                      </wp:positionH>
                      <wp:positionV relativeFrom="paragraph">
                        <wp:posOffset>288290</wp:posOffset>
                      </wp:positionV>
                      <wp:extent cx="314325" cy="152400"/>
                      <wp:effectExtent l="0" t="0" r="28575" b="19050"/>
                      <wp:wrapNone/>
                      <wp:docPr id="12" name="Text Box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14325" cy="152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10E3116" w14:textId="77777777" w:rsidR="00BA1B1B" w:rsidRDefault="00BA1B1B" w:rsidP="00BA1B1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35C7D18A" id="Text Box 12" o:spid="_x0000_s1035" type="#_x0000_t202" style="position:absolute;left:0;text-align:left;margin-left:175pt;margin-top:22.7pt;width:24.75pt;height:12pt;z-index:2516817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" fillcolor="white [3201]" strokeweight=".5pt">
                      <v:textbox>
                        <w:txbxContent>
                          <w:p w14:paraId="710E3116" w14:textId="77777777" w:rsidR="00BA1B1B" w:rsidRDefault="00BA1B1B" w:rsidP="00BA1B1B"/>
                        </w:txbxContent>
                      </v:textbox>
                    </v:shape>
                  </w:pict>
                </mc:Fallback>
              </mc:AlternateContent>
            </w:r>
            <w:r w:rsidRPr="00DD485A">
              <w:rPr>
                <w:rFonts w:ascii="Arial" w:hAnsi="Arial" w:cs="Arial"/>
                <w:b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7DFF9203" wp14:editId="21324C1D">
                      <wp:simplePos x="0" y="0"/>
                      <wp:positionH relativeFrom="column">
                        <wp:posOffset>2222500</wp:posOffset>
                      </wp:positionH>
                      <wp:positionV relativeFrom="paragraph">
                        <wp:posOffset>5080</wp:posOffset>
                      </wp:positionV>
                      <wp:extent cx="314325" cy="152400"/>
                      <wp:effectExtent l="0" t="0" r="28575" b="19050"/>
                      <wp:wrapNone/>
                      <wp:docPr id="11" name="Text Box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14325" cy="152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B1DF4BC" w14:textId="77777777" w:rsidR="00BA1B1B" w:rsidRDefault="00BA1B1B" w:rsidP="00BA1B1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7DFF9203" id="Text Box 11" o:spid="_x0000_s1036" type="#_x0000_t202" style="position:absolute;left:0;text-align:left;margin-left:175pt;margin-top:.4pt;width:24.75pt;height:12pt;z-index:2516797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" fillcolor="white [3201]" strokeweight=".5pt">
                      <v:textbox>
                        <w:txbxContent>
                          <w:p w14:paraId="1B1DF4BC" w14:textId="77777777" w:rsidR="00BA1B1B" w:rsidRDefault="00BA1B1B" w:rsidP="00BA1B1B"/>
                        </w:txbxContent>
                      </v:textbox>
                    </v:shape>
                  </w:pict>
                </mc:Fallback>
              </mc:AlternateContent>
            </w:r>
            <w:r w:rsidR="003A19C1" w:rsidRPr="00DD485A">
              <w:rPr>
                <w:rFonts w:ascii="Arial" w:hAnsi="Arial" w:cs="Arial"/>
                <w:bCs/>
                <w:sz w:val="22"/>
                <w:szCs w:val="22"/>
              </w:rPr>
              <w:t xml:space="preserve">Assistant Lecturer or equivalent </w:t>
            </w:r>
            <w:r w:rsidR="00C1390E" w:rsidRPr="00DD485A">
              <w:rPr>
                <w:rFonts w:ascii="Arial" w:hAnsi="Arial" w:cs="Arial"/>
                <w:bCs/>
                <w:sz w:val="22"/>
                <w:szCs w:val="22"/>
              </w:rPr>
              <w:t xml:space="preserve">   </w:t>
            </w:r>
          </w:p>
          <w:p w14:paraId="6FDC37D7" w14:textId="0E0EE7A2" w:rsidR="003A19C1" w:rsidRPr="00DD485A" w:rsidRDefault="00BA1B1B" w:rsidP="00C1390E">
            <w:pPr>
              <w:spacing w:line="480" w:lineRule="auto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DD485A">
              <w:rPr>
                <w:rFonts w:ascii="Arial" w:hAnsi="Arial" w:cs="Arial"/>
                <w:b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2F8DAE6A" wp14:editId="49925445">
                      <wp:simplePos x="0" y="0"/>
                      <wp:positionH relativeFrom="column">
                        <wp:posOffset>2212975</wp:posOffset>
                      </wp:positionH>
                      <wp:positionV relativeFrom="paragraph">
                        <wp:posOffset>307340</wp:posOffset>
                      </wp:positionV>
                      <wp:extent cx="314325" cy="152400"/>
                      <wp:effectExtent l="0" t="0" r="28575" b="19050"/>
                      <wp:wrapNone/>
                      <wp:docPr id="14" name="Text Box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14325" cy="152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BBB2656" w14:textId="77777777" w:rsidR="00BA1B1B" w:rsidRDefault="00BA1B1B" w:rsidP="00BA1B1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2F8DAE6A" id="Text Box 14" o:spid="_x0000_s1037" type="#_x0000_t202" style="position:absolute;left:0;text-align:left;margin-left:174.25pt;margin-top:24.2pt;width:24.75pt;height:12pt;z-index:2516838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" fillcolor="white [3201]" strokeweight=".5pt">
                      <v:textbox>
                        <w:txbxContent>
                          <w:p w14:paraId="3BBB2656" w14:textId="77777777" w:rsidR="00BA1B1B" w:rsidRDefault="00BA1B1B" w:rsidP="00BA1B1B"/>
                        </w:txbxContent>
                      </v:textbox>
                    </v:shape>
                  </w:pict>
                </mc:Fallback>
              </mc:AlternateContent>
            </w:r>
            <w:r w:rsidR="003A19C1" w:rsidRPr="00DD485A">
              <w:rPr>
                <w:rFonts w:ascii="Arial" w:hAnsi="Arial" w:cs="Arial"/>
                <w:bCs/>
                <w:sz w:val="22"/>
                <w:szCs w:val="22"/>
              </w:rPr>
              <w:t xml:space="preserve">Lecturer or equivalent </w:t>
            </w:r>
          </w:p>
          <w:p w14:paraId="6E573481" w14:textId="24BEBCC8" w:rsidR="003A19C1" w:rsidRPr="00DD485A" w:rsidRDefault="003A19C1" w:rsidP="00C1390E">
            <w:pPr>
              <w:spacing w:line="480" w:lineRule="auto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DD485A">
              <w:rPr>
                <w:rFonts w:ascii="Arial" w:hAnsi="Arial" w:cs="Arial"/>
                <w:bCs/>
                <w:sz w:val="22"/>
                <w:szCs w:val="22"/>
              </w:rPr>
              <w:t xml:space="preserve">Senior Lecturer/ or equivalent </w:t>
            </w:r>
          </w:p>
          <w:p w14:paraId="22862D61" w14:textId="10135112" w:rsidR="003A19C1" w:rsidRPr="00DD485A" w:rsidRDefault="00BB0095" w:rsidP="00C1390E">
            <w:pPr>
              <w:spacing w:line="480" w:lineRule="auto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DD485A">
              <w:rPr>
                <w:rFonts w:ascii="Arial" w:hAnsi="Arial" w:cs="Arial"/>
                <w:b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623605E7" wp14:editId="3753CF9C">
                      <wp:simplePos x="0" y="0"/>
                      <wp:positionH relativeFrom="column">
                        <wp:posOffset>2212975</wp:posOffset>
                      </wp:positionH>
                      <wp:positionV relativeFrom="paragraph">
                        <wp:posOffset>326390</wp:posOffset>
                      </wp:positionV>
                      <wp:extent cx="314325" cy="152400"/>
                      <wp:effectExtent l="0" t="0" r="28575" b="19050"/>
                      <wp:wrapNone/>
                      <wp:docPr id="16" name="Text Box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14325" cy="152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8097B48" w14:textId="77777777" w:rsidR="00BA1B1B" w:rsidRDefault="00BA1B1B" w:rsidP="00BA1B1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623605E7" id="Text Box 16" o:spid="_x0000_s1038" type="#_x0000_t202" style="position:absolute;left:0;text-align:left;margin-left:174.25pt;margin-top:25.7pt;width:24.75pt;height:12pt;z-index:2516879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" fillcolor="white [3201]" strokeweight=".5pt">
                      <v:textbox>
                        <w:txbxContent>
                          <w:p w14:paraId="08097B48" w14:textId="77777777" w:rsidR="00BA1B1B" w:rsidRDefault="00BA1B1B" w:rsidP="00BA1B1B"/>
                        </w:txbxContent>
                      </v:textbox>
                    </v:shape>
                  </w:pict>
                </mc:Fallback>
              </mc:AlternateContent>
            </w:r>
            <w:r w:rsidRPr="00DD485A">
              <w:rPr>
                <w:rFonts w:ascii="Arial" w:hAnsi="Arial" w:cs="Arial"/>
                <w:b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54F44DC8" wp14:editId="5019CFDE">
                      <wp:simplePos x="0" y="0"/>
                      <wp:positionH relativeFrom="column">
                        <wp:posOffset>2212975</wp:posOffset>
                      </wp:positionH>
                      <wp:positionV relativeFrom="paragraph">
                        <wp:posOffset>5080</wp:posOffset>
                      </wp:positionV>
                      <wp:extent cx="314325" cy="152400"/>
                      <wp:effectExtent l="0" t="0" r="28575" b="19050"/>
                      <wp:wrapNone/>
                      <wp:docPr id="15" name="Text Box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14325" cy="152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C10E9D3" w14:textId="77777777" w:rsidR="00BA1B1B" w:rsidRDefault="00BA1B1B" w:rsidP="00BA1B1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54F44DC8" id="Text Box 15" o:spid="_x0000_s1039" type="#_x0000_t202" style="position:absolute;left:0;text-align:left;margin-left:174.25pt;margin-top:.4pt;width:24.75pt;height:12pt;z-index:251685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" fillcolor="white [3201]" strokeweight=".5pt">
                      <v:textbox>
                        <w:txbxContent>
                          <w:p w14:paraId="6C10E9D3" w14:textId="77777777" w:rsidR="00BA1B1B" w:rsidRDefault="00BA1B1B" w:rsidP="00BA1B1B"/>
                        </w:txbxContent>
                      </v:textbox>
                    </v:shape>
                  </w:pict>
                </mc:Fallback>
              </mc:AlternateContent>
            </w:r>
            <w:r w:rsidR="003A19C1" w:rsidRPr="00DD485A">
              <w:rPr>
                <w:rFonts w:ascii="Arial" w:hAnsi="Arial" w:cs="Arial"/>
                <w:bCs/>
                <w:sz w:val="22"/>
                <w:szCs w:val="22"/>
              </w:rPr>
              <w:t xml:space="preserve">Associate Professor or equivalent </w:t>
            </w:r>
          </w:p>
          <w:p w14:paraId="1087A71A" w14:textId="47C4D824" w:rsidR="003A19C1" w:rsidRPr="00DD485A" w:rsidRDefault="003A19C1" w:rsidP="00C1390E">
            <w:pPr>
              <w:spacing w:line="480" w:lineRule="auto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DD485A">
              <w:rPr>
                <w:rFonts w:ascii="Arial" w:hAnsi="Arial" w:cs="Arial"/>
                <w:bCs/>
                <w:sz w:val="22"/>
                <w:szCs w:val="22"/>
              </w:rPr>
              <w:t xml:space="preserve">Professor or equivalent </w:t>
            </w:r>
          </w:p>
          <w:p w14:paraId="6449699C" w14:textId="1955158B" w:rsidR="00D50631" w:rsidRPr="00DD485A" w:rsidRDefault="00D50631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950" w:type="dxa"/>
          </w:tcPr>
          <w:p w14:paraId="7A294175" w14:textId="6B45D90E" w:rsidR="00E3624C" w:rsidRPr="00DD485A" w:rsidRDefault="007E47FD" w:rsidP="007E47FD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DD485A">
              <w:rPr>
                <w:rFonts w:ascii="Arial" w:hAnsi="Arial" w:cs="Arial"/>
                <w:b/>
                <w:sz w:val="22"/>
                <w:szCs w:val="22"/>
              </w:rPr>
              <w:t>CONTACT DETAILS:</w:t>
            </w:r>
          </w:p>
          <w:p w14:paraId="7914BE2E" w14:textId="2BD0E8AB" w:rsidR="007E47FD" w:rsidRPr="00DD485A" w:rsidRDefault="007E47FD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87AA8A3" w14:textId="22AC65B6" w:rsidR="007E47FD" w:rsidRPr="00DD485A" w:rsidRDefault="007E47FD" w:rsidP="00CF441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DD485A">
              <w:rPr>
                <w:rFonts w:ascii="Arial" w:hAnsi="Arial" w:cs="Arial"/>
                <w:bCs/>
                <w:sz w:val="22"/>
                <w:szCs w:val="22"/>
              </w:rPr>
              <w:t xml:space="preserve">Email Address: </w:t>
            </w:r>
          </w:p>
          <w:p w14:paraId="6E64F0EF" w14:textId="5D1AE136" w:rsidR="007E47FD" w:rsidRPr="00DD485A" w:rsidRDefault="007E47FD" w:rsidP="00CF441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6B3EB2A6" w14:textId="5F5888EF" w:rsidR="007E47FD" w:rsidRPr="00DD485A" w:rsidRDefault="007E47FD" w:rsidP="00CF441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628A11C3" w14:textId="77777777" w:rsidR="007E47FD" w:rsidRPr="00DD485A" w:rsidRDefault="007E47FD" w:rsidP="00CF441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78DF2DB9" w14:textId="24EA14E2" w:rsidR="007E47FD" w:rsidRPr="00DD485A" w:rsidRDefault="007E47FD" w:rsidP="00CF441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432FF38C" w14:textId="45515AF2" w:rsidR="007E47FD" w:rsidRPr="00DD485A" w:rsidRDefault="007E47FD" w:rsidP="00CF441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DD485A">
              <w:rPr>
                <w:rFonts w:ascii="Arial" w:hAnsi="Arial" w:cs="Arial"/>
                <w:bCs/>
                <w:sz w:val="22"/>
                <w:szCs w:val="22"/>
              </w:rPr>
              <w:t xml:space="preserve">Phone Number: </w:t>
            </w:r>
          </w:p>
          <w:p w14:paraId="15FA5196" w14:textId="5C2973C0" w:rsidR="00E3624C" w:rsidRPr="00DD485A" w:rsidRDefault="00E3624C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F6562E1" w14:textId="0ACDE7C7" w:rsidR="00E3624C" w:rsidRPr="00DD485A" w:rsidRDefault="00E3624C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2B108B" w:rsidRPr="00DD485A" w14:paraId="05B91808" w14:textId="77777777" w:rsidTr="00A24D82">
        <w:trPr>
          <w:trHeight w:val="1085"/>
        </w:trPr>
        <w:tc>
          <w:tcPr>
            <w:tcW w:w="4405" w:type="dxa"/>
          </w:tcPr>
          <w:p w14:paraId="76EABC9A" w14:textId="77777777" w:rsidR="002B108B" w:rsidRPr="00DD485A" w:rsidRDefault="002B108B" w:rsidP="00D50631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DD485A">
              <w:rPr>
                <w:rFonts w:ascii="Arial" w:hAnsi="Arial" w:cs="Arial"/>
                <w:b/>
                <w:sz w:val="22"/>
                <w:szCs w:val="22"/>
              </w:rPr>
              <w:t>DATE OF SUBMISSION</w:t>
            </w:r>
          </w:p>
          <w:p w14:paraId="0C236126" w14:textId="77777777" w:rsidR="002B108B" w:rsidRPr="00DD485A" w:rsidRDefault="002B108B" w:rsidP="002B108B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FD54517" w14:textId="77777777" w:rsidR="002B108B" w:rsidRPr="00DD485A" w:rsidRDefault="002B108B" w:rsidP="002B108B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E35615F" w14:textId="75369820" w:rsidR="002B108B" w:rsidRPr="00DD485A" w:rsidRDefault="002B108B" w:rsidP="002B108B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950" w:type="dxa"/>
          </w:tcPr>
          <w:p w14:paraId="50766962" w14:textId="77777777" w:rsidR="002B108B" w:rsidRPr="00DD485A" w:rsidRDefault="002B108B" w:rsidP="007E47FD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DD485A">
              <w:rPr>
                <w:rFonts w:ascii="Arial" w:hAnsi="Arial" w:cs="Arial"/>
                <w:b/>
                <w:sz w:val="22"/>
                <w:szCs w:val="22"/>
              </w:rPr>
              <w:t>SIGNATURE</w:t>
            </w:r>
          </w:p>
          <w:p w14:paraId="7FACF366" w14:textId="77777777" w:rsidR="002B108B" w:rsidRPr="00DD485A" w:rsidRDefault="002B108B" w:rsidP="002B108B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0E53F45" w14:textId="06BB5B44" w:rsidR="002B108B" w:rsidRPr="00DD485A" w:rsidRDefault="002B108B" w:rsidP="002B108B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33D556A5" w14:textId="1A69BA55" w:rsidR="00FC5324" w:rsidRPr="00DD485A" w:rsidRDefault="00FC5324" w:rsidP="00CF4416">
      <w:pPr>
        <w:jc w:val="both"/>
        <w:rPr>
          <w:rFonts w:ascii="Arial" w:hAnsi="Arial" w:cs="Arial"/>
          <w:b/>
          <w:sz w:val="22"/>
          <w:szCs w:val="22"/>
        </w:rPr>
      </w:pPr>
    </w:p>
    <w:p w14:paraId="651DFFCE" w14:textId="4AEB7321" w:rsidR="00FC5324" w:rsidRPr="00DD485A" w:rsidRDefault="00FC5324" w:rsidP="00CF4416">
      <w:pPr>
        <w:jc w:val="both"/>
        <w:rPr>
          <w:rFonts w:ascii="Arial" w:hAnsi="Arial" w:cs="Arial"/>
          <w:b/>
          <w:sz w:val="22"/>
          <w:szCs w:val="22"/>
        </w:rPr>
      </w:pPr>
    </w:p>
    <w:p w14:paraId="45AC850A" w14:textId="0678B87D" w:rsidR="00FC5324" w:rsidRPr="00DD485A" w:rsidRDefault="00FC5324" w:rsidP="00CF4416">
      <w:pPr>
        <w:jc w:val="both"/>
        <w:rPr>
          <w:rFonts w:ascii="Arial" w:hAnsi="Arial" w:cs="Arial"/>
          <w:b/>
          <w:sz w:val="22"/>
          <w:szCs w:val="22"/>
        </w:rPr>
      </w:pPr>
    </w:p>
    <w:p w14:paraId="46600F68" w14:textId="19AE84B3" w:rsidR="00A24D82" w:rsidRPr="00DD485A" w:rsidRDefault="00A24D82" w:rsidP="00CF4416">
      <w:pPr>
        <w:jc w:val="both"/>
        <w:rPr>
          <w:rFonts w:ascii="Arial" w:hAnsi="Arial" w:cs="Arial"/>
          <w:b/>
          <w:sz w:val="22"/>
          <w:szCs w:val="22"/>
        </w:rPr>
      </w:pPr>
    </w:p>
    <w:tbl>
      <w:tblPr>
        <w:tblStyle w:val="TableGrid"/>
        <w:tblW w:w="9527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3595"/>
        <w:gridCol w:w="5932"/>
      </w:tblGrid>
      <w:tr w:rsidR="00626AB2" w:rsidRPr="00DD485A" w14:paraId="0840CBC3" w14:textId="77777777" w:rsidTr="00E873CB">
        <w:trPr>
          <w:trHeight w:val="395"/>
        </w:trPr>
        <w:tc>
          <w:tcPr>
            <w:tcW w:w="9527" w:type="dxa"/>
            <w:gridSpan w:val="2"/>
            <w:shd w:val="clear" w:color="auto" w:fill="D9D9D9" w:themeFill="background1" w:themeFillShade="D9"/>
          </w:tcPr>
          <w:p w14:paraId="6A02CB5E" w14:textId="6E015A4B" w:rsidR="00626AB2" w:rsidRPr="00DD485A" w:rsidRDefault="00626AB2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DD485A">
              <w:rPr>
                <w:rFonts w:ascii="Arial" w:hAnsi="Arial" w:cs="Arial"/>
                <w:b/>
                <w:sz w:val="22"/>
                <w:szCs w:val="22"/>
              </w:rPr>
              <w:lastRenderedPageBreak/>
              <w:t xml:space="preserve">SECTION B: APPLICATION </w:t>
            </w:r>
            <w:r w:rsidR="00FC06FA" w:rsidRPr="00DD485A">
              <w:rPr>
                <w:rFonts w:ascii="Arial" w:hAnsi="Arial" w:cs="Arial"/>
                <w:b/>
                <w:sz w:val="22"/>
                <w:szCs w:val="22"/>
              </w:rPr>
              <w:t xml:space="preserve">SUMMARY </w:t>
            </w:r>
          </w:p>
        </w:tc>
      </w:tr>
      <w:tr w:rsidR="004877E4" w:rsidRPr="00DD485A" w14:paraId="11259C68" w14:textId="77777777" w:rsidTr="00132D60">
        <w:trPr>
          <w:trHeight w:val="800"/>
        </w:trPr>
        <w:tc>
          <w:tcPr>
            <w:tcW w:w="9527" w:type="dxa"/>
            <w:gridSpan w:val="2"/>
          </w:tcPr>
          <w:p w14:paraId="4D80E46D" w14:textId="32C438F3" w:rsidR="004877E4" w:rsidRPr="00DD485A" w:rsidRDefault="004877E4" w:rsidP="00626AB2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b/>
                <w:sz w:val="22"/>
                <w:szCs w:val="22"/>
              </w:rPr>
            </w:pPr>
            <w:r w:rsidRPr="00DD485A">
              <w:rPr>
                <w:rFonts w:ascii="Arial" w:hAnsi="Arial" w:cs="Arial"/>
                <w:b/>
                <w:sz w:val="22"/>
                <w:szCs w:val="22"/>
              </w:rPr>
              <w:t>TITLE OF RESEARCH PROPOSAL</w:t>
            </w:r>
            <w:r w:rsidR="00BB14F8" w:rsidRPr="00DD485A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</w:p>
          <w:p w14:paraId="24F96A66" w14:textId="7B2ECD24" w:rsidR="004877E4" w:rsidRPr="00DD485A" w:rsidRDefault="004877E4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1F43D96" w14:textId="77777777" w:rsidR="004877E4" w:rsidRPr="00DD485A" w:rsidRDefault="004877E4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75811187" w14:textId="77777777" w:rsidR="004877E4" w:rsidRPr="00DD485A" w:rsidRDefault="004877E4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C6431F3" w14:textId="77777777" w:rsidR="004877E4" w:rsidRPr="00DD485A" w:rsidRDefault="004877E4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CE988F4" w14:textId="77777777" w:rsidR="004877E4" w:rsidRPr="00DD485A" w:rsidRDefault="004877E4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7B309088" w14:textId="4ADD0A86" w:rsidR="004877E4" w:rsidRPr="00DD485A" w:rsidRDefault="004877E4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4877E4" w:rsidRPr="00DD485A" w14:paraId="2CE2EA6A" w14:textId="77777777" w:rsidTr="008125A2">
        <w:trPr>
          <w:trHeight w:val="1026"/>
        </w:trPr>
        <w:tc>
          <w:tcPr>
            <w:tcW w:w="9527" w:type="dxa"/>
            <w:gridSpan w:val="2"/>
          </w:tcPr>
          <w:p w14:paraId="77A09156" w14:textId="02B2EA14" w:rsidR="004877E4" w:rsidRPr="00DD485A" w:rsidRDefault="00E70BB4" w:rsidP="00626AB2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b/>
                <w:sz w:val="22"/>
                <w:szCs w:val="22"/>
              </w:rPr>
            </w:pPr>
            <w:r w:rsidRPr="00DD485A">
              <w:rPr>
                <w:rFonts w:ascii="Arial" w:hAnsi="Arial" w:cs="Arial"/>
                <w:b/>
                <w:sz w:val="22"/>
                <w:szCs w:val="22"/>
              </w:rPr>
              <w:t xml:space="preserve">PROJECT SUMMARY/ </w:t>
            </w:r>
            <w:r w:rsidR="004877E4" w:rsidRPr="00DD485A">
              <w:rPr>
                <w:rFonts w:ascii="Arial" w:hAnsi="Arial" w:cs="Arial"/>
                <w:b/>
                <w:sz w:val="22"/>
                <w:szCs w:val="22"/>
              </w:rPr>
              <w:t>ABSTRA</w:t>
            </w:r>
            <w:r w:rsidRPr="00DD485A">
              <w:rPr>
                <w:rFonts w:ascii="Arial" w:hAnsi="Arial" w:cs="Arial"/>
                <w:b/>
                <w:sz w:val="22"/>
                <w:szCs w:val="22"/>
              </w:rPr>
              <w:t xml:space="preserve">CT </w:t>
            </w:r>
          </w:p>
          <w:p w14:paraId="3F694310" w14:textId="624E79B9" w:rsidR="004877E4" w:rsidRPr="00DD485A" w:rsidRDefault="004877E4" w:rsidP="00CF441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3162881D" w14:textId="77777777" w:rsidR="004877E4" w:rsidRPr="00DD485A" w:rsidRDefault="004877E4" w:rsidP="00CF441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7B881B2A" w14:textId="65F475FE" w:rsidR="004877E4" w:rsidRPr="00DD485A" w:rsidRDefault="004877E4" w:rsidP="00CF441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6E5F84E3" w14:textId="6179DCB8" w:rsidR="004877E4" w:rsidRPr="00DD485A" w:rsidRDefault="004877E4" w:rsidP="00CF441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1B155A2F" w14:textId="77777777" w:rsidR="004877E4" w:rsidRPr="00DD485A" w:rsidRDefault="004877E4" w:rsidP="00CF441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6A62D164" w14:textId="77777777" w:rsidR="004877E4" w:rsidRPr="00DD485A" w:rsidRDefault="004877E4" w:rsidP="00CF441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481A1D4D" w14:textId="27F475B8" w:rsidR="004877E4" w:rsidRPr="00DD485A" w:rsidRDefault="004877E4" w:rsidP="00CF4416">
            <w:pPr>
              <w:jc w:val="both"/>
              <w:rPr>
                <w:rFonts w:ascii="Arial" w:hAnsi="Arial" w:cs="Arial"/>
                <w:bCs/>
                <w:i/>
                <w:iCs/>
                <w:sz w:val="22"/>
                <w:szCs w:val="22"/>
              </w:rPr>
            </w:pPr>
            <w:r w:rsidRPr="00DD485A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>(</w:t>
            </w:r>
            <w:r w:rsidR="00A6214B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>300</w:t>
            </w:r>
            <w:r w:rsidRPr="00DD485A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 xml:space="preserve"> words maximum)</w:t>
            </w:r>
          </w:p>
        </w:tc>
      </w:tr>
      <w:tr w:rsidR="00E70BB4" w:rsidRPr="00DD485A" w14:paraId="60316BCC" w14:textId="77777777" w:rsidTr="008125A2">
        <w:trPr>
          <w:trHeight w:val="1026"/>
        </w:trPr>
        <w:tc>
          <w:tcPr>
            <w:tcW w:w="9527" w:type="dxa"/>
            <w:gridSpan w:val="2"/>
          </w:tcPr>
          <w:p w14:paraId="1F2EC467" w14:textId="23245992" w:rsidR="00E70BB4" w:rsidRPr="00DD485A" w:rsidRDefault="00E70BB4" w:rsidP="00626AB2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b/>
                <w:sz w:val="22"/>
                <w:szCs w:val="22"/>
              </w:rPr>
            </w:pPr>
            <w:r w:rsidRPr="00DD485A">
              <w:rPr>
                <w:rFonts w:ascii="Arial" w:hAnsi="Arial" w:cs="Arial"/>
                <w:b/>
                <w:sz w:val="22"/>
                <w:szCs w:val="22"/>
              </w:rPr>
              <w:t xml:space="preserve">KEYWORDS </w:t>
            </w:r>
            <w:r w:rsidRPr="00DD485A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>(arrange in order of relevance)</w:t>
            </w:r>
          </w:p>
        </w:tc>
      </w:tr>
      <w:tr w:rsidR="00A24D82" w:rsidRPr="00DD485A" w14:paraId="0584552E" w14:textId="77777777" w:rsidTr="00E873CB">
        <w:trPr>
          <w:trHeight w:val="966"/>
        </w:trPr>
        <w:tc>
          <w:tcPr>
            <w:tcW w:w="3595" w:type="dxa"/>
          </w:tcPr>
          <w:p w14:paraId="613E8832" w14:textId="3A60358C" w:rsidR="00A24D82" w:rsidRPr="00DD485A" w:rsidRDefault="00626AB2" w:rsidP="00626AB2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DD485A">
              <w:rPr>
                <w:rFonts w:ascii="Arial" w:hAnsi="Arial" w:cs="Arial"/>
                <w:b/>
                <w:sz w:val="22"/>
                <w:szCs w:val="22"/>
              </w:rPr>
              <w:t>TYPE OF APPLICATION:</w:t>
            </w:r>
          </w:p>
          <w:p w14:paraId="742CAA95" w14:textId="4114146B" w:rsidR="00626AB2" w:rsidRPr="00DD485A" w:rsidRDefault="00626AB2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DD485A">
              <w:rPr>
                <w:rFonts w:ascii="Arial" w:hAnsi="Arial" w:cs="Arial"/>
                <w:b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2A71CB82" wp14:editId="798B5E86">
                      <wp:simplePos x="0" y="0"/>
                      <wp:positionH relativeFrom="column">
                        <wp:posOffset>1660525</wp:posOffset>
                      </wp:positionH>
                      <wp:positionV relativeFrom="paragraph">
                        <wp:posOffset>170180</wp:posOffset>
                      </wp:positionV>
                      <wp:extent cx="314325" cy="152400"/>
                      <wp:effectExtent l="0" t="0" r="28575" b="19050"/>
                      <wp:wrapNone/>
                      <wp:docPr id="17" name="Text Box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14325" cy="152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C301845" w14:textId="77777777" w:rsidR="00626AB2" w:rsidRDefault="00626AB2" w:rsidP="00626AB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2A71CB82" id="Text Box 17" o:spid="_x0000_s1040" type="#_x0000_t202" style="position:absolute;left:0;text-align:left;margin-left:130.75pt;margin-top:13.4pt;width:24.75pt;height:12pt;z-index:2516930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" fillcolor="white [3201]" strokeweight=".5pt">
                      <v:textbox>
                        <w:txbxContent>
                          <w:p w14:paraId="2C301845" w14:textId="77777777" w:rsidR="00626AB2" w:rsidRDefault="00626AB2" w:rsidP="00626AB2"/>
                        </w:txbxContent>
                      </v:textbox>
                    </v:shape>
                  </w:pict>
                </mc:Fallback>
              </mc:AlternateContent>
            </w:r>
          </w:p>
          <w:p w14:paraId="007CD24F" w14:textId="6C938880" w:rsidR="00626AB2" w:rsidRPr="00DD485A" w:rsidRDefault="00902373" w:rsidP="00CF441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DD485A">
              <w:rPr>
                <w:rFonts w:ascii="Arial" w:hAnsi="Arial" w:cs="Arial"/>
                <w:bCs/>
                <w:sz w:val="22"/>
                <w:szCs w:val="22"/>
              </w:rPr>
              <w:t xml:space="preserve">Seed     </w:t>
            </w:r>
          </w:p>
          <w:p w14:paraId="4BBE93F7" w14:textId="03F1E3CF" w:rsidR="00626AB2" w:rsidRPr="00DD485A" w:rsidRDefault="00626AB2" w:rsidP="00CF441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4E4C474D" w14:textId="77777777" w:rsidR="00626AB2" w:rsidRPr="00DD485A" w:rsidRDefault="0039191B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DD485A">
              <w:rPr>
                <w:rFonts w:ascii="Arial" w:hAnsi="Arial" w:cs="Arial"/>
                <w:bCs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1C4C68DC" wp14:editId="37506138">
                      <wp:simplePos x="0" y="0"/>
                      <wp:positionH relativeFrom="column">
                        <wp:posOffset>1660525</wp:posOffset>
                      </wp:positionH>
                      <wp:positionV relativeFrom="paragraph">
                        <wp:posOffset>9525</wp:posOffset>
                      </wp:positionV>
                      <wp:extent cx="314325" cy="152400"/>
                      <wp:effectExtent l="0" t="0" r="28575" b="19050"/>
                      <wp:wrapNone/>
                      <wp:docPr id="18" name="Text Box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14325" cy="152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99932FA" w14:textId="77777777" w:rsidR="00626AB2" w:rsidRDefault="00626AB2" w:rsidP="00626AB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1C4C68DC" id="Text Box 18" o:spid="_x0000_s1041" type="#_x0000_t202" style="position:absolute;left:0;text-align:left;margin-left:130.75pt;margin-top:.75pt;width:24.75pt;height:12pt;z-index:2516951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" fillcolor="white [3201]" strokeweight=".5pt">
                      <v:textbox>
                        <w:txbxContent>
                          <w:p w14:paraId="099932FA" w14:textId="77777777" w:rsidR="00626AB2" w:rsidRDefault="00626AB2" w:rsidP="00626AB2"/>
                        </w:txbxContent>
                      </v:textbox>
                    </v:shape>
                  </w:pict>
                </mc:Fallback>
              </mc:AlternateContent>
            </w:r>
            <w:r w:rsidR="00902373" w:rsidRPr="00DD485A">
              <w:rPr>
                <w:rFonts w:ascii="Arial" w:hAnsi="Arial" w:cs="Arial"/>
                <w:bCs/>
                <w:sz w:val="22"/>
                <w:szCs w:val="22"/>
              </w:rPr>
              <w:t>Multi-Disciplinary</w:t>
            </w:r>
            <w:r w:rsidR="00902373" w:rsidRPr="00DD485A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</w:p>
          <w:p w14:paraId="1847BD60" w14:textId="02D20667" w:rsidR="0039191B" w:rsidRPr="00DD485A" w:rsidRDefault="0039191B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5932" w:type="dxa"/>
          </w:tcPr>
          <w:p w14:paraId="1338CFB0" w14:textId="7F3B5AA5" w:rsidR="00A24D82" w:rsidRPr="00DD485A" w:rsidRDefault="00626AB2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DD485A">
              <w:rPr>
                <w:rFonts w:ascii="Arial" w:hAnsi="Arial" w:cs="Arial"/>
                <w:b/>
                <w:sz w:val="22"/>
                <w:szCs w:val="22"/>
              </w:rPr>
              <w:t xml:space="preserve"> TOTAL BUDGET REQUESTED</w:t>
            </w:r>
            <w:r w:rsidR="00902373" w:rsidRPr="00DD485A">
              <w:rPr>
                <w:rFonts w:ascii="Arial" w:hAnsi="Arial" w:cs="Arial"/>
                <w:b/>
                <w:sz w:val="22"/>
                <w:szCs w:val="22"/>
              </w:rPr>
              <w:t xml:space="preserve"> (GHC)</w:t>
            </w:r>
            <w:r w:rsidRPr="00DD485A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</w:tc>
      </w:tr>
      <w:tr w:rsidR="00A86054" w:rsidRPr="00DD485A" w14:paraId="7F70B2A2" w14:textId="77777777" w:rsidTr="00E873CB">
        <w:trPr>
          <w:trHeight w:val="966"/>
        </w:trPr>
        <w:tc>
          <w:tcPr>
            <w:tcW w:w="3595" w:type="dxa"/>
          </w:tcPr>
          <w:p w14:paraId="5F87649F" w14:textId="7349EF5C" w:rsidR="00A86054" w:rsidRPr="00DD485A" w:rsidRDefault="00A86054" w:rsidP="00626AB2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DD485A">
              <w:rPr>
                <w:rFonts w:ascii="Arial" w:hAnsi="Arial" w:cs="Arial"/>
                <w:b/>
                <w:sz w:val="22"/>
                <w:szCs w:val="22"/>
              </w:rPr>
              <w:t xml:space="preserve"> PROPOSED DURATION: </w:t>
            </w:r>
          </w:p>
        </w:tc>
        <w:tc>
          <w:tcPr>
            <w:tcW w:w="5932" w:type="dxa"/>
          </w:tcPr>
          <w:p w14:paraId="682C1D66" w14:textId="77777777" w:rsidR="00A86054" w:rsidRPr="00DD485A" w:rsidRDefault="00A86054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061F82F5" w14:textId="295D895F" w:rsidR="00A24D82" w:rsidRPr="00DD485A" w:rsidRDefault="00A24D82" w:rsidP="00CF4416">
      <w:pPr>
        <w:jc w:val="both"/>
        <w:rPr>
          <w:rFonts w:ascii="Arial" w:hAnsi="Arial" w:cs="Arial"/>
          <w:b/>
          <w:sz w:val="22"/>
          <w:szCs w:val="22"/>
        </w:rPr>
      </w:pPr>
    </w:p>
    <w:tbl>
      <w:tblPr>
        <w:tblStyle w:val="TableGrid"/>
        <w:tblW w:w="9085" w:type="dxa"/>
        <w:tblLook w:val="04A0" w:firstRow="1" w:lastRow="0" w:firstColumn="1" w:lastColumn="0" w:noHBand="0" w:noVBand="1"/>
      </w:tblPr>
      <w:tblGrid>
        <w:gridCol w:w="2995"/>
        <w:gridCol w:w="2996"/>
        <w:gridCol w:w="3094"/>
      </w:tblGrid>
      <w:tr w:rsidR="00246F0D" w:rsidRPr="00DD485A" w14:paraId="63F65B24" w14:textId="77777777" w:rsidTr="00D16409">
        <w:trPr>
          <w:trHeight w:val="578"/>
        </w:trPr>
        <w:tc>
          <w:tcPr>
            <w:tcW w:w="9085" w:type="dxa"/>
            <w:gridSpan w:val="3"/>
            <w:shd w:val="clear" w:color="auto" w:fill="D9D9D9" w:themeFill="background1" w:themeFillShade="D9"/>
          </w:tcPr>
          <w:p w14:paraId="27783C2B" w14:textId="77777777" w:rsidR="00246F0D" w:rsidRPr="00DD485A" w:rsidRDefault="00246F0D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DD485A">
              <w:rPr>
                <w:rFonts w:ascii="Arial" w:hAnsi="Arial" w:cs="Arial"/>
                <w:b/>
                <w:sz w:val="22"/>
                <w:szCs w:val="22"/>
              </w:rPr>
              <w:t xml:space="preserve">SECTION C: PROJECT DESCRIPTION </w:t>
            </w:r>
          </w:p>
          <w:p w14:paraId="17F31842" w14:textId="6B64B265" w:rsidR="006B13A5" w:rsidRPr="00DD485A" w:rsidRDefault="006B13A5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DD485A">
              <w:rPr>
                <w:rFonts w:ascii="Arial" w:hAnsi="Arial" w:cs="Arial"/>
                <w:i/>
                <w:sz w:val="22"/>
                <w:szCs w:val="22"/>
              </w:rPr>
              <w:t xml:space="preserve">Describe the </w:t>
            </w:r>
            <w:r w:rsidR="00813B31" w:rsidRPr="00DD485A">
              <w:rPr>
                <w:rFonts w:ascii="Arial" w:hAnsi="Arial" w:cs="Arial"/>
                <w:i/>
                <w:sz w:val="22"/>
                <w:szCs w:val="22"/>
              </w:rPr>
              <w:t xml:space="preserve">proposed research </w:t>
            </w:r>
            <w:r w:rsidRPr="00DD485A">
              <w:rPr>
                <w:rFonts w:ascii="Arial" w:hAnsi="Arial" w:cs="Arial"/>
                <w:i/>
                <w:sz w:val="22"/>
                <w:szCs w:val="22"/>
              </w:rPr>
              <w:t>project</w:t>
            </w:r>
            <w:r w:rsidR="00813B31" w:rsidRPr="00DD485A">
              <w:rPr>
                <w:rFonts w:ascii="Arial" w:hAnsi="Arial" w:cs="Arial"/>
                <w:i/>
                <w:sz w:val="22"/>
                <w:szCs w:val="22"/>
              </w:rPr>
              <w:t xml:space="preserve"> </w:t>
            </w:r>
            <w:r w:rsidRPr="00DD485A">
              <w:rPr>
                <w:rFonts w:ascii="Arial" w:hAnsi="Arial" w:cs="Arial"/>
                <w:i/>
                <w:sz w:val="22"/>
                <w:szCs w:val="22"/>
              </w:rPr>
              <w:t>and how it will be implemented pay</w:t>
            </w:r>
            <w:r w:rsidR="00813B31" w:rsidRPr="00DD485A">
              <w:rPr>
                <w:rFonts w:ascii="Arial" w:hAnsi="Arial" w:cs="Arial"/>
                <w:i/>
                <w:sz w:val="22"/>
                <w:szCs w:val="22"/>
              </w:rPr>
              <w:t>ing</w:t>
            </w:r>
            <w:r w:rsidRPr="00DD485A">
              <w:rPr>
                <w:rFonts w:ascii="Arial" w:hAnsi="Arial" w:cs="Arial"/>
                <w:i/>
                <w:sz w:val="22"/>
                <w:szCs w:val="22"/>
              </w:rPr>
              <w:t xml:space="preserve"> attention to the following:</w:t>
            </w:r>
            <w:r w:rsidR="00813B31" w:rsidRPr="00DD485A">
              <w:rPr>
                <w:rFonts w:ascii="Arial" w:hAnsi="Arial" w:cs="Arial"/>
                <w:i/>
                <w:sz w:val="22"/>
                <w:szCs w:val="22"/>
              </w:rPr>
              <w:t xml:space="preserve"> </w:t>
            </w:r>
            <w:r w:rsidRPr="00DD485A">
              <w:rPr>
                <w:rFonts w:ascii="Arial" w:hAnsi="Arial" w:cs="Arial"/>
                <w:i/>
                <w:sz w:val="22"/>
                <w:szCs w:val="22"/>
              </w:rPr>
              <w:t xml:space="preserve">the </w:t>
            </w:r>
            <w:r w:rsidR="00C32089" w:rsidRPr="00DD485A">
              <w:rPr>
                <w:rFonts w:ascii="Arial" w:hAnsi="Arial" w:cs="Arial"/>
                <w:i/>
                <w:sz w:val="22"/>
                <w:szCs w:val="22"/>
              </w:rPr>
              <w:t xml:space="preserve">relevance of the subject </w:t>
            </w:r>
            <w:r w:rsidRPr="00DD485A">
              <w:rPr>
                <w:rFonts w:ascii="Arial" w:hAnsi="Arial" w:cs="Arial"/>
                <w:i/>
                <w:sz w:val="22"/>
                <w:szCs w:val="22"/>
              </w:rPr>
              <w:t xml:space="preserve">in its broader </w:t>
            </w:r>
            <w:r w:rsidR="00C32089" w:rsidRPr="00DD485A">
              <w:rPr>
                <w:rFonts w:ascii="Arial" w:hAnsi="Arial" w:cs="Arial"/>
                <w:i/>
                <w:sz w:val="22"/>
                <w:szCs w:val="22"/>
              </w:rPr>
              <w:t xml:space="preserve">and local </w:t>
            </w:r>
            <w:r w:rsidR="001D56C6" w:rsidRPr="00DD485A">
              <w:rPr>
                <w:rFonts w:ascii="Arial" w:hAnsi="Arial" w:cs="Arial"/>
                <w:i/>
                <w:sz w:val="22"/>
                <w:szCs w:val="22"/>
              </w:rPr>
              <w:t>context, problem</w:t>
            </w:r>
            <w:r w:rsidRPr="00DD485A">
              <w:rPr>
                <w:rFonts w:ascii="Arial" w:hAnsi="Arial" w:cs="Arial"/>
                <w:i/>
                <w:sz w:val="22"/>
                <w:szCs w:val="22"/>
              </w:rPr>
              <w:t xml:space="preserve"> statement, the specific objectives of the </w:t>
            </w:r>
            <w:proofErr w:type="spellStart"/>
            <w:proofErr w:type="gramStart"/>
            <w:r w:rsidRPr="00DD485A">
              <w:rPr>
                <w:rFonts w:ascii="Arial" w:hAnsi="Arial" w:cs="Arial"/>
                <w:i/>
                <w:sz w:val="22"/>
                <w:szCs w:val="22"/>
              </w:rPr>
              <w:t>research,the</w:t>
            </w:r>
            <w:proofErr w:type="spellEnd"/>
            <w:proofErr w:type="gramEnd"/>
            <w:r w:rsidRPr="00DD485A">
              <w:rPr>
                <w:rFonts w:ascii="Arial" w:hAnsi="Arial" w:cs="Arial"/>
                <w:i/>
                <w:sz w:val="22"/>
                <w:szCs w:val="22"/>
              </w:rPr>
              <w:t xml:space="preserve"> research </w:t>
            </w:r>
            <w:r w:rsidR="00C4059A">
              <w:rPr>
                <w:rFonts w:ascii="Arial" w:hAnsi="Arial" w:cs="Arial"/>
                <w:i/>
                <w:sz w:val="22"/>
                <w:szCs w:val="22"/>
              </w:rPr>
              <w:t>strategy</w:t>
            </w:r>
            <w:r w:rsidR="001D56C6" w:rsidRPr="00DD485A">
              <w:rPr>
                <w:rFonts w:ascii="Arial" w:hAnsi="Arial" w:cs="Arial"/>
                <w:i/>
                <w:sz w:val="22"/>
                <w:szCs w:val="22"/>
              </w:rPr>
              <w:t xml:space="preserve"> and</w:t>
            </w:r>
            <w:r w:rsidRPr="00DD485A">
              <w:rPr>
                <w:rFonts w:ascii="Arial" w:hAnsi="Arial" w:cs="Arial"/>
                <w:i/>
                <w:sz w:val="22"/>
                <w:szCs w:val="22"/>
              </w:rPr>
              <w:t xml:space="preserve"> methodologies, the anticipated results and deliverables</w:t>
            </w:r>
            <w:r w:rsidR="001D56C6" w:rsidRPr="00DD485A">
              <w:rPr>
                <w:rFonts w:ascii="Arial" w:hAnsi="Arial" w:cs="Arial"/>
                <w:i/>
                <w:sz w:val="22"/>
                <w:szCs w:val="22"/>
              </w:rPr>
              <w:t>, inputs and resources required</w:t>
            </w:r>
            <w:r w:rsidR="00FB2D50">
              <w:rPr>
                <w:rFonts w:ascii="Arial" w:hAnsi="Arial" w:cs="Arial"/>
                <w:i/>
                <w:sz w:val="22"/>
                <w:szCs w:val="22"/>
              </w:rPr>
              <w:t xml:space="preserve">, </w:t>
            </w:r>
            <w:r w:rsidR="001D56C6" w:rsidRPr="00DD485A">
              <w:rPr>
                <w:rFonts w:ascii="Arial" w:hAnsi="Arial" w:cs="Arial"/>
                <w:i/>
                <w:sz w:val="22"/>
                <w:szCs w:val="22"/>
              </w:rPr>
              <w:t>ethical considerations</w:t>
            </w:r>
            <w:r w:rsidR="00FB2D50">
              <w:rPr>
                <w:rFonts w:ascii="Arial" w:hAnsi="Arial" w:cs="Arial"/>
                <w:i/>
                <w:sz w:val="22"/>
                <w:szCs w:val="22"/>
              </w:rPr>
              <w:t xml:space="preserve"> and dissemination strategy</w:t>
            </w:r>
            <w:r w:rsidRPr="00DD485A">
              <w:rPr>
                <w:rFonts w:ascii="Arial" w:hAnsi="Arial" w:cs="Arial"/>
                <w:i/>
                <w:sz w:val="22"/>
                <w:szCs w:val="22"/>
              </w:rPr>
              <w:t xml:space="preserve">. In addition, </w:t>
            </w:r>
            <w:r w:rsidR="001D56C6" w:rsidRPr="00DD485A">
              <w:rPr>
                <w:rFonts w:ascii="Arial" w:hAnsi="Arial" w:cs="Arial"/>
                <w:i/>
                <w:sz w:val="22"/>
                <w:szCs w:val="22"/>
              </w:rPr>
              <w:t xml:space="preserve">you may </w:t>
            </w:r>
            <w:r w:rsidRPr="00DD485A">
              <w:rPr>
                <w:rFonts w:ascii="Arial" w:hAnsi="Arial" w:cs="Arial"/>
                <w:i/>
                <w:sz w:val="22"/>
                <w:szCs w:val="22"/>
              </w:rPr>
              <w:t>provide a logical framework</w:t>
            </w:r>
            <w:r w:rsidR="001D56C6" w:rsidRPr="00DD485A">
              <w:rPr>
                <w:rFonts w:ascii="Arial" w:hAnsi="Arial" w:cs="Arial"/>
                <w:i/>
                <w:sz w:val="22"/>
                <w:szCs w:val="22"/>
              </w:rPr>
              <w:t xml:space="preserve"> to illustrate the relationship between the activities and the expected results.   </w:t>
            </w:r>
          </w:p>
        </w:tc>
      </w:tr>
      <w:tr w:rsidR="00246F0D" w:rsidRPr="00DD485A" w14:paraId="695619E5" w14:textId="77777777" w:rsidTr="00D16409">
        <w:trPr>
          <w:trHeight w:val="424"/>
        </w:trPr>
        <w:tc>
          <w:tcPr>
            <w:tcW w:w="9085" w:type="dxa"/>
            <w:gridSpan w:val="3"/>
            <w:shd w:val="clear" w:color="auto" w:fill="DBE5F1" w:themeFill="accent1" w:themeFillTint="33"/>
          </w:tcPr>
          <w:p w14:paraId="7D1352A2" w14:textId="53FE5DD4" w:rsidR="00584016" w:rsidRPr="00DD485A" w:rsidRDefault="00AA686C" w:rsidP="00AD1D1C">
            <w:pPr>
              <w:pStyle w:val="ListParagraph"/>
              <w:numPr>
                <w:ilvl w:val="0"/>
                <w:numId w:val="11"/>
              </w:numPr>
              <w:tabs>
                <w:tab w:val="left" w:pos="1365"/>
              </w:tabs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Background </w:t>
            </w:r>
            <w:r w:rsidR="00EA04C0">
              <w:rPr>
                <w:rFonts w:ascii="Arial" w:hAnsi="Arial" w:cs="Arial"/>
                <w:b/>
                <w:sz w:val="22"/>
                <w:szCs w:val="22"/>
              </w:rPr>
              <w:t xml:space="preserve">and 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State of the Art </w:t>
            </w:r>
          </w:p>
        </w:tc>
      </w:tr>
      <w:tr w:rsidR="00246F0D" w:rsidRPr="00DD485A" w14:paraId="68E8F5D5" w14:textId="77777777" w:rsidTr="004604D7">
        <w:trPr>
          <w:trHeight w:val="3437"/>
        </w:trPr>
        <w:tc>
          <w:tcPr>
            <w:tcW w:w="9085" w:type="dxa"/>
            <w:gridSpan w:val="3"/>
          </w:tcPr>
          <w:p w14:paraId="7A1F023A" w14:textId="3620781C" w:rsidR="00246F0D" w:rsidRDefault="00246F0D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6AC988D" w14:textId="76650C8C" w:rsidR="004604D7" w:rsidRDefault="004604D7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D02B2B0" w14:textId="77777777" w:rsidR="004604D7" w:rsidRPr="00DD485A" w:rsidRDefault="004604D7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0DB0D77" w14:textId="3D52F0CE" w:rsidR="008229FA" w:rsidRDefault="008229FA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1ECE4A1" w14:textId="680BCD80" w:rsidR="004604D7" w:rsidRDefault="004604D7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7D79F9D" w14:textId="16130408" w:rsidR="004604D7" w:rsidRDefault="004604D7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728E7102" w14:textId="5D924C37" w:rsidR="004604D7" w:rsidRDefault="004604D7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082C8CC" w14:textId="445E2CC0" w:rsidR="004604D7" w:rsidRDefault="004604D7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BE79824" w14:textId="77777777" w:rsidR="004604D7" w:rsidRDefault="004604D7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6AB304A" w14:textId="77777777" w:rsidR="008A550D" w:rsidRDefault="008A550D" w:rsidP="00CF4416">
            <w:pPr>
              <w:jc w:val="both"/>
              <w:rPr>
                <w:rFonts w:ascii="Arial" w:hAnsi="Arial" w:cs="Arial"/>
                <w:bCs/>
                <w:i/>
                <w:iCs/>
                <w:sz w:val="22"/>
                <w:szCs w:val="22"/>
              </w:rPr>
            </w:pPr>
          </w:p>
          <w:p w14:paraId="1CDDE734" w14:textId="77777777" w:rsidR="008A550D" w:rsidRDefault="008A550D" w:rsidP="00CF4416">
            <w:pPr>
              <w:jc w:val="both"/>
              <w:rPr>
                <w:rFonts w:ascii="Arial" w:hAnsi="Arial" w:cs="Arial"/>
                <w:bCs/>
                <w:i/>
                <w:iCs/>
                <w:sz w:val="22"/>
                <w:szCs w:val="22"/>
              </w:rPr>
            </w:pPr>
          </w:p>
          <w:p w14:paraId="031238FB" w14:textId="72836E2F" w:rsidR="003B3929" w:rsidRPr="004604D7" w:rsidRDefault="003B3929" w:rsidP="00CF4416">
            <w:pPr>
              <w:jc w:val="both"/>
              <w:rPr>
                <w:rFonts w:ascii="Arial" w:hAnsi="Arial" w:cs="Arial"/>
                <w:bCs/>
                <w:i/>
                <w:iCs/>
                <w:sz w:val="22"/>
                <w:szCs w:val="22"/>
              </w:rPr>
            </w:pPr>
            <w:r w:rsidRPr="004604D7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 xml:space="preserve">Provide concise information on </w:t>
            </w:r>
            <w:r w:rsidR="00131E64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>state of the art</w:t>
            </w:r>
            <w:r w:rsidR="004604D7" w:rsidRPr="004604D7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 xml:space="preserve"> and the broader context </w:t>
            </w:r>
            <w:r w:rsidR="00131E64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>of the project</w:t>
            </w:r>
            <w:r w:rsidR="00561621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 xml:space="preserve"> and how your research will provide new knowledge in the scientific field. Indicate the project’s relevance in relation to specific Sustainable Development Goal</w:t>
            </w:r>
            <w:r w:rsidR="00BB349C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 xml:space="preserve"> (s). </w:t>
            </w:r>
          </w:p>
          <w:p w14:paraId="272C4893" w14:textId="09F9978C" w:rsidR="005F74A2" w:rsidRPr="00DD485A" w:rsidRDefault="005F74A2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4604D7" w:rsidRPr="00DD485A" w14:paraId="0D317C00" w14:textId="77777777" w:rsidTr="00934234">
        <w:trPr>
          <w:trHeight w:val="395"/>
        </w:trPr>
        <w:tc>
          <w:tcPr>
            <w:tcW w:w="9085" w:type="dxa"/>
            <w:gridSpan w:val="3"/>
            <w:shd w:val="clear" w:color="auto" w:fill="C6D9F1" w:themeFill="text2" w:themeFillTint="33"/>
          </w:tcPr>
          <w:p w14:paraId="777CE386" w14:textId="1F6385B4" w:rsidR="004604D7" w:rsidRPr="00DD485A" w:rsidRDefault="004604D7" w:rsidP="004604D7">
            <w:pPr>
              <w:pStyle w:val="ListParagraph"/>
              <w:numPr>
                <w:ilvl w:val="0"/>
                <w:numId w:val="11"/>
              </w:numPr>
              <w:tabs>
                <w:tab w:val="left" w:pos="1365"/>
              </w:tabs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lastRenderedPageBreak/>
              <w:t>Problem</w:t>
            </w:r>
            <w:r w:rsidR="00A755DA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92307E">
              <w:rPr>
                <w:rFonts w:ascii="Arial" w:hAnsi="Arial" w:cs="Arial"/>
                <w:b/>
                <w:sz w:val="22"/>
                <w:szCs w:val="22"/>
              </w:rPr>
              <w:t xml:space="preserve">Description </w:t>
            </w:r>
          </w:p>
        </w:tc>
      </w:tr>
      <w:tr w:rsidR="004604D7" w:rsidRPr="00DD485A" w14:paraId="5F1E814C" w14:textId="77777777" w:rsidTr="00D16409">
        <w:trPr>
          <w:trHeight w:val="681"/>
        </w:trPr>
        <w:tc>
          <w:tcPr>
            <w:tcW w:w="9085" w:type="dxa"/>
            <w:gridSpan w:val="3"/>
          </w:tcPr>
          <w:p w14:paraId="2CA2A4E3" w14:textId="77777777" w:rsidR="0092307E" w:rsidRDefault="0092307E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7A3D0FE" w14:textId="77777777" w:rsidR="0092307E" w:rsidRDefault="0092307E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F90CD23" w14:textId="19915527" w:rsidR="0092307E" w:rsidRDefault="0092307E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777C67EC" w14:textId="7AABAFC2" w:rsidR="00934234" w:rsidRDefault="00934234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7829C64" w14:textId="58B665FE" w:rsidR="00934234" w:rsidRDefault="00934234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873ADEB" w14:textId="38E3F8BF" w:rsidR="00934234" w:rsidRDefault="00934234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CCA9234" w14:textId="22578E10" w:rsidR="00934234" w:rsidRDefault="00934234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3F1C5FF" w14:textId="3D45745F" w:rsidR="00934234" w:rsidRDefault="00934234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C8E24D9" w14:textId="77777777" w:rsidR="00934234" w:rsidRDefault="00934234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5CB9BA3" w14:textId="11936C43" w:rsidR="004604D7" w:rsidRPr="0092307E" w:rsidRDefault="004604D7" w:rsidP="00CF4416">
            <w:pPr>
              <w:jc w:val="both"/>
              <w:rPr>
                <w:rFonts w:ascii="Arial" w:hAnsi="Arial" w:cs="Arial"/>
                <w:bCs/>
                <w:i/>
                <w:iCs/>
                <w:sz w:val="22"/>
                <w:szCs w:val="22"/>
              </w:rPr>
            </w:pPr>
            <w:r w:rsidRPr="0092307E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>Clearly describe the research problem</w:t>
            </w:r>
            <w:r w:rsidR="00BD37E5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 xml:space="preserve"> or gap</w:t>
            </w:r>
            <w:r w:rsidRPr="0092307E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 xml:space="preserve"> your study </w:t>
            </w:r>
            <w:r w:rsidR="00BD37E5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>seeks</w:t>
            </w:r>
            <w:r w:rsidRPr="0092307E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 xml:space="preserve"> to address. </w:t>
            </w:r>
            <w:r w:rsidR="0092307E" w:rsidRPr="0092307E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 xml:space="preserve">Outline your research questions and hypothesis where applicable. </w:t>
            </w:r>
          </w:p>
        </w:tc>
      </w:tr>
      <w:tr w:rsidR="00246F0D" w:rsidRPr="00DD485A" w14:paraId="714EE75E" w14:textId="77777777" w:rsidTr="00D16409">
        <w:trPr>
          <w:trHeight w:val="446"/>
        </w:trPr>
        <w:tc>
          <w:tcPr>
            <w:tcW w:w="9085" w:type="dxa"/>
            <w:gridSpan w:val="3"/>
            <w:shd w:val="clear" w:color="auto" w:fill="DBE5F1" w:themeFill="accent1" w:themeFillTint="33"/>
          </w:tcPr>
          <w:p w14:paraId="66915AA2" w14:textId="4C4878C1" w:rsidR="00246F0D" w:rsidRPr="00DD485A" w:rsidRDefault="007869C5" w:rsidP="00AD1D1C">
            <w:pPr>
              <w:pStyle w:val="ListParagraph"/>
              <w:numPr>
                <w:ilvl w:val="0"/>
                <w:numId w:val="11"/>
              </w:numPr>
              <w:tabs>
                <w:tab w:val="left" w:pos="1365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DD485A">
              <w:rPr>
                <w:rFonts w:ascii="Arial" w:hAnsi="Arial" w:cs="Arial"/>
                <w:b/>
                <w:sz w:val="22"/>
                <w:szCs w:val="22"/>
              </w:rPr>
              <w:t xml:space="preserve">Overall Goal &amp; Objectives </w:t>
            </w:r>
          </w:p>
        </w:tc>
      </w:tr>
      <w:tr w:rsidR="00246F0D" w:rsidRPr="00DD485A" w14:paraId="093DD0D3" w14:textId="77777777" w:rsidTr="00D16409">
        <w:trPr>
          <w:trHeight w:val="724"/>
        </w:trPr>
        <w:tc>
          <w:tcPr>
            <w:tcW w:w="9085" w:type="dxa"/>
            <w:gridSpan w:val="3"/>
          </w:tcPr>
          <w:p w14:paraId="11B15395" w14:textId="2716AC11" w:rsidR="00246F0D" w:rsidRPr="00934234" w:rsidRDefault="00246F0D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61C7962" w14:textId="4D312074" w:rsidR="007869C5" w:rsidRPr="00934234" w:rsidRDefault="007869C5" w:rsidP="00CF4416">
            <w:pPr>
              <w:jc w:val="both"/>
              <w:rPr>
                <w:rFonts w:ascii="Arial" w:hAnsi="Arial" w:cs="Arial"/>
              </w:rPr>
            </w:pPr>
          </w:p>
          <w:p w14:paraId="70B6E20C" w14:textId="7D4727C8" w:rsidR="00934234" w:rsidRDefault="00934234" w:rsidP="00CF4416">
            <w:pPr>
              <w:jc w:val="both"/>
              <w:rPr>
                <w:rFonts w:ascii="Arial" w:hAnsi="Arial" w:cs="Arial"/>
                <w:b/>
              </w:rPr>
            </w:pPr>
          </w:p>
          <w:p w14:paraId="2DCE16AC" w14:textId="77777777" w:rsidR="009F095A" w:rsidRPr="00934234" w:rsidRDefault="009F095A" w:rsidP="00CF4416">
            <w:pPr>
              <w:jc w:val="both"/>
              <w:rPr>
                <w:rFonts w:ascii="Arial" w:hAnsi="Arial" w:cs="Arial"/>
                <w:b/>
              </w:rPr>
            </w:pPr>
          </w:p>
          <w:p w14:paraId="415C152B" w14:textId="04A4DFCD" w:rsidR="00934234" w:rsidRPr="00934234" w:rsidRDefault="00934234" w:rsidP="00CF4416">
            <w:pPr>
              <w:jc w:val="both"/>
              <w:rPr>
                <w:rFonts w:ascii="Arial" w:hAnsi="Arial" w:cs="Arial"/>
                <w:b/>
              </w:rPr>
            </w:pPr>
          </w:p>
          <w:p w14:paraId="7863DDF3" w14:textId="77777777" w:rsidR="00934234" w:rsidRPr="00934234" w:rsidRDefault="00934234" w:rsidP="00CF4416">
            <w:pPr>
              <w:jc w:val="both"/>
              <w:rPr>
                <w:rFonts w:ascii="Arial" w:hAnsi="Arial" w:cs="Arial"/>
                <w:b/>
              </w:rPr>
            </w:pPr>
          </w:p>
          <w:p w14:paraId="7B0EFE47" w14:textId="197BF767" w:rsidR="007869C5" w:rsidRPr="00934234" w:rsidRDefault="009F095A" w:rsidP="00CF4416">
            <w:pPr>
              <w:jc w:val="both"/>
              <w:rPr>
                <w:rFonts w:ascii="Arial" w:hAnsi="Arial" w:cs="Arial"/>
                <w:bCs/>
                <w:i/>
                <w:iCs/>
              </w:rPr>
            </w:pPr>
            <w:r>
              <w:rPr>
                <w:rFonts w:ascii="Arial" w:hAnsi="Arial" w:cs="Arial"/>
                <w:bCs/>
                <w:i/>
                <w:iCs/>
              </w:rPr>
              <w:t>(</w:t>
            </w:r>
            <w:r w:rsidR="00934234" w:rsidRPr="009F095A">
              <w:rPr>
                <w:rFonts w:ascii="Arial" w:hAnsi="Arial" w:cs="Arial"/>
                <w:bCs/>
                <w:i/>
                <w:iCs/>
              </w:rPr>
              <w:t xml:space="preserve">Describe the </w:t>
            </w:r>
            <w:r w:rsidR="00131E64">
              <w:rPr>
                <w:rFonts w:ascii="Arial" w:hAnsi="Arial" w:cs="Arial"/>
                <w:bCs/>
                <w:i/>
                <w:iCs/>
              </w:rPr>
              <w:t>project’s long-term goal</w:t>
            </w:r>
            <w:r w:rsidR="00934234" w:rsidRPr="009F095A">
              <w:rPr>
                <w:rFonts w:ascii="Arial" w:hAnsi="Arial" w:cs="Arial"/>
                <w:bCs/>
                <w:i/>
                <w:iCs/>
              </w:rPr>
              <w:t xml:space="preserve"> and clearly outline the specific objectives of the research project</w:t>
            </w:r>
            <w:r w:rsidR="0053189A">
              <w:rPr>
                <w:rFonts w:ascii="Arial" w:hAnsi="Arial" w:cs="Arial"/>
                <w:bCs/>
                <w:i/>
                <w:iCs/>
              </w:rPr>
              <w:t>)</w:t>
            </w:r>
          </w:p>
        </w:tc>
      </w:tr>
      <w:tr w:rsidR="00246F0D" w:rsidRPr="00DD485A" w14:paraId="210B6DB3" w14:textId="77777777" w:rsidTr="00D16409">
        <w:trPr>
          <w:trHeight w:val="343"/>
        </w:trPr>
        <w:tc>
          <w:tcPr>
            <w:tcW w:w="9085" w:type="dxa"/>
            <w:gridSpan w:val="3"/>
            <w:shd w:val="clear" w:color="auto" w:fill="DBE5F1" w:themeFill="accent1" w:themeFillTint="33"/>
          </w:tcPr>
          <w:p w14:paraId="2380D8D7" w14:textId="72D56C6E" w:rsidR="00246F0D" w:rsidRPr="00DD485A" w:rsidRDefault="00EA04C0" w:rsidP="00AD1D1C">
            <w:pPr>
              <w:pStyle w:val="ListParagraph"/>
              <w:numPr>
                <w:ilvl w:val="0"/>
                <w:numId w:val="11"/>
              </w:numPr>
              <w:tabs>
                <w:tab w:val="left" w:pos="1365"/>
              </w:tabs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Project Description</w:t>
            </w:r>
            <w:r w:rsidR="005B4297">
              <w:rPr>
                <w:rFonts w:ascii="Arial" w:hAnsi="Arial" w:cs="Arial"/>
                <w:b/>
                <w:sz w:val="22"/>
                <w:szCs w:val="22"/>
              </w:rPr>
              <w:t>/ Methodology</w:t>
            </w:r>
            <w:r w:rsidR="00DF7CAE">
              <w:rPr>
                <w:rFonts w:ascii="Arial" w:hAnsi="Arial" w:cs="Arial"/>
                <w:b/>
                <w:sz w:val="22"/>
                <w:szCs w:val="22"/>
              </w:rPr>
              <w:t>/ Innovati</w:t>
            </w:r>
            <w:r w:rsidR="00E41364">
              <w:rPr>
                <w:rFonts w:ascii="Arial" w:hAnsi="Arial" w:cs="Arial"/>
                <w:b/>
                <w:sz w:val="22"/>
                <w:szCs w:val="22"/>
              </w:rPr>
              <w:t xml:space="preserve">ve Strategy </w:t>
            </w:r>
          </w:p>
        </w:tc>
      </w:tr>
      <w:tr w:rsidR="007869C5" w:rsidRPr="00DD485A" w14:paraId="75F50CCC" w14:textId="77777777" w:rsidTr="00D16409">
        <w:trPr>
          <w:trHeight w:val="681"/>
        </w:trPr>
        <w:tc>
          <w:tcPr>
            <w:tcW w:w="9085" w:type="dxa"/>
            <w:gridSpan w:val="3"/>
          </w:tcPr>
          <w:p w14:paraId="761FF48E" w14:textId="74455890" w:rsidR="00DE4438" w:rsidRDefault="00DE4438" w:rsidP="00CF4416">
            <w:pPr>
              <w:jc w:val="both"/>
              <w:rPr>
                <w:rFonts w:ascii="Arial" w:hAnsi="Arial" w:cs="Arial"/>
                <w:color w:val="FF0000"/>
              </w:rPr>
            </w:pPr>
            <w:bookmarkStart w:id="0" w:name="_Hlk92872064"/>
          </w:p>
          <w:p w14:paraId="23638F84" w14:textId="3D857087" w:rsidR="009F095A" w:rsidRDefault="009F095A" w:rsidP="00CF4416">
            <w:pPr>
              <w:jc w:val="both"/>
              <w:rPr>
                <w:rFonts w:ascii="Arial" w:hAnsi="Arial" w:cs="Arial"/>
                <w:bCs/>
                <w:color w:val="FF0000"/>
                <w:sz w:val="22"/>
                <w:szCs w:val="22"/>
              </w:rPr>
            </w:pPr>
          </w:p>
          <w:p w14:paraId="433AC003" w14:textId="523711BE" w:rsidR="009F095A" w:rsidRDefault="009F095A" w:rsidP="00CF441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25B089E8" w14:textId="00A741A2" w:rsidR="009F095A" w:rsidRDefault="009F095A" w:rsidP="00CF441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2B8D87BE" w14:textId="6F9D5E16" w:rsidR="009F095A" w:rsidRDefault="009F095A" w:rsidP="00CF441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032F6413" w14:textId="4C1EE253" w:rsidR="009F095A" w:rsidRDefault="009F095A" w:rsidP="00CF441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57DD778D" w14:textId="77777777" w:rsidR="009F095A" w:rsidRPr="00DD485A" w:rsidRDefault="009F095A" w:rsidP="00CF441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16D7F595" w14:textId="55C0AAAC" w:rsidR="00DE7230" w:rsidRPr="00DD485A" w:rsidRDefault="00BB7233" w:rsidP="00CF4416">
            <w:pPr>
              <w:jc w:val="both"/>
              <w:rPr>
                <w:rFonts w:ascii="Arial" w:hAnsi="Arial" w:cs="Arial"/>
                <w:bCs/>
                <w:i/>
                <w:iCs/>
                <w:sz w:val="22"/>
                <w:szCs w:val="22"/>
              </w:rPr>
            </w:pPr>
            <w:r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 xml:space="preserve">Explain </w:t>
            </w:r>
            <w:r w:rsidR="00DF7CAE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 xml:space="preserve">your </w:t>
            </w:r>
            <w:r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 xml:space="preserve">proposed </w:t>
            </w:r>
            <w:r w:rsidR="00DF7CAE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 xml:space="preserve">research </w:t>
            </w:r>
            <w:r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 xml:space="preserve">approach or strategy </w:t>
            </w:r>
            <w:r w:rsidR="00135DD8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>for the achievement of the project objectives. Describe the</w:t>
            </w:r>
            <w:r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 xml:space="preserve"> </w:t>
            </w:r>
            <w:r w:rsidR="00135DD8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>s</w:t>
            </w:r>
            <w:r w:rsidR="0067421D" w:rsidRPr="00DD485A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 xml:space="preserve">tudy design, </w:t>
            </w:r>
            <w:r w:rsidR="009F095A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 xml:space="preserve">sampling and </w:t>
            </w:r>
            <w:r w:rsidR="0067421D" w:rsidRPr="00DD485A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 xml:space="preserve">data collection </w:t>
            </w:r>
            <w:r w:rsidR="009F095A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 xml:space="preserve">methods, data </w:t>
            </w:r>
            <w:r w:rsidR="0067421D" w:rsidRPr="00DD485A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>analysis,</w:t>
            </w:r>
            <w:r w:rsidR="00135DD8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 xml:space="preserve"> </w:t>
            </w:r>
            <w:r w:rsidR="0067421D" w:rsidRPr="00DD485A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>quality controls</w:t>
            </w:r>
            <w:r w:rsidR="002B108B" w:rsidRPr="00DD485A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>,</w:t>
            </w:r>
            <w:r w:rsidR="0067421D" w:rsidRPr="00DD485A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 xml:space="preserve"> and ethical </w:t>
            </w:r>
            <w:r w:rsidR="0067421D" w:rsidRPr="000C3848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>considerations</w:t>
            </w:r>
          </w:p>
        </w:tc>
      </w:tr>
      <w:bookmarkEnd w:id="0"/>
      <w:tr w:rsidR="00383520" w:rsidRPr="00DD485A" w14:paraId="21CBECA3" w14:textId="77777777" w:rsidTr="00D16409">
        <w:trPr>
          <w:trHeight w:val="517"/>
        </w:trPr>
        <w:tc>
          <w:tcPr>
            <w:tcW w:w="9085" w:type="dxa"/>
            <w:gridSpan w:val="3"/>
            <w:shd w:val="clear" w:color="auto" w:fill="DBE5F1" w:themeFill="accent1" w:themeFillTint="33"/>
          </w:tcPr>
          <w:p w14:paraId="6CF583BD" w14:textId="7FA37C53" w:rsidR="00383520" w:rsidRPr="00DD485A" w:rsidRDefault="000C3848" w:rsidP="00AD1D1C">
            <w:pPr>
              <w:pStyle w:val="ListParagraph"/>
              <w:numPr>
                <w:ilvl w:val="0"/>
                <w:numId w:val="11"/>
              </w:numPr>
              <w:tabs>
                <w:tab w:val="left" w:pos="1365"/>
              </w:tabs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Scope</w:t>
            </w:r>
            <w:r w:rsidR="00383520" w:rsidRPr="00DD485A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B8486A" w:rsidRPr="00DD485A">
              <w:rPr>
                <w:rFonts w:ascii="Arial" w:hAnsi="Arial" w:cs="Arial"/>
                <w:b/>
                <w:sz w:val="22"/>
                <w:szCs w:val="22"/>
              </w:rPr>
              <w:t xml:space="preserve">of the </w:t>
            </w:r>
            <w:r w:rsidR="00826DFC">
              <w:rPr>
                <w:rFonts w:ascii="Arial" w:hAnsi="Arial" w:cs="Arial"/>
                <w:b/>
                <w:sz w:val="22"/>
                <w:szCs w:val="22"/>
              </w:rPr>
              <w:t>P</w:t>
            </w:r>
            <w:r w:rsidR="00B8486A" w:rsidRPr="00DD485A">
              <w:rPr>
                <w:rFonts w:ascii="Arial" w:hAnsi="Arial" w:cs="Arial"/>
                <w:b/>
                <w:sz w:val="22"/>
                <w:szCs w:val="22"/>
              </w:rPr>
              <w:t>roject</w:t>
            </w:r>
          </w:p>
        </w:tc>
      </w:tr>
      <w:tr w:rsidR="00383520" w:rsidRPr="00DD485A" w14:paraId="189B6F5A" w14:textId="77777777" w:rsidTr="00D16409">
        <w:trPr>
          <w:trHeight w:val="681"/>
        </w:trPr>
        <w:tc>
          <w:tcPr>
            <w:tcW w:w="9085" w:type="dxa"/>
            <w:gridSpan w:val="3"/>
          </w:tcPr>
          <w:p w14:paraId="00258509" w14:textId="77777777" w:rsidR="00383520" w:rsidRPr="00DD485A" w:rsidRDefault="00383520" w:rsidP="00CF441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404FAAF6" w14:textId="77777777" w:rsidR="009F095A" w:rsidRDefault="009F095A" w:rsidP="00CF441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01D87DE1" w14:textId="77777777" w:rsidR="009F095A" w:rsidRDefault="009F095A" w:rsidP="00CF441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  <w:p w14:paraId="085AA5E8" w14:textId="7AE9EE17" w:rsidR="00383520" w:rsidRPr="00DD485A" w:rsidRDefault="0074212C" w:rsidP="00CF441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>D</w:t>
            </w:r>
            <w:r w:rsidR="00B8486A" w:rsidRPr="00B8486A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>escribe the</w:t>
            </w:r>
            <w:r w:rsidR="009F095A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 xml:space="preserve"> geographical or contextual scope of the project</w:t>
            </w:r>
            <w:r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 xml:space="preserve"> and its implications on the project outcomes </w:t>
            </w:r>
          </w:p>
        </w:tc>
      </w:tr>
      <w:tr w:rsidR="00DE7230" w:rsidRPr="00DD485A" w14:paraId="539A601D" w14:textId="77777777" w:rsidTr="00D16409">
        <w:trPr>
          <w:trHeight w:val="467"/>
        </w:trPr>
        <w:tc>
          <w:tcPr>
            <w:tcW w:w="9085" w:type="dxa"/>
            <w:gridSpan w:val="3"/>
            <w:shd w:val="clear" w:color="auto" w:fill="DBE5F1" w:themeFill="accent1" w:themeFillTint="33"/>
          </w:tcPr>
          <w:p w14:paraId="6452B298" w14:textId="251B4F66" w:rsidR="00DE7230" w:rsidRPr="00DD485A" w:rsidRDefault="00383520" w:rsidP="00AD1D1C">
            <w:pPr>
              <w:pStyle w:val="ListParagraph"/>
              <w:numPr>
                <w:ilvl w:val="0"/>
                <w:numId w:val="11"/>
              </w:numPr>
              <w:tabs>
                <w:tab w:val="left" w:pos="1365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DD485A">
              <w:rPr>
                <w:rFonts w:ascii="Arial" w:hAnsi="Arial" w:cs="Arial"/>
                <w:b/>
                <w:sz w:val="22"/>
                <w:szCs w:val="22"/>
              </w:rPr>
              <w:t>Inputs and Resources</w:t>
            </w:r>
          </w:p>
        </w:tc>
      </w:tr>
      <w:tr w:rsidR="007869C5" w:rsidRPr="00DD485A" w14:paraId="4804B108" w14:textId="77777777" w:rsidTr="00D16409">
        <w:trPr>
          <w:trHeight w:val="681"/>
        </w:trPr>
        <w:tc>
          <w:tcPr>
            <w:tcW w:w="9085" w:type="dxa"/>
            <w:gridSpan w:val="3"/>
          </w:tcPr>
          <w:p w14:paraId="4EE163EB" w14:textId="1B25A781" w:rsidR="00DE4438" w:rsidRPr="00DD485A" w:rsidRDefault="00DE4438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BFF1796" w14:textId="4790C185" w:rsidR="00F84DD9" w:rsidRDefault="00F84DD9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71B050C3" w14:textId="77777777" w:rsidR="009C1F83" w:rsidRDefault="009C1F83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A9E5A8E" w14:textId="47D6079A" w:rsidR="00DE4438" w:rsidRPr="009C1F83" w:rsidRDefault="00F061C0" w:rsidP="00CF4416">
            <w:pPr>
              <w:jc w:val="both"/>
              <w:rPr>
                <w:rFonts w:ascii="Arial" w:hAnsi="Arial" w:cs="Arial"/>
                <w:bCs/>
                <w:i/>
                <w:iCs/>
                <w:sz w:val="22"/>
                <w:szCs w:val="22"/>
              </w:rPr>
            </w:pPr>
            <w:r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>Outline</w:t>
            </w:r>
            <w:r w:rsidR="00CE4D2C" w:rsidRPr="00CE4D2C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 xml:space="preserve"> the </w:t>
            </w:r>
            <w:r w:rsidR="002056A6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 xml:space="preserve">most </w:t>
            </w:r>
            <w:r w:rsidR="009C1F83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 xml:space="preserve">significant </w:t>
            </w:r>
            <w:r w:rsidR="002056A6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>p</w:t>
            </w:r>
            <w:r w:rsidR="009F095A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>hysica</w:t>
            </w:r>
            <w:r w:rsidR="002056A6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>l and material</w:t>
            </w:r>
            <w:r w:rsidR="00CE4D2C" w:rsidRPr="00CE4D2C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 xml:space="preserve"> resources required to </w:t>
            </w:r>
            <w:r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>carry out</w:t>
            </w:r>
            <w:r w:rsidR="00CE4D2C" w:rsidRPr="00CE4D2C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 xml:space="preserve"> the project. </w:t>
            </w:r>
            <w:r w:rsidR="00C25AFD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>also i</w:t>
            </w:r>
            <w:r w:rsidR="00CE4D2C" w:rsidRPr="00CE4D2C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>ndicate existing</w:t>
            </w:r>
            <w:r w:rsidR="00C25AFD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 xml:space="preserve"> </w:t>
            </w:r>
            <w:r w:rsidR="00CE4D2C" w:rsidRPr="00CE4D2C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 xml:space="preserve">resources that can be leveraged to achieve the project objectives </w:t>
            </w:r>
          </w:p>
        </w:tc>
      </w:tr>
      <w:tr w:rsidR="007869C5" w:rsidRPr="00DD485A" w14:paraId="5AC4D9BB" w14:textId="77777777" w:rsidTr="00D16409">
        <w:trPr>
          <w:trHeight w:val="424"/>
        </w:trPr>
        <w:tc>
          <w:tcPr>
            <w:tcW w:w="9085" w:type="dxa"/>
            <w:gridSpan w:val="3"/>
            <w:shd w:val="clear" w:color="auto" w:fill="DBE5F1" w:themeFill="accent1" w:themeFillTint="33"/>
          </w:tcPr>
          <w:p w14:paraId="6831D4FD" w14:textId="7352227B" w:rsidR="00F84DD9" w:rsidRPr="00DD485A" w:rsidRDefault="00810124" w:rsidP="00AD1D1C">
            <w:pPr>
              <w:pStyle w:val="ListParagraph"/>
              <w:numPr>
                <w:ilvl w:val="0"/>
                <w:numId w:val="11"/>
              </w:numPr>
              <w:tabs>
                <w:tab w:val="left" w:pos="1365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DD485A">
              <w:rPr>
                <w:rFonts w:ascii="Arial" w:hAnsi="Arial" w:cs="Arial"/>
                <w:b/>
                <w:sz w:val="22"/>
                <w:szCs w:val="22"/>
              </w:rPr>
              <w:t xml:space="preserve">Outputs and </w:t>
            </w:r>
            <w:r w:rsidR="002F0E02">
              <w:rPr>
                <w:rFonts w:ascii="Arial" w:hAnsi="Arial" w:cs="Arial"/>
                <w:b/>
                <w:sz w:val="22"/>
                <w:szCs w:val="22"/>
              </w:rPr>
              <w:t>D</w:t>
            </w:r>
            <w:r w:rsidRPr="00DD485A">
              <w:rPr>
                <w:rFonts w:ascii="Arial" w:hAnsi="Arial" w:cs="Arial"/>
                <w:b/>
                <w:sz w:val="22"/>
                <w:szCs w:val="22"/>
              </w:rPr>
              <w:t xml:space="preserve">eliverables </w:t>
            </w:r>
          </w:p>
        </w:tc>
      </w:tr>
      <w:tr w:rsidR="007869C5" w:rsidRPr="00DD485A" w14:paraId="2C1F1725" w14:textId="77777777" w:rsidTr="00D16409">
        <w:trPr>
          <w:trHeight w:val="681"/>
        </w:trPr>
        <w:tc>
          <w:tcPr>
            <w:tcW w:w="9085" w:type="dxa"/>
            <w:gridSpan w:val="3"/>
          </w:tcPr>
          <w:p w14:paraId="7168D6C4" w14:textId="77777777" w:rsidR="007869C5" w:rsidRPr="00DD485A" w:rsidRDefault="007869C5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BB5B576" w14:textId="77777777" w:rsidR="00F84DD9" w:rsidRPr="00DD485A" w:rsidRDefault="00F84DD9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494B153" w14:textId="77777777" w:rsidR="001828D1" w:rsidRDefault="001828D1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093E29A" w14:textId="77777777" w:rsidR="00615B84" w:rsidRDefault="00615B84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AA78F59" w14:textId="77777777" w:rsidR="00615B84" w:rsidRPr="00DD485A" w:rsidRDefault="00615B84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3609ACB" w14:textId="25457480" w:rsidR="00F84DD9" w:rsidRPr="00DD485A" w:rsidRDefault="004E692C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(</w:t>
            </w:r>
            <w:r w:rsidRPr="00190AB7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>Cleary outline the immediate</w:t>
            </w:r>
            <w:r w:rsidR="00615B84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 xml:space="preserve"> (short</w:t>
            </w:r>
            <w:r w:rsidR="00A66145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>-</w:t>
            </w:r>
            <w:r w:rsidR="00615B84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>term)</w:t>
            </w:r>
            <w:r w:rsidRPr="00190AB7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 xml:space="preserve"> outputs and deliverables </w:t>
            </w:r>
            <w:r w:rsidR="004D0793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>to be</w:t>
            </w:r>
            <w:r w:rsidRPr="00190AB7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 xml:space="preserve"> derived from the implementation of the project</w:t>
            </w:r>
            <w:r w:rsidR="00131E64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>,</w:t>
            </w:r>
            <w:r w:rsidRPr="00190AB7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 xml:space="preserve"> including the number of </w:t>
            </w:r>
            <w:r w:rsidR="004D0793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 xml:space="preserve">research </w:t>
            </w:r>
            <w:r w:rsidRPr="00190AB7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>publications)</w:t>
            </w:r>
          </w:p>
        </w:tc>
      </w:tr>
      <w:tr w:rsidR="007869C5" w:rsidRPr="00DD485A" w14:paraId="7875B7CE" w14:textId="77777777" w:rsidTr="00D16409">
        <w:trPr>
          <w:trHeight w:val="467"/>
        </w:trPr>
        <w:tc>
          <w:tcPr>
            <w:tcW w:w="9085" w:type="dxa"/>
            <w:gridSpan w:val="3"/>
            <w:shd w:val="clear" w:color="auto" w:fill="DBE5F1" w:themeFill="accent1" w:themeFillTint="33"/>
          </w:tcPr>
          <w:p w14:paraId="18C92AA5" w14:textId="300F3621" w:rsidR="007869C5" w:rsidRPr="00DD485A" w:rsidRDefault="00810124" w:rsidP="00293EEE">
            <w:pPr>
              <w:pStyle w:val="ListParagraph"/>
              <w:numPr>
                <w:ilvl w:val="0"/>
                <w:numId w:val="11"/>
              </w:numPr>
              <w:tabs>
                <w:tab w:val="left" w:pos="1365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DD485A">
              <w:rPr>
                <w:rFonts w:ascii="Arial" w:hAnsi="Arial" w:cs="Arial"/>
                <w:b/>
                <w:sz w:val="22"/>
                <w:szCs w:val="22"/>
              </w:rPr>
              <w:lastRenderedPageBreak/>
              <w:t>Expected Outcomes</w:t>
            </w:r>
            <w:r w:rsidR="005F2667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7E1060">
              <w:rPr>
                <w:rFonts w:ascii="Arial" w:hAnsi="Arial" w:cs="Arial"/>
                <w:b/>
                <w:sz w:val="22"/>
                <w:szCs w:val="22"/>
              </w:rPr>
              <w:t>&amp; Impact</w:t>
            </w:r>
            <w:r w:rsidR="001D79A7">
              <w:rPr>
                <w:rFonts w:ascii="Arial" w:hAnsi="Arial" w:cs="Arial"/>
                <w:b/>
                <w:sz w:val="22"/>
                <w:szCs w:val="22"/>
              </w:rPr>
              <w:t xml:space="preserve"> Pathways </w:t>
            </w:r>
          </w:p>
        </w:tc>
      </w:tr>
      <w:tr w:rsidR="00F84DD9" w:rsidRPr="00DD485A" w14:paraId="458A94B1" w14:textId="77777777" w:rsidTr="00D16409">
        <w:trPr>
          <w:trHeight w:val="681"/>
        </w:trPr>
        <w:tc>
          <w:tcPr>
            <w:tcW w:w="9085" w:type="dxa"/>
            <w:gridSpan w:val="3"/>
          </w:tcPr>
          <w:p w14:paraId="4F887CD9" w14:textId="53E6EEBC" w:rsidR="00534C13" w:rsidRDefault="00534C13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D61826E" w14:textId="4EB9A753" w:rsidR="00307571" w:rsidRDefault="00307571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354F0CC" w14:textId="2CA68D30" w:rsidR="002F0E02" w:rsidRDefault="002F0E02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797E1F0A" w14:textId="77777777" w:rsidR="00391E0C" w:rsidRDefault="00391E0C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6159890" w14:textId="780A9288" w:rsidR="000831CF" w:rsidRPr="00391E0C" w:rsidRDefault="007E1060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9F7E51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 xml:space="preserve">Explain how your </w:t>
            </w:r>
            <w:r w:rsidR="00391E0C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 xml:space="preserve">project </w:t>
            </w:r>
            <w:proofErr w:type="gramStart"/>
            <w:r w:rsidR="00391E0C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 xml:space="preserve">outcomes </w:t>
            </w:r>
            <w:r w:rsidRPr="009F7E51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 xml:space="preserve"> will</w:t>
            </w:r>
            <w:proofErr w:type="gramEnd"/>
            <w:r w:rsidRPr="009F7E51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 xml:space="preserve"> contribute to addressing</w:t>
            </w:r>
            <w:r w:rsidR="001D79A7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 xml:space="preserve"> specific</w:t>
            </w:r>
            <w:r w:rsidR="00050E35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 xml:space="preserve"> societal or scientific</w:t>
            </w:r>
            <w:r w:rsidRPr="009F7E51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 xml:space="preserve"> </w:t>
            </w:r>
            <w:r w:rsidR="00050E35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 xml:space="preserve">problem at the </w:t>
            </w:r>
            <w:r w:rsidR="00AE475A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>national or global level</w:t>
            </w:r>
            <w:r w:rsidR="00880530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>. Indicate</w:t>
            </w:r>
            <w:r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 xml:space="preserve"> the </w:t>
            </w:r>
            <w:r w:rsidR="00BB5B5D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>medium to</w:t>
            </w:r>
            <w:r w:rsidR="00BB5B5D" w:rsidRPr="00534C13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 xml:space="preserve"> long-term</w:t>
            </w:r>
            <w:r w:rsidR="00BB5B5D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 xml:space="preserve"> benefits</w:t>
            </w:r>
            <w:r w:rsidR="00BB5B5D" w:rsidRPr="00534C13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 xml:space="preserve"> </w:t>
            </w:r>
            <w:r w:rsidR="00AE475A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 xml:space="preserve">and </w:t>
            </w:r>
            <w:r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>impact on</w:t>
            </w:r>
            <w:r w:rsidRPr="009F7E51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 xml:space="preserve"> policy or practice</w:t>
            </w:r>
            <w:r w:rsidR="00AE475A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 xml:space="preserve">. </w:t>
            </w:r>
          </w:p>
        </w:tc>
      </w:tr>
      <w:tr w:rsidR="00D16409" w:rsidRPr="00DD485A" w14:paraId="1538703F" w14:textId="77777777" w:rsidTr="00D16409">
        <w:trPr>
          <w:trHeight w:val="395"/>
        </w:trPr>
        <w:tc>
          <w:tcPr>
            <w:tcW w:w="9085" w:type="dxa"/>
            <w:gridSpan w:val="3"/>
            <w:shd w:val="clear" w:color="auto" w:fill="B8CCE4" w:themeFill="accent1" w:themeFillTint="66"/>
          </w:tcPr>
          <w:p w14:paraId="2B7A7DCA" w14:textId="046BC659" w:rsidR="00D16409" w:rsidRPr="00DD485A" w:rsidRDefault="00716DDF" w:rsidP="000831CF">
            <w:pPr>
              <w:pStyle w:val="ListParagraph"/>
              <w:numPr>
                <w:ilvl w:val="0"/>
                <w:numId w:val="11"/>
              </w:numPr>
              <w:tabs>
                <w:tab w:val="left" w:pos="1365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DD485A">
              <w:rPr>
                <w:rFonts w:ascii="Arial" w:hAnsi="Arial" w:cs="Arial"/>
                <w:b/>
                <w:sz w:val="22"/>
                <w:szCs w:val="22"/>
              </w:rPr>
              <w:t>Dissemination &amp; Sustainability Plan</w:t>
            </w:r>
          </w:p>
        </w:tc>
      </w:tr>
      <w:tr w:rsidR="00D16409" w:rsidRPr="00DD485A" w14:paraId="3E4B2BD4" w14:textId="77777777" w:rsidTr="00D16409">
        <w:trPr>
          <w:trHeight w:val="681"/>
        </w:trPr>
        <w:tc>
          <w:tcPr>
            <w:tcW w:w="9085" w:type="dxa"/>
            <w:gridSpan w:val="3"/>
          </w:tcPr>
          <w:p w14:paraId="531E010E" w14:textId="5D1F0E07" w:rsidR="002948E7" w:rsidRDefault="002948E7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B6A017B" w14:textId="500289E4" w:rsidR="00F430A8" w:rsidRDefault="00F430A8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C70BD15" w14:textId="618260B9" w:rsidR="004B4057" w:rsidRDefault="004B4057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1C57225" w14:textId="77777777" w:rsidR="004B4057" w:rsidRDefault="004B4057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34C399E" w14:textId="4E7B5D20" w:rsidR="002948E7" w:rsidRPr="004B4057" w:rsidRDefault="000A0BB0" w:rsidP="00CF441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>D</w:t>
            </w:r>
            <w:r w:rsidR="004B4057" w:rsidRPr="004B4057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>escribe how the knowledge generated from the project will be</w:t>
            </w:r>
            <w:r w:rsidR="000564A7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 xml:space="preserve"> shared with</w:t>
            </w:r>
            <w:r w:rsidR="004B4057" w:rsidRPr="004B4057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 xml:space="preserve"> relevant stakeholders. Also</w:t>
            </w:r>
            <w:r w:rsidR="000C3848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>,</w:t>
            </w:r>
            <w:r w:rsidR="004B4057" w:rsidRPr="004B4057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 xml:space="preserve"> outline measures to ensure adequate monitoring and sustainability of project outcomes</w:t>
            </w:r>
            <w:r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 xml:space="preserve"> beyo</w:t>
            </w:r>
            <w:r w:rsidR="00A66145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>n</w:t>
            </w:r>
            <w:r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 xml:space="preserve">d </w:t>
            </w:r>
            <w:proofErr w:type="spellStart"/>
            <w:r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>KReF</w:t>
            </w:r>
            <w:proofErr w:type="spellEnd"/>
            <w:r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 xml:space="preserve">. </w:t>
            </w:r>
          </w:p>
        </w:tc>
      </w:tr>
      <w:tr w:rsidR="002948E7" w:rsidRPr="00DD485A" w14:paraId="203CDCB3" w14:textId="77777777" w:rsidTr="002948E7">
        <w:trPr>
          <w:trHeight w:val="377"/>
        </w:trPr>
        <w:tc>
          <w:tcPr>
            <w:tcW w:w="9085" w:type="dxa"/>
            <w:gridSpan w:val="3"/>
            <w:shd w:val="clear" w:color="auto" w:fill="B8CCE4" w:themeFill="accent1" w:themeFillTint="66"/>
          </w:tcPr>
          <w:p w14:paraId="4F0F7D0B" w14:textId="420BB02D" w:rsidR="002948E7" w:rsidRPr="00DD485A" w:rsidRDefault="00B44F4D" w:rsidP="00730208">
            <w:pPr>
              <w:pStyle w:val="ListParagraph"/>
              <w:numPr>
                <w:ilvl w:val="0"/>
                <w:numId w:val="11"/>
              </w:numPr>
              <w:tabs>
                <w:tab w:val="left" w:pos="1365"/>
              </w:tabs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Risks and Mitigation Measures </w:t>
            </w:r>
            <w:r w:rsidR="000831CF" w:rsidRPr="00DD485A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</w:p>
        </w:tc>
      </w:tr>
      <w:tr w:rsidR="002948E7" w:rsidRPr="00DD485A" w14:paraId="5FDF340C" w14:textId="77777777" w:rsidTr="00D16409">
        <w:trPr>
          <w:trHeight w:val="681"/>
        </w:trPr>
        <w:tc>
          <w:tcPr>
            <w:tcW w:w="9085" w:type="dxa"/>
            <w:gridSpan w:val="3"/>
          </w:tcPr>
          <w:p w14:paraId="021C9BC9" w14:textId="77777777" w:rsidR="002948E7" w:rsidRPr="00DD485A" w:rsidRDefault="002948E7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25144B5" w14:textId="6EB8E695" w:rsidR="002948E7" w:rsidRDefault="002948E7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672C69C" w14:textId="3C3A187A" w:rsidR="004B4057" w:rsidRDefault="004B4057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45C9C26" w14:textId="2CB2EBC4" w:rsidR="002948E7" w:rsidRPr="00DD485A" w:rsidRDefault="00CD4E81" w:rsidP="0042600B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i/>
                <w:sz w:val="22"/>
                <w:szCs w:val="22"/>
              </w:rPr>
              <w:t xml:space="preserve">Outline any anticipated </w:t>
            </w:r>
            <w:r w:rsidR="008633A1">
              <w:rPr>
                <w:rFonts w:ascii="Arial" w:hAnsi="Arial" w:cs="Arial"/>
                <w:i/>
                <w:sz w:val="22"/>
                <w:szCs w:val="22"/>
              </w:rPr>
              <w:t xml:space="preserve">risks that </w:t>
            </w:r>
            <w:r w:rsidR="008D3E57">
              <w:rPr>
                <w:rFonts w:ascii="Arial" w:hAnsi="Arial" w:cs="Arial"/>
                <w:i/>
                <w:sz w:val="22"/>
                <w:szCs w:val="22"/>
              </w:rPr>
              <w:t>may jeopardize the success of the project. Indicate how you w</w:t>
            </w:r>
            <w:r w:rsidR="00A132FF">
              <w:rPr>
                <w:rFonts w:ascii="Arial" w:hAnsi="Arial" w:cs="Arial"/>
                <w:i/>
                <w:sz w:val="22"/>
                <w:szCs w:val="22"/>
              </w:rPr>
              <w:t xml:space="preserve">ill mitigate these risks </w:t>
            </w:r>
            <w:r w:rsidR="003E2DEE">
              <w:rPr>
                <w:rFonts w:ascii="Arial" w:hAnsi="Arial" w:cs="Arial"/>
                <w:i/>
                <w:sz w:val="22"/>
                <w:szCs w:val="22"/>
              </w:rPr>
              <w:t xml:space="preserve">to guarantee the success of the proposed project. </w:t>
            </w:r>
            <w:r w:rsidR="00133F9E" w:rsidRPr="00DD485A">
              <w:rPr>
                <w:rFonts w:ascii="Arial" w:hAnsi="Arial" w:cs="Arial"/>
                <w:i/>
                <w:sz w:val="22"/>
                <w:szCs w:val="22"/>
              </w:rPr>
              <w:t xml:space="preserve"> </w:t>
            </w:r>
          </w:p>
        </w:tc>
      </w:tr>
      <w:tr w:rsidR="00424C62" w:rsidRPr="00DD485A" w14:paraId="19C447EC" w14:textId="77777777" w:rsidTr="00133F9E">
        <w:trPr>
          <w:trHeight w:val="350"/>
        </w:trPr>
        <w:tc>
          <w:tcPr>
            <w:tcW w:w="9085" w:type="dxa"/>
            <w:gridSpan w:val="3"/>
            <w:shd w:val="clear" w:color="auto" w:fill="D9D9D9" w:themeFill="background1" w:themeFillShade="D9"/>
          </w:tcPr>
          <w:p w14:paraId="203C0C24" w14:textId="3D56F00A" w:rsidR="001C26F6" w:rsidRPr="00DD485A" w:rsidRDefault="007935C7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DD485A">
              <w:rPr>
                <w:rFonts w:ascii="Arial" w:hAnsi="Arial" w:cs="Arial"/>
                <w:b/>
                <w:sz w:val="22"/>
                <w:szCs w:val="22"/>
              </w:rPr>
              <w:t xml:space="preserve">SECTION D: </w:t>
            </w:r>
            <w:r w:rsidR="00931F30" w:rsidRPr="00DD485A">
              <w:rPr>
                <w:rFonts w:ascii="Arial" w:hAnsi="Arial" w:cs="Arial"/>
                <w:b/>
                <w:sz w:val="22"/>
                <w:szCs w:val="22"/>
              </w:rPr>
              <w:t xml:space="preserve">RESEARCH TEAM </w:t>
            </w:r>
            <w:r w:rsidR="001C2422" w:rsidRPr="00DD485A">
              <w:rPr>
                <w:rFonts w:ascii="Arial" w:hAnsi="Arial" w:cs="Arial"/>
                <w:b/>
                <w:sz w:val="22"/>
                <w:szCs w:val="22"/>
              </w:rPr>
              <w:t xml:space="preserve">&amp; COLLABORATIONS </w:t>
            </w:r>
          </w:p>
          <w:p w14:paraId="2716338C" w14:textId="7244EA65" w:rsidR="001C26F6" w:rsidRPr="00DD485A" w:rsidRDefault="001C26F6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133F9E" w:rsidRPr="00DD485A" w14:paraId="576E0832" w14:textId="77777777" w:rsidTr="00133F9E">
        <w:trPr>
          <w:trHeight w:val="269"/>
        </w:trPr>
        <w:tc>
          <w:tcPr>
            <w:tcW w:w="9085" w:type="dxa"/>
            <w:gridSpan w:val="3"/>
            <w:shd w:val="clear" w:color="auto" w:fill="auto"/>
          </w:tcPr>
          <w:p w14:paraId="50ECAB1A" w14:textId="77777777" w:rsidR="00133F9E" w:rsidRPr="00DD485A" w:rsidRDefault="00133F9E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3B1D1C7" w14:textId="77777777" w:rsidR="001C7434" w:rsidRDefault="001C7434" w:rsidP="001C7434">
            <w:pPr>
              <w:shd w:val="clear" w:color="auto" w:fill="FFFFFF" w:themeFill="background1"/>
              <w:jc w:val="both"/>
              <w:rPr>
                <w:rFonts w:ascii="Arial" w:hAnsi="Arial" w:cs="Arial"/>
                <w:i/>
                <w:sz w:val="22"/>
                <w:szCs w:val="22"/>
                <w:highlight w:val="yellow"/>
              </w:rPr>
            </w:pPr>
          </w:p>
          <w:p w14:paraId="779AD1D8" w14:textId="77777777" w:rsidR="001C7434" w:rsidRDefault="001C7434" w:rsidP="001C7434">
            <w:pPr>
              <w:shd w:val="clear" w:color="auto" w:fill="FFFFFF" w:themeFill="background1"/>
              <w:jc w:val="both"/>
              <w:rPr>
                <w:rFonts w:ascii="Arial" w:hAnsi="Arial" w:cs="Arial"/>
                <w:i/>
                <w:sz w:val="22"/>
                <w:szCs w:val="22"/>
                <w:highlight w:val="yellow"/>
              </w:rPr>
            </w:pPr>
          </w:p>
          <w:p w14:paraId="33242EB5" w14:textId="77777777" w:rsidR="00B44F4D" w:rsidRDefault="00427701" w:rsidP="001C7434">
            <w:pPr>
              <w:shd w:val="clear" w:color="auto" w:fill="FFFFFF" w:themeFill="background1"/>
              <w:jc w:val="both"/>
              <w:rPr>
                <w:rFonts w:ascii="Arial" w:hAnsi="Arial" w:cs="Arial"/>
                <w:i/>
                <w:sz w:val="22"/>
                <w:szCs w:val="22"/>
              </w:rPr>
            </w:pPr>
            <w:r>
              <w:rPr>
                <w:rFonts w:ascii="Arial" w:hAnsi="Arial" w:cs="Arial"/>
                <w:i/>
                <w:sz w:val="22"/>
                <w:szCs w:val="22"/>
              </w:rPr>
              <w:t>(Briefly</w:t>
            </w:r>
            <w:r w:rsidR="00133F9E" w:rsidRPr="001C7434">
              <w:rPr>
                <w:rFonts w:ascii="Arial" w:hAnsi="Arial" w:cs="Arial"/>
                <w:i/>
                <w:sz w:val="22"/>
                <w:szCs w:val="22"/>
              </w:rPr>
              <w:t xml:space="preserve"> </w:t>
            </w:r>
            <w:r w:rsidR="00B200BF" w:rsidRPr="001C7434">
              <w:rPr>
                <w:rFonts w:ascii="Arial" w:hAnsi="Arial" w:cs="Arial"/>
                <w:i/>
                <w:sz w:val="22"/>
                <w:szCs w:val="22"/>
              </w:rPr>
              <w:t>describe the</w:t>
            </w:r>
            <w:r w:rsidR="00133F9E" w:rsidRPr="001C7434">
              <w:rPr>
                <w:rFonts w:ascii="Arial" w:hAnsi="Arial" w:cs="Arial"/>
                <w:i/>
                <w:sz w:val="22"/>
                <w:szCs w:val="22"/>
              </w:rPr>
              <w:t xml:space="preserve"> strength of the research team</w:t>
            </w:r>
            <w:r w:rsidR="001C7434" w:rsidRPr="001C7434">
              <w:rPr>
                <w:rFonts w:ascii="Arial" w:hAnsi="Arial" w:cs="Arial"/>
                <w:i/>
                <w:sz w:val="22"/>
                <w:szCs w:val="22"/>
              </w:rPr>
              <w:t xml:space="preserve"> by outlining the expertise, knowledge and </w:t>
            </w:r>
            <w:r w:rsidR="000C3848">
              <w:rPr>
                <w:rFonts w:ascii="Arial" w:hAnsi="Arial" w:cs="Arial"/>
                <w:i/>
                <w:sz w:val="22"/>
                <w:szCs w:val="22"/>
              </w:rPr>
              <w:t>skillsets,</w:t>
            </w:r>
            <w:r w:rsidR="001C7434" w:rsidRPr="001C7434">
              <w:rPr>
                <w:rFonts w:ascii="Arial" w:hAnsi="Arial" w:cs="Arial"/>
                <w:i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i/>
                <w:sz w:val="22"/>
                <w:szCs w:val="22"/>
              </w:rPr>
              <w:t xml:space="preserve">and collaborations </w:t>
            </w:r>
            <w:r w:rsidR="001C7434" w:rsidRPr="001C7434">
              <w:rPr>
                <w:rFonts w:ascii="Arial" w:hAnsi="Arial" w:cs="Arial"/>
                <w:i/>
                <w:sz w:val="22"/>
                <w:szCs w:val="22"/>
              </w:rPr>
              <w:t>that will be deployed for the implementation of the project</w:t>
            </w:r>
            <w:r w:rsidR="001C7434">
              <w:rPr>
                <w:rFonts w:ascii="Arial" w:hAnsi="Arial" w:cs="Arial"/>
                <w:i/>
                <w:sz w:val="22"/>
                <w:szCs w:val="22"/>
              </w:rPr>
              <w:t xml:space="preserve"> </w:t>
            </w:r>
          </w:p>
          <w:p w14:paraId="17D7A211" w14:textId="77777777" w:rsidR="00B44F4D" w:rsidRDefault="00B44F4D" w:rsidP="001C7434">
            <w:pPr>
              <w:shd w:val="clear" w:color="auto" w:fill="FFFFFF" w:themeFill="background1"/>
              <w:jc w:val="both"/>
              <w:rPr>
                <w:rFonts w:ascii="Arial" w:hAnsi="Arial" w:cs="Arial"/>
                <w:i/>
                <w:sz w:val="22"/>
                <w:szCs w:val="22"/>
              </w:rPr>
            </w:pPr>
          </w:p>
          <w:p w14:paraId="7F14AE42" w14:textId="0E20B54A" w:rsidR="00133F9E" w:rsidRPr="00DD485A" w:rsidRDefault="005F7141" w:rsidP="001C7434">
            <w:pPr>
              <w:shd w:val="clear" w:color="auto" w:fill="FFFFFF" w:themeFill="background1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i/>
                <w:sz w:val="22"/>
                <w:szCs w:val="22"/>
              </w:rPr>
              <w:t xml:space="preserve">Also complete the table below. </w:t>
            </w:r>
          </w:p>
        </w:tc>
      </w:tr>
      <w:tr w:rsidR="00A84D40" w:rsidRPr="00DD485A" w14:paraId="6C8A176B" w14:textId="77777777" w:rsidTr="00427701">
        <w:trPr>
          <w:trHeight w:val="503"/>
        </w:trPr>
        <w:tc>
          <w:tcPr>
            <w:tcW w:w="2995" w:type="dxa"/>
          </w:tcPr>
          <w:p w14:paraId="1A07D5D8" w14:textId="50186F23" w:rsidR="00A84D40" w:rsidRPr="00DD485A" w:rsidRDefault="00A84D40" w:rsidP="00424C62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DD485A">
              <w:rPr>
                <w:rFonts w:ascii="Arial" w:hAnsi="Arial" w:cs="Arial"/>
                <w:b/>
                <w:sz w:val="22"/>
                <w:szCs w:val="22"/>
              </w:rPr>
              <w:t xml:space="preserve">Name </w:t>
            </w:r>
            <w:r w:rsidR="00C70A75" w:rsidRPr="00DD485A">
              <w:rPr>
                <w:rFonts w:ascii="Arial" w:hAnsi="Arial" w:cs="Arial"/>
                <w:b/>
                <w:sz w:val="22"/>
                <w:szCs w:val="22"/>
              </w:rPr>
              <w:t>of team member</w:t>
            </w:r>
          </w:p>
        </w:tc>
        <w:tc>
          <w:tcPr>
            <w:tcW w:w="2996" w:type="dxa"/>
          </w:tcPr>
          <w:p w14:paraId="39A38048" w14:textId="58BF3E68" w:rsidR="00A84D40" w:rsidRPr="00DD485A" w:rsidRDefault="007B5E34" w:rsidP="00424C62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DD485A">
              <w:rPr>
                <w:rFonts w:ascii="Arial" w:hAnsi="Arial" w:cs="Arial"/>
                <w:b/>
                <w:sz w:val="22"/>
                <w:szCs w:val="22"/>
              </w:rPr>
              <w:t xml:space="preserve">Department/ </w:t>
            </w:r>
            <w:r w:rsidR="00307571">
              <w:rPr>
                <w:rFonts w:ascii="Arial" w:hAnsi="Arial" w:cs="Arial"/>
                <w:b/>
                <w:sz w:val="22"/>
                <w:szCs w:val="22"/>
              </w:rPr>
              <w:t xml:space="preserve">institution </w:t>
            </w:r>
          </w:p>
        </w:tc>
        <w:tc>
          <w:tcPr>
            <w:tcW w:w="3094" w:type="dxa"/>
          </w:tcPr>
          <w:p w14:paraId="507D2891" w14:textId="2A633F9C" w:rsidR="007B5E34" w:rsidRPr="00DD485A" w:rsidRDefault="007B5E34" w:rsidP="00424C62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DD485A">
              <w:rPr>
                <w:rFonts w:ascii="Arial" w:hAnsi="Arial" w:cs="Arial"/>
                <w:b/>
                <w:sz w:val="22"/>
                <w:szCs w:val="22"/>
              </w:rPr>
              <w:t>Role o</w:t>
            </w:r>
            <w:r w:rsidR="00AD1202" w:rsidRPr="00DD485A">
              <w:rPr>
                <w:rFonts w:ascii="Arial" w:hAnsi="Arial" w:cs="Arial"/>
                <w:b/>
                <w:sz w:val="22"/>
                <w:szCs w:val="22"/>
              </w:rPr>
              <w:t>n</w:t>
            </w:r>
            <w:r w:rsidRPr="00DD485A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FA06C7">
              <w:rPr>
                <w:rFonts w:ascii="Arial" w:hAnsi="Arial" w:cs="Arial"/>
                <w:b/>
                <w:sz w:val="22"/>
                <w:szCs w:val="22"/>
              </w:rPr>
              <w:t xml:space="preserve">the </w:t>
            </w:r>
            <w:r w:rsidRPr="00DD485A">
              <w:rPr>
                <w:rFonts w:ascii="Arial" w:hAnsi="Arial" w:cs="Arial"/>
                <w:b/>
                <w:sz w:val="22"/>
                <w:szCs w:val="22"/>
              </w:rPr>
              <w:t xml:space="preserve">project </w:t>
            </w:r>
          </w:p>
        </w:tc>
      </w:tr>
      <w:tr w:rsidR="00A84D40" w:rsidRPr="00DD485A" w14:paraId="1AE25128" w14:textId="77777777" w:rsidTr="00D16409">
        <w:trPr>
          <w:trHeight w:val="286"/>
        </w:trPr>
        <w:tc>
          <w:tcPr>
            <w:tcW w:w="2995" w:type="dxa"/>
          </w:tcPr>
          <w:p w14:paraId="550971EF" w14:textId="77777777" w:rsidR="00A84D40" w:rsidRPr="00DD485A" w:rsidRDefault="00A84D40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EB6BDE7" w14:textId="77777777" w:rsidR="001C26F6" w:rsidRPr="00DD485A" w:rsidRDefault="001C26F6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8B14E6C" w14:textId="35187D83" w:rsidR="001C26F6" w:rsidRPr="00DD485A" w:rsidRDefault="001C26F6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996" w:type="dxa"/>
          </w:tcPr>
          <w:p w14:paraId="151A441A" w14:textId="77777777" w:rsidR="00A84D40" w:rsidRPr="00DD485A" w:rsidRDefault="00A84D40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094" w:type="dxa"/>
          </w:tcPr>
          <w:p w14:paraId="2BB35C22" w14:textId="77777777" w:rsidR="00A84D40" w:rsidRPr="00DD485A" w:rsidRDefault="00A84D40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A84D40" w:rsidRPr="00DD485A" w14:paraId="1C59695F" w14:textId="77777777" w:rsidTr="00D16409">
        <w:trPr>
          <w:trHeight w:val="269"/>
        </w:trPr>
        <w:tc>
          <w:tcPr>
            <w:tcW w:w="2995" w:type="dxa"/>
          </w:tcPr>
          <w:p w14:paraId="12FA5AF8" w14:textId="77777777" w:rsidR="00A84D40" w:rsidRPr="00DD485A" w:rsidRDefault="00A84D40" w:rsidP="001C26F6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7637F6E" w14:textId="77777777" w:rsidR="001C26F6" w:rsidRPr="00DD485A" w:rsidRDefault="001C26F6" w:rsidP="001C26F6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775025F9" w14:textId="265908D1" w:rsidR="001C26F6" w:rsidRPr="00DD485A" w:rsidRDefault="001C26F6" w:rsidP="001C26F6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996" w:type="dxa"/>
          </w:tcPr>
          <w:p w14:paraId="58CDB55F" w14:textId="77777777" w:rsidR="00A84D40" w:rsidRPr="00DD485A" w:rsidRDefault="00A84D40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094" w:type="dxa"/>
          </w:tcPr>
          <w:p w14:paraId="66B3D759" w14:textId="77777777" w:rsidR="00A84D40" w:rsidRPr="00DD485A" w:rsidRDefault="00A84D40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A84D40" w:rsidRPr="00DD485A" w14:paraId="3D2C6B53" w14:textId="77777777" w:rsidTr="00D16409">
        <w:trPr>
          <w:trHeight w:val="286"/>
        </w:trPr>
        <w:tc>
          <w:tcPr>
            <w:tcW w:w="2995" w:type="dxa"/>
          </w:tcPr>
          <w:p w14:paraId="1049737A" w14:textId="77777777" w:rsidR="00A84D40" w:rsidRPr="00DD485A" w:rsidRDefault="00A84D40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2E9F39F" w14:textId="77777777" w:rsidR="001C26F6" w:rsidRPr="00DD485A" w:rsidRDefault="001C26F6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0724F5D" w14:textId="77777777" w:rsidR="001C26F6" w:rsidRPr="00DD485A" w:rsidRDefault="001C26F6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D2C148A" w14:textId="5AB4AD89" w:rsidR="001C26F6" w:rsidRPr="00DD485A" w:rsidRDefault="001C26F6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996" w:type="dxa"/>
          </w:tcPr>
          <w:p w14:paraId="0F1CC05C" w14:textId="77777777" w:rsidR="00A84D40" w:rsidRPr="00DD485A" w:rsidRDefault="00A84D40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094" w:type="dxa"/>
          </w:tcPr>
          <w:p w14:paraId="5D0C552C" w14:textId="77777777" w:rsidR="00A84D40" w:rsidRPr="00DD485A" w:rsidRDefault="00A84D40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D16409" w:rsidRPr="00DD485A" w14:paraId="00E266AD" w14:textId="77777777" w:rsidTr="00D16409">
        <w:trPr>
          <w:trHeight w:val="286"/>
        </w:trPr>
        <w:tc>
          <w:tcPr>
            <w:tcW w:w="2995" w:type="dxa"/>
          </w:tcPr>
          <w:p w14:paraId="267E25FB" w14:textId="77777777" w:rsidR="00D16409" w:rsidRPr="00DD485A" w:rsidRDefault="00D16409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C53F359" w14:textId="5E7D9721" w:rsidR="00D16409" w:rsidRPr="00FA06C7" w:rsidRDefault="00307571" w:rsidP="00FA06C7">
            <w:pPr>
              <w:rPr>
                <w:rFonts w:ascii="Arial" w:hAnsi="Arial" w:cs="Arial"/>
                <w:bCs/>
                <w:i/>
                <w:iCs/>
                <w:sz w:val="22"/>
                <w:szCs w:val="22"/>
              </w:rPr>
            </w:pPr>
            <w:r w:rsidRPr="00FA06C7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 xml:space="preserve">Insert more roles where necessary </w:t>
            </w:r>
          </w:p>
          <w:p w14:paraId="2CDD25B9" w14:textId="5083D374" w:rsidR="00D16409" w:rsidRPr="00DD485A" w:rsidRDefault="00D16409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996" w:type="dxa"/>
          </w:tcPr>
          <w:p w14:paraId="3AFCE9BF" w14:textId="77777777" w:rsidR="00D16409" w:rsidRPr="00DD485A" w:rsidRDefault="00D16409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094" w:type="dxa"/>
          </w:tcPr>
          <w:p w14:paraId="13A01F6D" w14:textId="77777777" w:rsidR="00D16409" w:rsidRPr="00DD485A" w:rsidRDefault="00D16409" w:rsidP="00CF4416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31A20446" w14:textId="0026250D" w:rsidR="00D16409" w:rsidRDefault="00D16409" w:rsidP="00CF4416">
      <w:pPr>
        <w:rPr>
          <w:rFonts w:ascii="Arial" w:hAnsi="Arial" w:cs="Arial"/>
          <w:bCs/>
          <w:color w:val="000000"/>
          <w:sz w:val="22"/>
          <w:szCs w:val="22"/>
        </w:rPr>
      </w:pPr>
    </w:p>
    <w:p w14:paraId="7AEF38FA" w14:textId="77777777" w:rsidR="00B44F4D" w:rsidRDefault="00B44F4D" w:rsidP="00CF4416">
      <w:pPr>
        <w:rPr>
          <w:rFonts w:ascii="Arial" w:hAnsi="Arial" w:cs="Arial"/>
          <w:bCs/>
          <w:color w:val="000000"/>
          <w:sz w:val="22"/>
          <w:szCs w:val="22"/>
        </w:rPr>
      </w:pPr>
    </w:p>
    <w:p w14:paraId="3E8BE07E" w14:textId="77777777" w:rsidR="002A18F5" w:rsidRDefault="002A18F5" w:rsidP="00CF4416">
      <w:pPr>
        <w:rPr>
          <w:rFonts w:ascii="Arial" w:hAnsi="Arial" w:cs="Arial"/>
          <w:bCs/>
          <w:color w:val="000000"/>
          <w:sz w:val="22"/>
          <w:szCs w:val="22"/>
        </w:rPr>
      </w:pPr>
    </w:p>
    <w:p w14:paraId="623E01B0" w14:textId="77777777" w:rsidR="00B44F4D" w:rsidRPr="00DD485A" w:rsidRDefault="00B44F4D" w:rsidP="00CF4416">
      <w:pPr>
        <w:rPr>
          <w:rFonts w:ascii="Arial" w:hAnsi="Arial" w:cs="Arial"/>
          <w:bCs/>
          <w:color w:val="000000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D16409" w:rsidRPr="00DD485A" w14:paraId="5690051F" w14:textId="77777777" w:rsidTr="001C2422">
        <w:tc>
          <w:tcPr>
            <w:tcW w:w="9017" w:type="dxa"/>
            <w:shd w:val="clear" w:color="auto" w:fill="BFBFBF" w:themeFill="background1" w:themeFillShade="BF"/>
          </w:tcPr>
          <w:p w14:paraId="79C6B162" w14:textId="628AA54B" w:rsidR="00D16409" w:rsidRPr="00DD485A" w:rsidRDefault="00D16409" w:rsidP="00CF4416">
            <w:pPr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DD485A">
              <w:rPr>
                <w:rFonts w:ascii="Arial" w:hAnsi="Arial" w:cs="Arial"/>
                <w:b/>
                <w:color w:val="000000"/>
                <w:sz w:val="22"/>
                <w:szCs w:val="22"/>
              </w:rPr>
              <w:lastRenderedPageBreak/>
              <w:t>SECTION</w:t>
            </w:r>
            <w:r w:rsidR="00B200BF" w:rsidRPr="00DD485A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 E: </w:t>
            </w:r>
            <w:r w:rsidR="00377AB5" w:rsidRPr="00DD485A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BUDGET &amp; JUSTIFICATION </w:t>
            </w:r>
          </w:p>
        </w:tc>
      </w:tr>
      <w:tr w:rsidR="00D16409" w:rsidRPr="00DD485A" w14:paraId="54EBB610" w14:textId="77777777" w:rsidTr="00D16409">
        <w:tc>
          <w:tcPr>
            <w:tcW w:w="9017" w:type="dxa"/>
          </w:tcPr>
          <w:p w14:paraId="4E67FF84" w14:textId="41FB4FD1" w:rsidR="008C025F" w:rsidRDefault="008C025F" w:rsidP="00CF4416">
            <w:pPr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</w:p>
          <w:p w14:paraId="1EA84E33" w14:textId="01E54FCA" w:rsidR="001A35C8" w:rsidRDefault="001A35C8" w:rsidP="00CF4416">
            <w:pPr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</w:p>
          <w:p w14:paraId="55329C0C" w14:textId="119963E3" w:rsidR="007D67F5" w:rsidRDefault="007D67F5" w:rsidP="00CF4416">
            <w:pPr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</w:p>
          <w:p w14:paraId="4499B8AE" w14:textId="584ED469" w:rsidR="007D67F5" w:rsidRDefault="007D67F5" w:rsidP="00CF4416">
            <w:pPr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</w:p>
          <w:p w14:paraId="63379AE2" w14:textId="673DA8AA" w:rsidR="007D67F5" w:rsidRDefault="007D67F5" w:rsidP="00CF4416">
            <w:pPr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</w:p>
          <w:p w14:paraId="437C766C" w14:textId="18D7DFF5" w:rsidR="007D67F5" w:rsidRDefault="007D67F5" w:rsidP="00CF4416">
            <w:pPr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</w:p>
          <w:p w14:paraId="2CB781DD" w14:textId="16FDB62E" w:rsidR="007D67F5" w:rsidRDefault="007D67F5" w:rsidP="00CF4416">
            <w:pPr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</w:p>
          <w:p w14:paraId="1E42D3B6" w14:textId="04C0AE29" w:rsidR="007D67F5" w:rsidRDefault="007D67F5" w:rsidP="00CF4416">
            <w:pPr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</w:p>
          <w:p w14:paraId="6EE6017B" w14:textId="5C3DDE7B" w:rsidR="007D67F5" w:rsidRDefault="007D67F5" w:rsidP="00CF4416">
            <w:pPr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</w:p>
          <w:p w14:paraId="4C8D0A8C" w14:textId="59DA6BFB" w:rsidR="005F2667" w:rsidRDefault="005F2667" w:rsidP="00CF4416">
            <w:pPr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</w:p>
          <w:p w14:paraId="2B6D7532" w14:textId="2135C00E" w:rsidR="005F2667" w:rsidRDefault="005F2667" w:rsidP="00CF4416">
            <w:pPr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</w:p>
          <w:p w14:paraId="2615981A" w14:textId="2578EE12" w:rsidR="005F2667" w:rsidRDefault="005F2667" w:rsidP="00CF4416">
            <w:pPr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</w:p>
          <w:p w14:paraId="2B51ED1A" w14:textId="0101B9A5" w:rsidR="005F2667" w:rsidRDefault="005F2667" w:rsidP="00CF4416">
            <w:pPr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</w:p>
          <w:p w14:paraId="3A3B8F16" w14:textId="77777777" w:rsidR="005F2667" w:rsidRDefault="005F2667" w:rsidP="00CF4416">
            <w:pPr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</w:p>
          <w:p w14:paraId="72A333B1" w14:textId="77777777" w:rsidR="007D67F5" w:rsidRDefault="007D67F5" w:rsidP="00CF4416">
            <w:pPr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</w:p>
          <w:p w14:paraId="7E5895B8" w14:textId="77777777" w:rsidR="001A35C8" w:rsidRDefault="001A35C8" w:rsidP="00CF4416">
            <w:pPr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</w:p>
          <w:p w14:paraId="651DF9B1" w14:textId="77777777" w:rsidR="008C025F" w:rsidRDefault="008C025F" w:rsidP="00CF4416">
            <w:pPr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</w:p>
          <w:p w14:paraId="5CCC24D3" w14:textId="764671E1" w:rsidR="00C546E7" w:rsidRPr="001A35C8" w:rsidRDefault="001A35C8" w:rsidP="001A35C8">
            <w:pPr>
              <w:rPr>
                <w:rFonts w:ascii="Arial" w:hAnsi="Arial" w:cs="Arial"/>
                <w:bCs/>
                <w:i/>
                <w:iCs/>
                <w:color w:val="000000"/>
              </w:rPr>
            </w:pPr>
            <w:r w:rsidRPr="005F7141">
              <w:rPr>
                <w:rFonts w:ascii="Arial" w:hAnsi="Arial" w:cs="Arial"/>
                <w:bCs/>
                <w:i/>
                <w:iCs/>
                <w:color w:val="000000"/>
              </w:rPr>
              <w:t>(</w:t>
            </w:r>
            <w:r w:rsidR="008C025F" w:rsidRPr="005F7141">
              <w:rPr>
                <w:rFonts w:ascii="Arial" w:hAnsi="Arial" w:cs="Arial"/>
                <w:bCs/>
                <w:i/>
                <w:iCs/>
                <w:color w:val="000000"/>
              </w:rPr>
              <w:t xml:space="preserve">Complete the </w:t>
            </w:r>
            <w:proofErr w:type="spellStart"/>
            <w:r w:rsidR="008C025F" w:rsidRPr="005F7141">
              <w:rPr>
                <w:rFonts w:ascii="Arial" w:hAnsi="Arial" w:cs="Arial"/>
                <w:bCs/>
                <w:i/>
                <w:iCs/>
                <w:color w:val="000000"/>
              </w:rPr>
              <w:t>KReF</w:t>
            </w:r>
            <w:proofErr w:type="spellEnd"/>
            <w:r w:rsidR="008C025F" w:rsidRPr="005F7141">
              <w:rPr>
                <w:rFonts w:ascii="Arial" w:hAnsi="Arial" w:cs="Arial"/>
                <w:bCs/>
                <w:i/>
                <w:iCs/>
                <w:color w:val="000000"/>
              </w:rPr>
              <w:t xml:space="preserve"> budget template </w:t>
            </w:r>
            <w:proofErr w:type="gramStart"/>
            <w:r w:rsidRPr="005F7141">
              <w:rPr>
                <w:rFonts w:ascii="Arial" w:hAnsi="Arial" w:cs="Arial"/>
                <w:bCs/>
                <w:i/>
                <w:iCs/>
                <w:color w:val="000000"/>
              </w:rPr>
              <w:t>(</w:t>
            </w:r>
            <w:r w:rsidR="008C025F" w:rsidRPr="005F7141">
              <w:rPr>
                <w:rFonts w:ascii="Arial" w:hAnsi="Arial" w:cs="Arial"/>
                <w:bCs/>
                <w:i/>
                <w:iCs/>
                <w:color w:val="000000"/>
              </w:rPr>
              <w:t xml:space="preserve"> </w:t>
            </w:r>
            <w:r w:rsidRPr="005F7141">
              <w:rPr>
                <w:rFonts w:ascii="Arial" w:hAnsi="Arial" w:cs="Arial"/>
                <w:bCs/>
                <w:i/>
                <w:iCs/>
                <w:color w:val="000000"/>
              </w:rPr>
              <w:t>Annex</w:t>
            </w:r>
            <w:proofErr w:type="gramEnd"/>
            <w:r w:rsidR="0027507F" w:rsidRPr="005F7141">
              <w:rPr>
                <w:rFonts w:ascii="Arial" w:hAnsi="Arial" w:cs="Arial"/>
                <w:bCs/>
                <w:i/>
                <w:iCs/>
                <w:color w:val="000000"/>
              </w:rPr>
              <w:t xml:space="preserve"> C</w:t>
            </w:r>
            <w:r w:rsidRPr="005F7141">
              <w:rPr>
                <w:rFonts w:ascii="Arial" w:hAnsi="Arial" w:cs="Arial"/>
                <w:bCs/>
                <w:i/>
                <w:iCs/>
                <w:color w:val="000000"/>
              </w:rPr>
              <w:t>)</w:t>
            </w:r>
            <w:r w:rsidR="008C025F" w:rsidRPr="005F7141">
              <w:rPr>
                <w:rFonts w:ascii="Arial" w:hAnsi="Arial" w:cs="Arial"/>
                <w:bCs/>
                <w:i/>
                <w:iCs/>
                <w:color w:val="000000"/>
              </w:rPr>
              <w:t xml:space="preserve"> </w:t>
            </w:r>
            <w:r w:rsidRPr="005F7141">
              <w:rPr>
                <w:rFonts w:ascii="Arial" w:hAnsi="Arial" w:cs="Arial"/>
                <w:bCs/>
                <w:i/>
                <w:iCs/>
                <w:color w:val="000000"/>
              </w:rPr>
              <w:t>and</w:t>
            </w:r>
            <w:r w:rsidRPr="001A35C8">
              <w:rPr>
                <w:rFonts w:ascii="Arial" w:hAnsi="Arial" w:cs="Arial"/>
                <w:bCs/>
                <w:i/>
                <w:iCs/>
                <w:color w:val="000000"/>
              </w:rPr>
              <w:t xml:space="preserve"> </w:t>
            </w:r>
            <w:r w:rsidR="000C3848">
              <w:rPr>
                <w:rFonts w:ascii="Arial" w:hAnsi="Arial" w:cs="Arial"/>
                <w:bCs/>
                <w:i/>
                <w:iCs/>
                <w:color w:val="000000"/>
              </w:rPr>
              <w:t>justify</w:t>
            </w:r>
            <w:r w:rsidRPr="001A35C8">
              <w:rPr>
                <w:rFonts w:ascii="Arial" w:hAnsi="Arial" w:cs="Arial"/>
                <w:bCs/>
                <w:i/>
                <w:iCs/>
                <w:color w:val="000000"/>
              </w:rPr>
              <w:t xml:space="preserve"> each </w:t>
            </w:r>
            <w:r w:rsidR="00131E64">
              <w:rPr>
                <w:rFonts w:ascii="Arial" w:hAnsi="Arial" w:cs="Arial"/>
                <w:bCs/>
                <w:i/>
                <w:iCs/>
                <w:color w:val="000000"/>
              </w:rPr>
              <w:t>itemized cost</w:t>
            </w:r>
            <w:r w:rsidRPr="001A35C8">
              <w:rPr>
                <w:rFonts w:ascii="Arial" w:hAnsi="Arial" w:cs="Arial"/>
                <w:bCs/>
                <w:i/>
                <w:iCs/>
                <w:color w:val="000000"/>
              </w:rPr>
              <w:t>.</w:t>
            </w:r>
            <w:r w:rsidRPr="001A35C8">
              <w:rPr>
                <w:rFonts w:ascii="Arial" w:hAnsi="Arial" w:cs="Arial"/>
                <w:i/>
                <w:iCs/>
              </w:rPr>
              <w:t xml:space="preserve"> Indicate whether co-funding is secured or expected</w:t>
            </w:r>
            <w:r w:rsidRPr="001A35C8">
              <w:rPr>
                <w:rFonts w:ascii="Arial" w:hAnsi="Arial" w:cs="Arial"/>
                <w:bCs/>
                <w:i/>
                <w:iCs/>
                <w:color w:val="000000"/>
              </w:rPr>
              <w:t xml:space="preserve">. Refer to the </w:t>
            </w:r>
            <w:proofErr w:type="spellStart"/>
            <w:r w:rsidRPr="001A35C8">
              <w:rPr>
                <w:rFonts w:ascii="Arial" w:hAnsi="Arial" w:cs="Arial"/>
                <w:bCs/>
                <w:i/>
                <w:iCs/>
                <w:color w:val="000000"/>
              </w:rPr>
              <w:t>KReF</w:t>
            </w:r>
            <w:proofErr w:type="spellEnd"/>
            <w:r w:rsidRPr="001A35C8">
              <w:rPr>
                <w:rFonts w:ascii="Arial" w:hAnsi="Arial" w:cs="Arial"/>
                <w:bCs/>
                <w:i/>
                <w:iCs/>
                <w:color w:val="000000"/>
              </w:rPr>
              <w:t xml:space="preserve"> Call for detailed information on allowable and non-allowable </w:t>
            </w:r>
            <w:r w:rsidR="00131E64">
              <w:rPr>
                <w:rFonts w:ascii="Arial" w:hAnsi="Arial" w:cs="Arial"/>
                <w:bCs/>
                <w:i/>
                <w:iCs/>
                <w:color w:val="000000"/>
              </w:rPr>
              <w:t>expenses</w:t>
            </w:r>
            <w:r>
              <w:rPr>
                <w:rFonts w:ascii="Arial" w:hAnsi="Arial" w:cs="Arial"/>
                <w:bCs/>
                <w:i/>
                <w:iCs/>
                <w:color w:val="000000"/>
              </w:rPr>
              <w:t>)</w:t>
            </w:r>
          </w:p>
          <w:p w14:paraId="0EC5CA39" w14:textId="4D127660" w:rsidR="00377AB5" w:rsidRPr="00DD485A" w:rsidRDefault="00377AB5" w:rsidP="00CF4416">
            <w:pPr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</w:p>
        </w:tc>
      </w:tr>
    </w:tbl>
    <w:p w14:paraId="6024E71E" w14:textId="77777777" w:rsidR="005F2667" w:rsidRDefault="005F2667" w:rsidP="00CF4416">
      <w:pPr>
        <w:jc w:val="both"/>
        <w:rPr>
          <w:rFonts w:ascii="Arial" w:hAnsi="Arial" w:cs="Arial"/>
          <w:b/>
          <w:sz w:val="22"/>
          <w:szCs w:val="22"/>
        </w:rPr>
      </w:pPr>
    </w:p>
    <w:p w14:paraId="201DA5DA" w14:textId="77777777" w:rsidR="004B65AF" w:rsidRDefault="004B65AF" w:rsidP="00CF4416">
      <w:pPr>
        <w:jc w:val="both"/>
        <w:rPr>
          <w:rFonts w:ascii="Arial" w:hAnsi="Arial" w:cs="Arial"/>
          <w:b/>
          <w:sz w:val="22"/>
          <w:szCs w:val="22"/>
        </w:rPr>
      </w:pPr>
    </w:p>
    <w:p w14:paraId="38AEB334" w14:textId="09ACB0EF" w:rsidR="00C143BB" w:rsidRDefault="00312E93" w:rsidP="00CF4416">
      <w:p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R</w:t>
      </w:r>
      <w:r w:rsidRPr="00DD485A">
        <w:rPr>
          <w:rFonts w:ascii="Arial" w:hAnsi="Arial" w:cs="Arial"/>
          <w:b/>
          <w:sz w:val="22"/>
          <w:szCs w:val="22"/>
        </w:rPr>
        <w:t>EFERENCES:</w:t>
      </w:r>
    </w:p>
    <w:p w14:paraId="410C7666" w14:textId="1F8E42DB" w:rsidR="00FB2D50" w:rsidRPr="00FB2D50" w:rsidRDefault="00FB2D50" w:rsidP="00CF4416">
      <w:pPr>
        <w:jc w:val="both"/>
        <w:rPr>
          <w:rFonts w:ascii="Arial" w:hAnsi="Arial" w:cs="Arial"/>
          <w:bCs/>
          <w:i/>
          <w:iCs/>
          <w:sz w:val="22"/>
          <w:szCs w:val="22"/>
        </w:rPr>
      </w:pPr>
      <w:r>
        <w:rPr>
          <w:rFonts w:ascii="Arial" w:hAnsi="Arial" w:cs="Arial"/>
          <w:bCs/>
          <w:i/>
          <w:iCs/>
          <w:sz w:val="22"/>
          <w:szCs w:val="22"/>
        </w:rPr>
        <w:t>(</w:t>
      </w:r>
      <w:r w:rsidRPr="00FB2D50">
        <w:rPr>
          <w:rFonts w:ascii="Arial" w:hAnsi="Arial" w:cs="Arial"/>
          <w:bCs/>
          <w:i/>
          <w:iCs/>
          <w:sz w:val="22"/>
          <w:szCs w:val="22"/>
        </w:rPr>
        <w:t>Provide a list of all reference materials cited in the proposal in a consistent and well-structured format</w:t>
      </w:r>
      <w:r>
        <w:rPr>
          <w:rFonts w:ascii="Arial" w:hAnsi="Arial" w:cs="Arial"/>
          <w:bCs/>
          <w:i/>
          <w:iCs/>
          <w:sz w:val="22"/>
          <w:szCs w:val="22"/>
        </w:rPr>
        <w:t xml:space="preserve">). </w:t>
      </w:r>
    </w:p>
    <w:p w14:paraId="211D9D92" w14:textId="77777777" w:rsidR="00FB1FD0" w:rsidRPr="00DD485A" w:rsidRDefault="00FB1FD0" w:rsidP="00CF4416">
      <w:pPr>
        <w:jc w:val="both"/>
        <w:rPr>
          <w:rFonts w:ascii="Arial" w:hAnsi="Arial" w:cs="Arial"/>
          <w:b/>
          <w:sz w:val="22"/>
          <w:szCs w:val="22"/>
        </w:rPr>
      </w:pPr>
    </w:p>
    <w:p w14:paraId="0832AF0D" w14:textId="0514A8EF" w:rsidR="00CF4416" w:rsidRPr="00DD485A" w:rsidRDefault="00CF4416" w:rsidP="00CF4416">
      <w:pPr>
        <w:jc w:val="both"/>
        <w:rPr>
          <w:rFonts w:ascii="Arial" w:hAnsi="Arial" w:cs="Arial"/>
          <w:b/>
          <w:sz w:val="22"/>
          <w:szCs w:val="22"/>
        </w:rPr>
      </w:pPr>
      <w:r w:rsidRPr="00DD485A">
        <w:rPr>
          <w:rFonts w:ascii="Arial" w:hAnsi="Arial" w:cs="Arial"/>
          <w:b/>
          <w:sz w:val="22"/>
          <w:szCs w:val="22"/>
        </w:rPr>
        <w:t xml:space="preserve"> ANNEX A – CVs</w:t>
      </w:r>
      <w:r w:rsidR="004B65AF">
        <w:rPr>
          <w:rFonts w:ascii="Arial" w:hAnsi="Arial" w:cs="Arial"/>
          <w:b/>
          <w:sz w:val="22"/>
          <w:szCs w:val="22"/>
        </w:rPr>
        <w:t xml:space="preserve">/ Bio-sketches of </w:t>
      </w:r>
      <w:r w:rsidR="004B65AF" w:rsidRPr="00DD485A">
        <w:rPr>
          <w:rFonts w:ascii="Arial" w:hAnsi="Arial" w:cs="Arial"/>
          <w:b/>
          <w:sz w:val="22"/>
          <w:szCs w:val="22"/>
        </w:rPr>
        <w:t>Project</w:t>
      </w:r>
      <w:r w:rsidR="004B65AF">
        <w:rPr>
          <w:rFonts w:ascii="Arial" w:hAnsi="Arial" w:cs="Arial"/>
          <w:b/>
          <w:sz w:val="22"/>
          <w:szCs w:val="22"/>
        </w:rPr>
        <w:t xml:space="preserve"> Team Members</w:t>
      </w:r>
    </w:p>
    <w:p w14:paraId="1B72445E" w14:textId="6C0D3FF4" w:rsidR="00CF4416" w:rsidRPr="00DD485A" w:rsidRDefault="00CF4416" w:rsidP="00D157E9">
      <w:pPr>
        <w:jc w:val="both"/>
        <w:rPr>
          <w:rFonts w:ascii="Arial" w:hAnsi="Arial" w:cs="Arial"/>
          <w:i/>
          <w:iCs/>
          <w:sz w:val="22"/>
          <w:szCs w:val="22"/>
        </w:rPr>
      </w:pPr>
      <w:r w:rsidRPr="00DD485A">
        <w:rPr>
          <w:rFonts w:ascii="Arial" w:hAnsi="Arial" w:cs="Arial"/>
          <w:i/>
          <w:iCs/>
          <w:sz w:val="22"/>
          <w:szCs w:val="22"/>
        </w:rPr>
        <w:t>(</w:t>
      </w:r>
      <w:r w:rsidR="00FB542F">
        <w:rPr>
          <w:rFonts w:ascii="Arial" w:hAnsi="Arial" w:cs="Arial"/>
          <w:i/>
          <w:iCs/>
          <w:sz w:val="22"/>
          <w:szCs w:val="22"/>
        </w:rPr>
        <w:t xml:space="preserve">Include a </w:t>
      </w:r>
      <w:proofErr w:type="gramStart"/>
      <w:r w:rsidR="00FB542F">
        <w:rPr>
          <w:rFonts w:ascii="Arial" w:hAnsi="Arial" w:cs="Arial"/>
          <w:i/>
          <w:iCs/>
          <w:sz w:val="22"/>
          <w:szCs w:val="22"/>
        </w:rPr>
        <w:t>2 page</w:t>
      </w:r>
      <w:proofErr w:type="gramEnd"/>
      <w:r w:rsidR="00FB542F">
        <w:rPr>
          <w:rFonts w:ascii="Arial" w:hAnsi="Arial" w:cs="Arial"/>
          <w:i/>
          <w:iCs/>
          <w:sz w:val="22"/>
          <w:szCs w:val="22"/>
        </w:rPr>
        <w:t xml:space="preserve"> </w:t>
      </w:r>
      <w:r w:rsidRPr="00DD485A">
        <w:rPr>
          <w:rFonts w:ascii="Arial" w:hAnsi="Arial" w:cs="Arial"/>
          <w:i/>
          <w:iCs/>
          <w:sz w:val="22"/>
          <w:szCs w:val="22"/>
        </w:rPr>
        <w:t>CV</w:t>
      </w:r>
      <w:r w:rsidR="00FB542F">
        <w:rPr>
          <w:rFonts w:ascii="Arial" w:hAnsi="Arial" w:cs="Arial"/>
          <w:i/>
          <w:iCs/>
          <w:sz w:val="22"/>
          <w:szCs w:val="22"/>
        </w:rPr>
        <w:t xml:space="preserve"> each of</w:t>
      </w:r>
      <w:r w:rsidRPr="00DD485A">
        <w:rPr>
          <w:rFonts w:ascii="Arial" w:hAnsi="Arial" w:cs="Arial"/>
          <w:i/>
          <w:iCs/>
          <w:sz w:val="22"/>
          <w:szCs w:val="22"/>
        </w:rPr>
        <w:t xml:space="preserve"> the </w:t>
      </w:r>
      <w:r w:rsidR="00C143BB" w:rsidRPr="00DD485A">
        <w:rPr>
          <w:rFonts w:ascii="Arial" w:hAnsi="Arial" w:cs="Arial"/>
          <w:i/>
          <w:iCs/>
          <w:sz w:val="22"/>
          <w:szCs w:val="22"/>
        </w:rPr>
        <w:t>PI</w:t>
      </w:r>
      <w:r w:rsidR="002B108B" w:rsidRPr="00DD485A">
        <w:rPr>
          <w:rFonts w:ascii="Arial" w:hAnsi="Arial" w:cs="Arial"/>
          <w:i/>
          <w:iCs/>
          <w:sz w:val="22"/>
          <w:szCs w:val="22"/>
        </w:rPr>
        <w:t>,</w:t>
      </w:r>
      <w:r w:rsidR="00C143BB" w:rsidRPr="00DD485A">
        <w:rPr>
          <w:rFonts w:ascii="Arial" w:hAnsi="Arial" w:cs="Arial"/>
          <w:i/>
          <w:iCs/>
          <w:sz w:val="22"/>
          <w:szCs w:val="22"/>
        </w:rPr>
        <w:t xml:space="preserve"> and </w:t>
      </w:r>
      <w:r w:rsidR="004B65AF">
        <w:rPr>
          <w:rFonts w:ascii="Arial" w:hAnsi="Arial" w:cs="Arial"/>
          <w:i/>
          <w:iCs/>
          <w:sz w:val="22"/>
          <w:szCs w:val="22"/>
        </w:rPr>
        <w:t xml:space="preserve">all listed members of the project team. CVs must provide a </w:t>
      </w:r>
      <w:r w:rsidR="00131E64">
        <w:rPr>
          <w:rFonts w:ascii="Arial" w:hAnsi="Arial" w:cs="Arial"/>
          <w:i/>
          <w:iCs/>
          <w:sz w:val="22"/>
          <w:szCs w:val="22"/>
        </w:rPr>
        <w:t>short</w:t>
      </w:r>
      <w:r w:rsidR="004B65AF">
        <w:rPr>
          <w:rFonts w:ascii="Arial" w:hAnsi="Arial" w:cs="Arial"/>
          <w:i/>
          <w:iCs/>
          <w:sz w:val="22"/>
          <w:szCs w:val="22"/>
        </w:rPr>
        <w:t xml:space="preserve"> personal statement on the expertise and experience of each team member</w:t>
      </w:r>
      <w:r w:rsidR="00D71259">
        <w:rPr>
          <w:rFonts w:ascii="Arial" w:hAnsi="Arial" w:cs="Arial"/>
          <w:i/>
          <w:iCs/>
          <w:sz w:val="22"/>
          <w:szCs w:val="22"/>
        </w:rPr>
        <w:t xml:space="preserve"> and a l</w:t>
      </w:r>
      <w:r w:rsidR="004B65AF">
        <w:rPr>
          <w:rFonts w:ascii="Arial" w:hAnsi="Arial" w:cs="Arial"/>
          <w:i/>
          <w:iCs/>
          <w:sz w:val="22"/>
          <w:szCs w:val="22"/>
        </w:rPr>
        <w:t xml:space="preserve">ist </w:t>
      </w:r>
      <w:r w:rsidR="00D71259">
        <w:rPr>
          <w:rFonts w:ascii="Arial" w:hAnsi="Arial" w:cs="Arial"/>
          <w:i/>
          <w:iCs/>
          <w:sz w:val="22"/>
          <w:szCs w:val="22"/>
        </w:rPr>
        <w:t xml:space="preserve">of </w:t>
      </w:r>
      <w:r w:rsidR="004B65AF">
        <w:rPr>
          <w:rFonts w:ascii="Arial" w:hAnsi="Arial" w:cs="Arial"/>
          <w:i/>
          <w:iCs/>
          <w:sz w:val="22"/>
          <w:szCs w:val="22"/>
        </w:rPr>
        <w:t>at</w:t>
      </w:r>
      <w:r w:rsidR="00D71259">
        <w:rPr>
          <w:rFonts w:ascii="Arial" w:hAnsi="Arial" w:cs="Arial"/>
          <w:i/>
          <w:iCs/>
          <w:sz w:val="22"/>
          <w:szCs w:val="22"/>
        </w:rPr>
        <w:t xml:space="preserve"> least</w:t>
      </w:r>
      <w:r w:rsidR="004B65AF">
        <w:rPr>
          <w:rFonts w:ascii="Arial" w:hAnsi="Arial" w:cs="Arial"/>
          <w:i/>
          <w:iCs/>
          <w:sz w:val="22"/>
          <w:szCs w:val="22"/>
        </w:rPr>
        <w:t xml:space="preserve"> fiv</w:t>
      </w:r>
      <w:r w:rsidR="00D71259">
        <w:rPr>
          <w:rFonts w:ascii="Arial" w:hAnsi="Arial" w:cs="Arial"/>
          <w:i/>
          <w:iCs/>
          <w:sz w:val="22"/>
          <w:szCs w:val="22"/>
        </w:rPr>
        <w:t>e</w:t>
      </w:r>
      <w:r w:rsidR="004B65AF">
        <w:rPr>
          <w:rFonts w:ascii="Arial" w:hAnsi="Arial" w:cs="Arial"/>
          <w:i/>
          <w:iCs/>
          <w:sz w:val="22"/>
          <w:szCs w:val="22"/>
        </w:rPr>
        <w:t xml:space="preserve"> most recent publications of particular relevance to the proposed research project) </w:t>
      </w:r>
    </w:p>
    <w:p w14:paraId="09B577EF" w14:textId="77777777" w:rsidR="00CF4416" w:rsidRPr="00DD485A" w:rsidRDefault="00CF4416" w:rsidP="00CF4416">
      <w:pPr>
        <w:ind w:leftChars="300" w:left="600"/>
        <w:jc w:val="both"/>
        <w:rPr>
          <w:rFonts w:ascii="Arial" w:hAnsi="Arial" w:cs="Arial"/>
          <w:sz w:val="22"/>
          <w:szCs w:val="22"/>
        </w:rPr>
      </w:pPr>
    </w:p>
    <w:p w14:paraId="11C6BEA1" w14:textId="0A7C6265" w:rsidR="00CF4416" w:rsidRPr="00DD485A" w:rsidRDefault="00CF4416" w:rsidP="00CF4416">
      <w:pPr>
        <w:jc w:val="both"/>
        <w:rPr>
          <w:rFonts w:ascii="Arial" w:hAnsi="Arial" w:cs="Arial"/>
          <w:b/>
          <w:sz w:val="22"/>
          <w:szCs w:val="22"/>
        </w:rPr>
      </w:pPr>
      <w:r w:rsidRPr="00DD485A">
        <w:rPr>
          <w:rFonts w:ascii="Arial" w:hAnsi="Arial" w:cs="Arial"/>
          <w:b/>
          <w:sz w:val="22"/>
          <w:szCs w:val="22"/>
        </w:rPr>
        <w:t xml:space="preserve">ANNEX B – Letters of </w:t>
      </w:r>
      <w:r w:rsidR="00F407E9" w:rsidRPr="00DD485A">
        <w:rPr>
          <w:rFonts w:ascii="Arial" w:hAnsi="Arial" w:cs="Arial"/>
          <w:b/>
          <w:sz w:val="22"/>
          <w:szCs w:val="22"/>
        </w:rPr>
        <w:t xml:space="preserve">Support </w:t>
      </w:r>
    </w:p>
    <w:p w14:paraId="108BDFD0" w14:textId="57D5AAC2" w:rsidR="00CF4416" w:rsidRPr="00DD485A" w:rsidRDefault="00CF4416" w:rsidP="00D157E9">
      <w:pPr>
        <w:jc w:val="both"/>
        <w:rPr>
          <w:rFonts w:ascii="Arial" w:hAnsi="Arial" w:cs="Arial"/>
          <w:i/>
          <w:iCs/>
          <w:sz w:val="22"/>
          <w:szCs w:val="22"/>
        </w:rPr>
      </w:pPr>
      <w:r w:rsidRPr="00DD485A">
        <w:rPr>
          <w:rFonts w:ascii="Arial" w:hAnsi="Arial" w:cs="Arial"/>
          <w:i/>
          <w:iCs/>
          <w:sz w:val="22"/>
          <w:szCs w:val="22"/>
        </w:rPr>
        <w:t xml:space="preserve">(Provide a Letter of </w:t>
      </w:r>
      <w:r w:rsidR="00AC1CB5">
        <w:rPr>
          <w:rFonts w:ascii="Arial" w:hAnsi="Arial" w:cs="Arial"/>
          <w:i/>
          <w:iCs/>
          <w:sz w:val="22"/>
          <w:szCs w:val="22"/>
        </w:rPr>
        <w:t xml:space="preserve">Support </w:t>
      </w:r>
      <w:r w:rsidR="00AC1CB5" w:rsidRPr="00DD485A">
        <w:rPr>
          <w:rFonts w:ascii="Arial" w:hAnsi="Arial" w:cs="Arial"/>
          <w:i/>
          <w:iCs/>
          <w:sz w:val="22"/>
          <w:szCs w:val="22"/>
        </w:rPr>
        <w:t>from</w:t>
      </w:r>
      <w:r w:rsidR="002A18F5">
        <w:rPr>
          <w:rFonts w:ascii="Arial" w:hAnsi="Arial" w:cs="Arial"/>
          <w:i/>
          <w:iCs/>
          <w:sz w:val="22"/>
          <w:szCs w:val="22"/>
        </w:rPr>
        <w:t xml:space="preserve"> the</w:t>
      </w:r>
      <w:r w:rsidRPr="00DD485A">
        <w:rPr>
          <w:rFonts w:ascii="Arial" w:hAnsi="Arial" w:cs="Arial"/>
          <w:i/>
          <w:iCs/>
          <w:sz w:val="22"/>
          <w:szCs w:val="22"/>
        </w:rPr>
        <w:t xml:space="preserve"> </w:t>
      </w:r>
      <w:r w:rsidR="00051C4E">
        <w:rPr>
          <w:rFonts w:ascii="Arial" w:hAnsi="Arial" w:cs="Arial"/>
          <w:i/>
          <w:iCs/>
          <w:sz w:val="22"/>
          <w:szCs w:val="22"/>
        </w:rPr>
        <w:t>H</w:t>
      </w:r>
      <w:r w:rsidR="00C143BB" w:rsidRPr="00DD485A">
        <w:rPr>
          <w:rFonts w:ascii="Arial" w:hAnsi="Arial" w:cs="Arial"/>
          <w:i/>
          <w:iCs/>
          <w:sz w:val="22"/>
          <w:szCs w:val="22"/>
        </w:rPr>
        <w:t xml:space="preserve">ead of </w:t>
      </w:r>
      <w:r w:rsidR="00AC1CB5">
        <w:rPr>
          <w:rFonts w:ascii="Arial" w:hAnsi="Arial" w:cs="Arial"/>
          <w:i/>
          <w:iCs/>
          <w:sz w:val="22"/>
          <w:szCs w:val="22"/>
        </w:rPr>
        <w:t>D</w:t>
      </w:r>
      <w:r w:rsidR="00C143BB" w:rsidRPr="00DD485A">
        <w:rPr>
          <w:rFonts w:ascii="Arial" w:hAnsi="Arial" w:cs="Arial"/>
          <w:i/>
          <w:iCs/>
          <w:sz w:val="22"/>
          <w:szCs w:val="22"/>
        </w:rPr>
        <w:t>epartments</w:t>
      </w:r>
      <w:r w:rsidR="00CE5D3F">
        <w:rPr>
          <w:rFonts w:ascii="Arial" w:hAnsi="Arial" w:cs="Arial"/>
          <w:i/>
          <w:iCs/>
          <w:sz w:val="22"/>
          <w:szCs w:val="22"/>
        </w:rPr>
        <w:t xml:space="preserve"> of the PI and other external collaborators</w:t>
      </w:r>
      <w:r w:rsidRPr="00DD485A">
        <w:rPr>
          <w:rFonts w:ascii="Arial" w:hAnsi="Arial" w:cs="Arial"/>
          <w:i/>
          <w:iCs/>
          <w:sz w:val="22"/>
          <w:szCs w:val="22"/>
        </w:rPr>
        <w:t>).</w:t>
      </w:r>
    </w:p>
    <w:p w14:paraId="6115E050" w14:textId="3E76111E" w:rsidR="00920169" w:rsidRDefault="00920169" w:rsidP="00D157E9">
      <w:pPr>
        <w:jc w:val="both"/>
        <w:rPr>
          <w:rFonts w:ascii="Arial" w:hAnsi="Arial" w:cs="Arial"/>
          <w:iCs/>
          <w:sz w:val="22"/>
          <w:szCs w:val="22"/>
        </w:rPr>
      </w:pPr>
    </w:p>
    <w:p w14:paraId="539BC876" w14:textId="77777777" w:rsidR="00AC1CB5" w:rsidRDefault="00AC1CB5" w:rsidP="00D157E9">
      <w:pPr>
        <w:jc w:val="both"/>
        <w:rPr>
          <w:rFonts w:ascii="Arial" w:hAnsi="Arial" w:cs="Arial"/>
          <w:b/>
          <w:sz w:val="22"/>
          <w:szCs w:val="22"/>
        </w:rPr>
      </w:pPr>
      <w:r w:rsidRPr="00AC1CB5">
        <w:rPr>
          <w:rFonts w:ascii="Arial" w:hAnsi="Arial" w:cs="Arial"/>
          <w:b/>
          <w:sz w:val="22"/>
          <w:szCs w:val="22"/>
        </w:rPr>
        <w:t>ANNEX C: B</w:t>
      </w:r>
      <w:r>
        <w:rPr>
          <w:rFonts w:ascii="Arial" w:hAnsi="Arial" w:cs="Arial"/>
          <w:b/>
          <w:sz w:val="22"/>
          <w:szCs w:val="22"/>
        </w:rPr>
        <w:t xml:space="preserve">udget </w:t>
      </w:r>
    </w:p>
    <w:p w14:paraId="7697BB51" w14:textId="0CEB8F95" w:rsidR="00AC1CB5" w:rsidRPr="0027507F" w:rsidRDefault="00AC1CB5" w:rsidP="00D157E9">
      <w:pPr>
        <w:jc w:val="both"/>
        <w:rPr>
          <w:rFonts w:ascii="Arial" w:hAnsi="Arial" w:cs="Arial"/>
          <w:bCs/>
          <w:i/>
          <w:iCs/>
          <w:sz w:val="22"/>
          <w:szCs w:val="22"/>
        </w:rPr>
      </w:pPr>
      <w:r w:rsidRPr="0027507F">
        <w:rPr>
          <w:rFonts w:ascii="Arial" w:hAnsi="Arial" w:cs="Arial"/>
          <w:bCs/>
          <w:i/>
          <w:iCs/>
          <w:sz w:val="22"/>
          <w:szCs w:val="22"/>
        </w:rPr>
        <w:t xml:space="preserve">Download </w:t>
      </w:r>
      <w:r w:rsidR="002B0D63">
        <w:rPr>
          <w:rFonts w:ascii="Arial" w:hAnsi="Arial" w:cs="Arial"/>
          <w:bCs/>
          <w:i/>
          <w:iCs/>
          <w:sz w:val="22"/>
          <w:szCs w:val="22"/>
        </w:rPr>
        <w:t xml:space="preserve">and complete </w:t>
      </w:r>
      <w:r w:rsidRPr="0027507F">
        <w:rPr>
          <w:rFonts w:ascii="Arial" w:hAnsi="Arial" w:cs="Arial"/>
          <w:bCs/>
          <w:i/>
          <w:iCs/>
          <w:sz w:val="22"/>
          <w:szCs w:val="22"/>
        </w:rPr>
        <w:t xml:space="preserve">the </w:t>
      </w:r>
      <w:proofErr w:type="spellStart"/>
      <w:r w:rsidRPr="0027507F">
        <w:rPr>
          <w:rFonts w:ascii="Arial" w:hAnsi="Arial" w:cs="Arial"/>
          <w:bCs/>
          <w:i/>
          <w:iCs/>
          <w:sz w:val="22"/>
          <w:szCs w:val="22"/>
        </w:rPr>
        <w:t>KReF</w:t>
      </w:r>
      <w:proofErr w:type="spellEnd"/>
      <w:r w:rsidRPr="0027507F">
        <w:rPr>
          <w:rFonts w:ascii="Arial" w:hAnsi="Arial" w:cs="Arial"/>
          <w:bCs/>
          <w:i/>
          <w:iCs/>
          <w:sz w:val="22"/>
          <w:szCs w:val="22"/>
        </w:rPr>
        <w:t xml:space="preserve"> budget template </w:t>
      </w:r>
      <w:r w:rsidR="002B0D63">
        <w:rPr>
          <w:rFonts w:ascii="Arial" w:hAnsi="Arial" w:cs="Arial"/>
          <w:bCs/>
          <w:i/>
          <w:iCs/>
          <w:sz w:val="22"/>
          <w:szCs w:val="22"/>
        </w:rPr>
        <w:t xml:space="preserve">from the OGR website </w:t>
      </w:r>
      <w:r w:rsidR="0027507F" w:rsidRPr="0027507F">
        <w:rPr>
          <w:rFonts w:ascii="Arial" w:hAnsi="Arial" w:cs="Arial"/>
          <w:bCs/>
          <w:i/>
          <w:iCs/>
          <w:sz w:val="22"/>
          <w:szCs w:val="22"/>
        </w:rPr>
        <w:t xml:space="preserve">and </w:t>
      </w:r>
      <w:r w:rsidR="002B0D63">
        <w:rPr>
          <w:rFonts w:ascii="Arial" w:hAnsi="Arial" w:cs="Arial"/>
          <w:bCs/>
          <w:i/>
          <w:iCs/>
          <w:sz w:val="22"/>
          <w:szCs w:val="22"/>
        </w:rPr>
        <w:t xml:space="preserve">add to your application. </w:t>
      </w:r>
      <w:r w:rsidR="0027507F" w:rsidRPr="0027507F">
        <w:rPr>
          <w:rFonts w:ascii="Arial" w:hAnsi="Arial" w:cs="Arial"/>
          <w:bCs/>
          <w:i/>
          <w:iCs/>
          <w:sz w:val="22"/>
          <w:szCs w:val="22"/>
        </w:rPr>
        <w:t xml:space="preserve"> </w:t>
      </w:r>
    </w:p>
    <w:p w14:paraId="146C816F" w14:textId="77777777" w:rsidR="00B80452" w:rsidRPr="00DD485A" w:rsidRDefault="00B80452" w:rsidP="00D157E9">
      <w:pPr>
        <w:jc w:val="both"/>
        <w:rPr>
          <w:rFonts w:ascii="Arial" w:hAnsi="Arial" w:cs="Arial"/>
          <w:iCs/>
          <w:sz w:val="22"/>
          <w:szCs w:val="22"/>
        </w:rPr>
      </w:pPr>
    </w:p>
    <w:p w14:paraId="79B6EE13" w14:textId="77777777" w:rsidR="002F47E8" w:rsidRPr="00DD485A" w:rsidRDefault="002F47E8" w:rsidP="00C143BB">
      <w:pPr>
        <w:rPr>
          <w:rFonts w:ascii="Arial" w:hAnsi="Arial" w:cs="Arial"/>
        </w:rPr>
      </w:pPr>
    </w:p>
    <w:sectPr w:rsidR="002F47E8" w:rsidRPr="00DD485A" w:rsidSect="00A7283C">
      <w:headerReference w:type="default" r:id="rId10"/>
      <w:footerReference w:type="even" r:id="rId11"/>
      <w:footerReference w:type="default" r:id="rId12"/>
      <w:headerReference w:type="first" r:id="rId13"/>
      <w:pgSz w:w="11907" w:h="16839" w:code="9"/>
      <w:pgMar w:top="990" w:right="1440" w:bottom="839" w:left="1440" w:header="450" w:footer="180" w:gutter="0"/>
      <w:pgNumType w:start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CD17D8" w14:textId="77777777" w:rsidR="00345CA6" w:rsidRDefault="00345CA6" w:rsidP="00673893">
      <w:r>
        <w:separator/>
      </w:r>
    </w:p>
  </w:endnote>
  <w:endnote w:type="continuationSeparator" w:id="0">
    <w:p w14:paraId="32C6A4A3" w14:textId="77777777" w:rsidR="00345CA6" w:rsidRDefault="00345CA6" w:rsidP="006738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2F1444" w14:textId="77777777" w:rsidR="000E614D" w:rsidRDefault="000E614D" w:rsidP="004B354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8297B33" w14:textId="77777777" w:rsidR="000E614D" w:rsidRDefault="000E614D" w:rsidP="004B354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45265000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1F4774C4" w14:textId="17041E6A" w:rsidR="004B4057" w:rsidRDefault="004B4057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0DA7F0E" w14:textId="77777777" w:rsidR="000E614D" w:rsidRPr="00257EA6" w:rsidRDefault="000E614D" w:rsidP="004B3546">
    <w:pPr>
      <w:pStyle w:val="Footer"/>
      <w:ind w:right="360"/>
      <w:rPr>
        <w:i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B9F195" w14:textId="77777777" w:rsidR="00345CA6" w:rsidRDefault="00345CA6" w:rsidP="00673893">
      <w:r>
        <w:separator/>
      </w:r>
    </w:p>
  </w:footnote>
  <w:footnote w:type="continuationSeparator" w:id="0">
    <w:p w14:paraId="3E53D324" w14:textId="77777777" w:rsidR="00345CA6" w:rsidRDefault="00345CA6" w:rsidP="006738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6A9EAA" w14:textId="73BC3CEB" w:rsidR="000E614D" w:rsidRPr="00FC5324" w:rsidRDefault="000E614D" w:rsidP="004B3546">
    <w:pPr>
      <w:pBdr>
        <w:bottom w:val="single" w:sz="6" w:space="1" w:color="auto"/>
      </w:pBdr>
      <w:tabs>
        <w:tab w:val="right" w:pos="9072"/>
      </w:tabs>
      <w:autoSpaceDE w:val="0"/>
      <w:autoSpaceDN w:val="0"/>
      <w:adjustRightInd w:val="0"/>
      <w:rPr>
        <w:rFonts w:ascii="Calibri" w:hAnsi="Calibri"/>
        <w:i/>
        <w:iCs/>
        <w:sz w:val="18"/>
        <w:szCs w:val="18"/>
      </w:rPr>
    </w:pPr>
    <w:r w:rsidRPr="005630B2">
      <w:rPr>
        <w:rFonts w:ascii="Calibri" w:hAnsi="Calibri"/>
        <w:i/>
        <w:iCs/>
        <w:sz w:val="18"/>
        <w:szCs w:val="18"/>
      </w:rPr>
      <w:t>KNUST Resea</w:t>
    </w:r>
    <w:r>
      <w:rPr>
        <w:rFonts w:ascii="Calibri" w:hAnsi="Calibri"/>
        <w:i/>
        <w:iCs/>
        <w:sz w:val="18"/>
        <w:szCs w:val="18"/>
      </w:rPr>
      <w:t>rch F</w:t>
    </w:r>
    <w:r w:rsidR="00D655B1">
      <w:rPr>
        <w:rFonts w:ascii="Calibri" w:hAnsi="Calibri"/>
        <w:i/>
        <w:iCs/>
        <w:sz w:val="18"/>
        <w:szCs w:val="18"/>
      </w:rPr>
      <w:t>und (</w:t>
    </w:r>
    <w:proofErr w:type="spellStart"/>
    <w:r w:rsidR="00D655B1">
      <w:rPr>
        <w:rFonts w:ascii="Calibri" w:hAnsi="Calibri"/>
        <w:i/>
        <w:iCs/>
        <w:sz w:val="18"/>
        <w:szCs w:val="18"/>
      </w:rPr>
      <w:t>KReF</w:t>
    </w:r>
    <w:proofErr w:type="spellEnd"/>
    <w:r w:rsidR="00D655B1">
      <w:rPr>
        <w:rFonts w:ascii="Calibri" w:hAnsi="Calibri"/>
        <w:i/>
        <w:iCs/>
        <w:sz w:val="18"/>
        <w:szCs w:val="18"/>
      </w:rPr>
      <w:t>) Application Form 202</w:t>
    </w:r>
    <w:r w:rsidR="00B44F4D">
      <w:rPr>
        <w:rFonts w:ascii="Calibri" w:hAnsi="Calibri"/>
        <w:i/>
        <w:iCs/>
        <w:sz w:val="18"/>
        <w:szCs w:val="18"/>
      </w:rPr>
      <w:t>4</w:t>
    </w:r>
    <w:r w:rsidRPr="005630B2">
      <w:rPr>
        <w:rFonts w:ascii="Calibri" w:hAnsi="Calibri"/>
        <w:i/>
        <w:iCs/>
        <w:sz w:val="18"/>
        <w:szCs w:val="18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37EAC0" w14:textId="00A0B615" w:rsidR="001339A9" w:rsidRPr="001339A9" w:rsidRDefault="001339A9" w:rsidP="001339A9">
    <w:pPr>
      <w:pStyle w:val="Header"/>
      <w:spacing w:line="240" w:lineRule="auto"/>
      <w:rPr>
        <w:rFonts w:ascii="Arial" w:hAnsi="Arial" w:cs="Arial"/>
        <w:i/>
        <w:iCs/>
        <w:sz w:val="22"/>
        <w:szCs w:val="22"/>
      </w:rPr>
    </w:pPr>
    <w:r>
      <w:rPr>
        <w:rFonts w:ascii="Arial" w:hAnsi="Arial" w:cs="Arial"/>
        <w:i/>
        <w:iCs/>
        <w:sz w:val="22"/>
        <w:szCs w:val="22"/>
      </w:rPr>
      <w:t>OGR-</w:t>
    </w:r>
    <w:r w:rsidRPr="001339A9">
      <w:rPr>
        <w:rFonts w:ascii="Arial" w:hAnsi="Arial" w:cs="Arial"/>
        <w:i/>
        <w:iCs/>
        <w:sz w:val="22"/>
        <w:szCs w:val="22"/>
      </w:rPr>
      <w:t>KReF</w:t>
    </w:r>
    <w:r w:rsidR="001C64DB">
      <w:rPr>
        <w:rFonts w:ascii="Arial" w:hAnsi="Arial" w:cs="Arial"/>
        <w:i/>
        <w:iCs/>
        <w:sz w:val="22"/>
        <w:szCs w:val="22"/>
      </w:rPr>
      <w:t>9</w:t>
    </w:r>
    <w:r w:rsidRPr="001339A9">
      <w:rPr>
        <w:rFonts w:ascii="Arial" w:hAnsi="Arial" w:cs="Arial"/>
        <w:i/>
        <w:iCs/>
        <w:sz w:val="22"/>
        <w:szCs w:val="22"/>
      </w:rPr>
      <w:t xml:space="preserve"> Application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70A50"/>
    <w:multiLevelType w:val="hybridMultilevel"/>
    <w:tmpl w:val="378A0414"/>
    <w:lvl w:ilvl="0" w:tplc="1632E4D6">
      <w:start w:val="1"/>
      <w:numFmt w:val="decimal"/>
      <w:lvlText w:val="%1)."/>
      <w:lvlJc w:val="left"/>
      <w:pPr>
        <w:tabs>
          <w:tab w:val="num" w:pos="454"/>
        </w:tabs>
        <w:ind w:left="454" w:hanging="454"/>
      </w:pPr>
      <w:rPr>
        <w:rFonts w:hint="default"/>
        <w:b w:val="0"/>
        <w:i w:val="0"/>
        <w:vertAlign w:val="baseline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29D4D68"/>
    <w:multiLevelType w:val="hybridMultilevel"/>
    <w:tmpl w:val="266A1C38"/>
    <w:lvl w:ilvl="0" w:tplc="8474EC6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4F7838"/>
    <w:multiLevelType w:val="hybridMultilevel"/>
    <w:tmpl w:val="85E64F04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3F6859"/>
    <w:multiLevelType w:val="hybridMultilevel"/>
    <w:tmpl w:val="C518E27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5400F04"/>
    <w:multiLevelType w:val="hybridMultilevel"/>
    <w:tmpl w:val="3E06D7FE"/>
    <w:lvl w:ilvl="0" w:tplc="0809000B">
      <w:start w:val="1"/>
      <w:numFmt w:val="bullet"/>
      <w:lvlText w:val=""/>
      <w:lvlJc w:val="left"/>
      <w:pPr>
        <w:tabs>
          <w:tab w:val="num" w:pos="780"/>
        </w:tabs>
        <w:ind w:left="780" w:hanging="360"/>
      </w:pPr>
      <w:rPr>
        <w:rFonts w:ascii="Wingdings" w:hAnsi="Wingdings" w:hint="default"/>
      </w:rPr>
    </w:lvl>
    <w:lvl w:ilvl="1" w:tplc="08090001">
      <w:start w:val="1"/>
      <w:numFmt w:val="bullet"/>
      <w:lvlText w:val=""/>
      <w:lvlJc w:val="left"/>
      <w:pPr>
        <w:tabs>
          <w:tab w:val="num" w:pos="1500"/>
        </w:tabs>
        <w:ind w:left="150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5A7F7311"/>
    <w:multiLevelType w:val="hybridMultilevel"/>
    <w:tmpl w:val="4D04FDA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CE231C"/>
    <w:multiLevelType w:val="hybridMultilevel"/>
    <w:tmpl w:val="4056880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A5632F"/>
    <w:multiLevelType w:val="hybridMultilevel"/>
    <w:tmpl w:val="BD02A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F65A52"/>
    <w:multiLevelType w:val="hybridMultilevel"/>
    <w:tmpl w:val="1340CE5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8A35B3B"/>
    <w:multiLevelType w:val="hybridMultilevel"/>
    <w:tmpl w:val="4FDE5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C756A11"/>
    <w:multiLevelType w:val="hybridMultilevel"/>
    <w:tmpl w:val="BE48799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48755699">
    <w:abstractNumId w:val="4"/>
  </w:num>
  <w:num w:numId="2" w16cid:durableId="271941483">
    <w:abstractNumId w:val="9"/>
  </w:num>
  <w:num w:numId="3" w16cid:durableId="967782130">
    <w:abstractNumId w:val="7"/>
  </w:num>
  <w:num w:numId="4" w16cid:durableId="1739132800">
    <w:abstractNumId w:val="0"/>
  </w:num>
  <w:num w:numId="5" w16cid:durableId="1172833657">
    <w:abstractNumId w:val="2"/>
  </w:num>
  <w:num w:numId="6" w16cid:durableId="1369797607">
    <w:abstractNumId w:val="3"/>
  </w:num>
  <w:num w:numId="7" w16cid:durableId="1778061285">
    <w:abstractNumId w:val="8"/>
  </w:num>
  <w:num w:numId="8" w16cid:durableId="199754365">
    <w:abstractNumId w:val="5"/>
  </w:num>
  <w:num w:numId="9" w16cid:durableId="2004746678">
    <w:abstractNumId w:val="1"/>
  </w:num>
  <w:num w:numId="10" w16cid:durableId="322323055">
    <w:abstractNumId w:val="6"/>
  </w:num>
  <w:num w:numId="11" w16cid:durableId="159069644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xMLI0NDc2BjKMLZV0lIJTi4sz8/NACoxqAVEDCeEsAAAA"/>
  </w:docVars>
  <w:rsids>
    <w:rsidRoot w:val="00CF4416"/>
    <w:rsid w:val="0001568A"/>
    <w:rsid w:val="00035350"/>
    <w:rsid w:val="00040711"/>
    <w:rsid w:val="000458EB"/>
    <w:rsid w:val="00050E35"/>
    <w:rsid w:val="00051C4E"/>
    <w:rsid w:val="0005455E"/>
    <w:rsid w:val="000564A7"/>
    <w:rsid w:val="0005652A"/>
    <w:rsid w:val="000604DB"/>
    <w:rsid w:val="000635B9"/>
    <w:rsid w:val="000723B7"/>
    <w:rsid w:val="000831CF"/>
    <w:rsid w:val="00083B39"/>
    <w:rsid w:val="000843BA"/>
    <w:rsid w:val="00084C37"/>
    <w:rsid w:val="000A0BB0"/>
    <w:rsid w:val="000A0CF4"/>
    <w:rsid w:val="000A1FF3"/>
    <w:rsid w:val="000C15FD"/>
    <w:rsid w:val="000C3848"/>
    <w:rsid w:val="000E4430"/>
    <w:rsid w:val="000E4830"/>
    <w:rsid w:val="000E614D"/>
    <w:rsid w:val="000F3202"/>
    <w:rsid w:val="000F7142"/>
    <w:rsid w:val="0010205B"/>
    <w:rsid w:val="00105409"/>
    <w:rsid w:val="00113126"/>
    <w:rsid w:val="00120493"/>
    <w:rsid w:val="0012178C"/>
    <w:rsid w:val="00131E64"/>
    <w:rsid w:val="001339A9"/>
    <w:rsid w:val="00133F9E"/>
    <w:rsid w:val="00134B1D"/>
    <w:rsid w:val="0013515F"/>
    <w:rsid w:val="00135DD8"/>
    <w:rsid w:val="001568CF"/>
    <w:rsid w:val="00164C4E"/>
    <w:rsid w:val="00174989"/>
    <w:rsid w:val="001828D1"/>
    <w:rsid w:val="00190AB7"/>
    <w:rsid w:val="001A35C8"/>
    <w:rsid w:val="001A79D9"/>
    <w:rsid w:val="001B1010"/>
    <w:rsid w:val="001B330F"/>
    <w:rsid w:val="001C2422"/>
    <w:rsid w:val="001C26F6"/>
    <w:rsid w:val="001C2B97"/>
    <w:rsid w:val="001C64DB"/>
    <w:rsid w:val="001C7434"/>
    <w:rsid w:val="001C7D6D"/>
    <w:rsid w:val="001D0F8B"/>
    <w:rsid w:val="001D4005"/>
    <w:rsid w:val="001D56C6"/>
    <w:rsid w:val="001D6211"/>
    <w:rsid w:val="001D79A7"/>
    <w:rsid w:val="001E675E"/>
    <w:rsid w:val="001F22FC"/>
    <w:rsid w:val="001F4D41"/>
    <w:rsid w:val="001F6516"/>
    <w:rsid w:val="002009D1"/>
    <w:rsid w:val="002056A6"/>
    <w:rsid w:val="00212D6F"/>
    <w:rsid w:val="002251B9"/>
    <w:rsid w:val="00227349"/>
    <w:rsid w:val="002365C0"/>
    <w:rsid w:val="00246F0D"/>
    <w:rsid w:val="002517B8"/>
    <w:rsid w:val="00257EA6"/>
    <w:rsid w:val="0027507F"/>
    <w:rsid w:val="002803A6"/>
    <w:rsid w:val="00283CC7"/>
    <w:rsid w:val="002931A4"/>
    <w:rsid w:val="00293EEE"/>
    <w:rsid w:val="002948E7"/>
    <w:rsid w:val="002A18F5"/>
    <w:rsid w:val="002B0D63"/>
    <w:rsid w:val="002B108B"/>
    <w:rsid w:val="002C6D19"/>
    <w:rsid w:val="002C73FF"/>
    <w:rsid w:val="002E054E"/>
    <w:rsid w:val="002E1CAB"/>
    <w:rsid w:val="002F0E02"/>
    <w:rsid w:val="002F2E60"/>
    <w:rsid w:val="002F47E8"/>
    <w:rsid w:val="00307571"/>
    <w:rsid w:val="00312E93"/>
    <w:rsid w:val="003320EB"/>
    <w:rsid w:val="00335315"/>
    <w:rsid w:val="003446B2"/>
    <w:rsid w:val="00345CA6"/>
    <w:rsid w:val="00347D3E"/>
    <w:rsid w:val="00350FF8"/>
    <w:rsid w:val="00357767"/>
    <w:rsid w:val="003668DF"/>
    <w:rsid w:val="00377AB5"/>
    <w:rsid w:val="00383520"/>
    <w:rsid w:val="003872C7"/>
    <w:rsid w:val="00390F19"/>
    <w:rsid w:val="0039191B"/>
    <w:rsid w:val="00391E0C"/>
    <w:rsid w:val="003A19C1"/>
    <w:rsid w:val="003B3929"/>
    <w:rsid w:val="003B78EF"/>
    <w:rsid w:val="003C701D"/>
    <w:rsid w:val="003E2DEE"/>
    <w:rsid w:val="00424C62"/>
    <w:rsid w:val="0042600B"/>
    <w:rsid w:val="00427701"/>
    <w:rsid w:val="00446077"/>
    <w:rsid w:val="004577C3"/>
    <w:rsid w:val="004604D7"/>
    <w:rsid w:val="004605A5"/>
    <w:rsid w:val="0048225C"/>
    <w:rsid w:val="004877E4"/>
    <w:rsid w:val="00495DD3"/>
    <w:rsid w:val="00497C78"/>
    <w:rsid w:val="004A0225"/>
    <w:rsid w:val="004A0949"/>
    <w:rsid w:val="004B19C1"/>
    <w:rsid w:val="004B3546"/>
    <w:rsid w:val="004B4057"/>
    <w:rsid w:val="004B65AF"/>
    <w:rsid w:val="004C04A1"/>
    <w:rsid w:val="004C6BE4"/>
    <w:rsid w:val="004D0793"/>
    <w:rsid w:val="004D3302"/>
    <w:rsid w:val="004E533E"/>
    <w:rsid w:val="004E692C"/>
    <w:rsid w:val="004F00E0"/>
    <w:rsid w:val="004F1819"/>
    <w:rsid w:val="005049A4"/>
    <w:rsid w:val="00516A8E"/>
    <w:rsid w:val="005170A5"/>
    <w:rsid w:val="0052161C"/>
    <w:rsid w:val="0052697B"/>
    <w:rsid w:val="0053189A"/>
    <w:rsid w:val="00534C13"/>
    <w:rsid w:val="005423D0"/>
    <w:rsid w:val="00546EB6"/>
    <w:rsid w:val="00561621"/>
    <w:rsid w:val="005630B2"/>
    <w:rsid w:val="00565AD3"/>
    <w:rsid w:val="00584016"/>
    <w:rsid w:val="00595E99"/>
    <w:rsid w:val="005A71C8"/>
    <w:rsid w:val="005B0549"/>
    <w:rsid w:val="005B4297"/>
    <w:rsid w:val="005D0ECD"/>
    <w:rsid w:val="005D7CC3"/>
    <w:rsid w:val="005F1203"/>
    <w:rsid w:val="005F2667"/>
    <w:rsid w:val="005F7141"/>
    <w:rsid w:val="005F74A2"/>
    <w:rsid w:val="00615B84"/>
    <w:rsid w:val="006226D1"/>
    <w:rsid w:val="00626AB2"/>
    <w:rsid w:val="00652B61"/>
    <w:rsid w:val="00673893"/>
    <w:rsid w:val="0067421D"/>
    <w:rsid w:val="006B13A5"/>
    <w:rsid w:val="006B7114"/>
    <w:rsid w:val="006C7720"/>
    <w:rsid w:val="006E66F7"/>
    <w:rsid w:val="006E7F7D"/>
    <w:rsid w:val="006F7130"/>
    <w:rsid w:val="007023D2"/>
    <w:rsid w:val="00707B5A"/>
    <w:rsid w:val="00712BCB"/>
    <w:rsid w:val="00714761"/>
    <w:rsid w:val="00716DDF"/>
    <w:rsid w:val="00721048"/>
    <w:rsid w:val="00730208"/>
    <w:rsid w:val="00731623"/>
    <w:rsid w:val="0073322B"/>
    <w:rsid w:val="007341D4"/>
    <w:rsid w:val="00735A4E"/>
    <w:rsid w:val="0074212C"/>
    <w:rsid w:val="00746EB0"/>
    <w:rsid w:val="007869C5"/>
    <w:rsid w:val="0078769C"/>
    <w:rsid w:val="007935C7"/>
    <w:rsid w:val="00796288"/>
    <w:rsid w:val="007A6378"/>
    <w:rsid w:val="007B5E34"/>
    <w:rsid w:val="007D67F5"/>
    <w:rsid w:val="007E1060"/>
    <w:rsid w:val="007E47FD"/>
    <w:rsid w:val="00810124"/>
    <w:rsid w:val="00813B31"/>
    <w:rsid w:val="008229FA"/>
    <w:rsid w:val="00826DFC"/>
    <w:rsid w:val="008312EF"/>
    <w:rsid w:val="00852101"/>
    <w:rsid w:val="00854BFA"/>
    <w:rsid w:val="00857172"/>
    <w:rsid w:val="00857BF1"/>
    <w:rsid w:val="00862955"/>
    <w:rsid w:val="008633A1"/>
    <w:rsid w:val="0087512B"/>
    <w:rsid w:val="00880530"/>
    <w:rsid w:val="008A2E66"/>
    <w:rsid w:val="008A550D"/>
    <w:rsid w:val="008A76D2"/>
    <w:rsid w:val="008C025F"/>
    <w:rsid w:val="008D3E57"/>
    <w:rsid w:val="008E0D76"/>
    <w:rsid w:val="00902373"/>
    <w:rsid w:val="00920169"/>
    <w:rsid w:val="00921199"/>
    <w:rsid w:val="0092307E"/>
    <w:rsid w:val="00923C31"/>
    <w:rsid w:val="009261AA"/>
    <w:rsid w:val="00930E47"/>
    <w:rsid w:val="00931F30"/>
    <w:rsid w:val="00934234"/>
    <w:rsid w:val="00962058"/>
    <w:rsid w:val="0097752E"/>
    <w:rsid w:val="00994447"/>
    <w:rsid w:val="00995848"/>
    <w:rsid w:val="00997755"/>
    <w:rsid w:val="009A7D09"/>
    <w:rsid w:val="009C1410"/>
    <w:rsid w:val="009C1F83"/>
    <w:rsid w:val="009D5B43"/>
    <w:rsid w:val="009F095A"/>
    <w:rsid w:val="009F6EA0"/>
    <w:rsid w:val="009F7E51"/>
    <w:rsid w:val="00A0196F"/>
    <w:rsid w:val="00A06811"/>
    <w:rsid w:val="00A132FF"/>
    <w:rsid w:val="00A15F0B"/>
    <w:rsid w:val="00A20065"/>
    <w:rsid w:val="00A24553"/>
    <w:rsid w:val="00A24D82"/>
    <w:rsid w:val="00A32414"/>
    <w:rsid w:val="00A35170"/>
    <w:rsid w:val="00A55286"/>
    <w:rsid w:val="00A6214B"/>
    <w:rsid w:val="00A66145"/>
    <w:rsid w:val="00A7283C"/>
    <w:rsid w:val="00A72E0E"/>
    <w:rsid w:val="00A755DA"/>
    <w:rsid w:val="00A778CA"/>
    <w:rsid w:val="00A84D40"/>
    <w:rsid w:val="00A86054"/>
    <w:rsid w:val="00A92DE8"/>
    <w:rsid w:val="00AA1D0D"/>
    <w:rsid w:val="00AA296E"/>
    <w:rsid w:val="00AA686C"/>
    <w:rsid w:val="00AC1CB5"/>
    <w:rsid w:val="00AC40CC"/>
    <w:rsid w:val="00AD1202"/>
    <w:rsid w:val="00AD1D1C"/>
    <w:rsid w:val="00AE475A"/>
    <w:rsid w:val="00AF026B"/>
    <w:rsid w:val="00AF77DC"/>
    <w:rsid w:val="00B00E48"/>
    <w:rsid w:val="00B0236C"/>
    <w:rsid w:val="00B176F5"/>
    <w:rsid w:val="00B200BF"/>
    <w:rsid w:val="00B242CC"/>
    <w:rsid w:val="00B30EBF"/>
    <w:rsid w:val="00B44F4D"/>
    <w:rsid w:val="00B51091"/>
    <w:rsid w:val="00B53CF5"/>
    <w:rsid w:val="00B80452"/>
    <w:rsid w:val="00B8486A"/>
    <w:rsid w:val="00BA1B1B"/>
    <w:rsid w:val="00BA3840"/>
    <w:rsid w:val="00BB0095"/>
    <w:rsid w:val="00BB14F8"/>
    <w:rsid w:val="00BB1C53"/>
    <w:rsid w:val="00BB349C"/>
    <w:rsid w:val="00BB5B5D"/>
    <w:rsid w:val="00BB7233"/>
    <w:rsid w:val="00BD3151"/>
    <w:rsid w:val="00BD37E5"/>
    <w:rsid w:val="00C1010A"/>
    <w:rsid w:val="00C12FA0"/>
    <w:rsid w:val="00C1390E"/>
    <w:rsid w:val="00C14283"/>
    <w:rsid w:val="00C143BB"/>
    <w:rsid w:val="00C22E2B"/>
    <w:rsid w:val="00C25AFD"/>
    <w:rsid w:val="00C32089"/>
    <w:rsid w:val="00C33BA8"/>
    <w:rsid w:val="00C4059A"/>
    <w:rsid w:val="00C40E34"/>
    <w:rsid w:val="00C456FF"/>
    <w:rsid w:val="00C546E7"/>
    <w:rsid w:val="00C647CB"/>
    <w:rsid w:val="00C65E6A"/>
    <w:rsid w:val="00C70A75"/>
    <w:rsid w:val="00C83D01"/>
    <w:rsid w:val="00CB2969"/>
    <w:rsid w:val="00CC08DB"/>
    <w:rsid w:val="00CC23E8"/>
    <w:rsid w:val="00CD4E81"/>
    <w:rsid w:val="00CE4D2C"/>
    <w:rsid w:val="00CE5D3F"/>
    <w:rsid w:val="00CE6CD8"/>
    <w:rsid w:val="00CF4416"/>
    <w:rsid w:val="00D0239C"/>
    <w:rsid w:val="00D04171"/>
    <w:rsid w:val="00D127EE"/>
    <w:rsid w:val="00D157E9"/>
    <w:rsid w:val="00D16409"/>
    <w:rsid w:val="00D31BD8"/>
    <w:rsid w:val="00D36F49"/>
    <w:rsid w:val="00D4747A"/>
    <w:rsid w:val="00D50631"/>
    <w:rsid w:val="00D655B1"/>
    <w:rsid w:val="00D71167"/>
    <w:rsid w:val="00D71259"/>
    <w:rsid w:val="00D73A07"/>
    <w:rsid w:val="00D80B2F"/>
    <w:rsid w:val="00D9257A"/>
    <w:rsid w:val="00DD14B9"/>
    <w:rsid w:val="00DD485A"/>
    <w:rsid w:val="00DE064A"/>
    <w:rsid w:val="00DE4438"/>
    <w:rsid w:val="00DE7230"/>
    <w:rsid w:val="00DE77AA"/>
    <w:rsid w:val="00DF5477"/>
    <w:rsid w:val="00DF7CAE"/>
    <w:rsid w:val="00E30813"/>
    <w:rsid w:val="00E334EB"/>
    <w:rsid w:val="00E3624C"/>
    <w:rsid w:val="00E41364"/>
    <w:rsid w:val="00E551DA"/>
    <w:rsid w:val="00E6619E"/>
    <w:rsid w:val="00E70BB4"/>
    <w:rsid w:val="00E71D32"/>
    <w:rsid w:val="00E75483"/>
    <w:rsid w:val="00E811AD"/>
    <w:rsid w:val="00E832DE"/>
    <w:rsid w:val="00E8388A"/>
    <w:rsid w:val="00E85C4D"/>
    <w:rsid w:val="00E873CB"/>
    <w:rsid w:val="00EA04C0"/>
    <w:rsid w:val="00ED38FC"/>
    <w:rsid w:val="00ED6FEA"/>
    <w:rsid w:val="00EE75D3"/>
    <w:rsid w:val="00EF5F68"/>
    <w:rsid w:val="00F001AB"/>
    <w:rsid w:val="00F03AD3"/>
    <w:rsid w:val="00F061C0"/>
    <w:rsid w:val="00F236BE"/>
    <w:rsid w:val="00F407E9"/>
    <w:rsid w:val="00F430A8"/>
    <w:rsid w:val="00F63B8E"/>
    <w:rsid w:val="00F64035"/>
    <w:rsid w:val="00F6676D"/>
    <w:rsid w:val="00F734E9"/>
    <w:rsid w:val="00F84DD9"/>
    <w:rsid w:val="00F91455"/>
    <w:rsid w:val="00F941AB"/>
    <w:rsid w:val="00FA06C7"/>
    <w:rsid w:val="00FA14D7"/>
    <w:rsid w:val="00FA46C4"/>
    <w:rsid w:val="00FB1FD0"/>
    <w:rsid w:val="00FB2D50"/>
    <w:rsid w:val="00FB542F"/>
    <w:rsid w:val="00FB742E"/>
    <w:rsid w:val="00FC06FA"/>
    <w:rsid w:val="00FC5324"/>
    <w:rsid w:val="00FD16CE"/>
    <w:rsid w:val="00FE0CB4"/>
    <w:rsid w:val="00FF4D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8A3DA23"/>
  <w15:docId w15:val="{D94E3EB3-91E6-4E63-B44E-3C32E9C338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GB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568A"/>
  </w:style>
  <w:style w:type="paragraph" w:styleId="Heading1">
    <w:name w:val="heading 1"/>
    <w:basedOn w:val="Normal"/>
    <w:next w:val="Normal"/>
    <w:link w:val="Heading1Char"/>
    <w:uiPriority w:val="9"/>
    <w:qFormat/>
    <w:rsid w:val="0001568A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1568A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1568A"/>
    <w:pPr>
      <w:pBdr>
        <w:top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1568A"/>
    <w:pPr>
      <w:pBdr>
        <w:top w:val="dotted" w:sz="6" w:space="2" w:color="4F81BD" w:themeColor="accent1"/>
      </w:pBdr>
      <w:spacing w:before="200" w:after="0"/>
      <w:outlineLvl w:val="3"/>
    </w:pPr>
    <w:rPr>
      <w:caps/>
      <w:color w:val="365F91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1568A"/>
    <w:pPr>
      <w:pBdr>
        <w:bottom w:val="single" w:sz="6" w:space="1" w:color="4F81BD" w:themeColor="accent1"/>
      </w:pBdr>
      <w:spacing w:before="200" w:after="0"/>
      <w:outlineLvl w:val="4"/>
    </w:pPr>
    <w:rPr>
      <w:caps/>
      <w:color w:val="365F91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1568A"/>
    <w:pPr>
      <w:pBdr>
        <w:bottom w:val="dotted" w:sz="6" w:space="1" w:color="4F81BD" w:themeColor="accent1"/>
      </w:pBdr>
      <w:spacing w:before="200" w:after="0"/>
      <w:outlineLvl w:val="5"/>
    </w:pPr>
    <w:rPr>
      <w:caps/>
      <w:color w:val="365F91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1568A"/>
    <w:pPr>
      <w:spacing w:before="200" w:after="0"/>
      <w:outlineLvl w:val="6"/>
    </w:pPr>
    <w:rPr>
      <w:caps/>
      <w:color w:val="365F91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1568A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1568A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1568A"/>
    <w:rPr>
      <w:caps/>
      <w:color w:val="FFFFFF" w:themeColor="background1"/>
      <w:spacing w:val="15"/>
      <w:sz w:val="22"/>
      <w:szCs w:val="22"/>
      <w:shd w:val="clear" w:color="auto" w:fill="4F81BD" w:themeFill="accent1"/>
    </w:rPr>
  </w:style>
  <w:style w:type="paragraph" w:styleId="Footer">
    <w:name w:val="footer"/>
    <w:basedOn w:val="Normal"/>
    <w:link w:val="FooterChar"/>
    <w:uiPriority w:val="99"/>
    <w:rsid w:val="00CF4416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4416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PageNumber">
    <w:name w:val="page number"/>
    <w:basedOn w:val="DefaultParagraphFont"/>
    <w:rsid w:val="00CF4416"/>
  </w:style>
  <w:style w:type="paragraph" w:styleId="Header">
    <w:name w:val="header"/>
    <w:basedOn w:val="Normal"/>
    <w:link w:val="HeaderChar"/>
    <w:uiPriority w:val="99"/>
    <w:rsid w:val="00CF4416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F4416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BodyText2">
    <w:name w:val="Body Text 2"/>
    <w:basedOn w:val="Normal"/>
    <w:link w:val="BodyText2Char"/>
    <w:rsid w:val="00CF4416"/>
    <w:pPr>
      <w:overflowPunct w:val="0"/>
      <w:autoSpaceDE w:val="0"/>
      <w:autoSpaceDN w:val="0"/>
      <w:adjustRightInd w:val="0"/>
      <w:jc w:val="both"/>
      <w:textAlignment w:val="baseline"/>
    </w:pPr>
    <w:rPr>
      <w:rFonts w:ascii="Arial" w:eastAsia="MS Mincho" w:hAnsi="Arial"/>
      <w:i/>
      <w:lang w:eastAsia="ja-JP"/>
    </w:rPr>
  </w:style>
  <w:style w:type="character" w:customStyle="1" w:styleId="BodyText2Char">
    <w:name w:val="Body Text 2 Char"/>
    <w:basedOn w:val="DefaultParagraphFont"/>
    <w:link w:val="BodyText2"/>
    <w:rsid w:val="00CF4416"/>
    <w:rPr>
      <w:rFonts w:ascii="Arial" w:eastAsia="MS Mincho" w:hAnsi="Arial" w:cs="Times New Roman"/>
      <w:i/>
      <w:sz w:val="24"/>
      <w:szCs w:val="20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1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16"/>
    <w:rPr>
      <w:rFonts w:ascii="Tahoma" w:eastAsia="Times New Roman" w:hAnsi="Tahoma" w:cs="Tahoma"/>
      <w:sz w:val="16"/>
      <w:szCs w:val="16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1568A"/>
    <w:rPr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1568A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1568A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1568A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1568A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1568A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1568A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1568A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1568A"/>
    <w:rPr>
      <w:b/>
      <w:bCs/>
      <w:color w:val="365F91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01568A"/>
    <w:pPr>
      <w:spacing w:before="0" w:after="0"/>
    </w:pPr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1568A"/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1568A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01568A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01568A"/>
    <w:rPr>
      <w:b/>
      <w:bCs/>
    </w:rPr>
  </w:style>
  <w:style w:type="character" w:styleId="Emphasis">
    <w:name w:val="Emphasis"/>
    <w:uiPriority w:val="20"/>
    <w:qFormat/>
    <w:rsid w:val="0001568A"/>
    <w:rPr>
      <w:caps/>
      <w:color w:val="243F60" w:themeColor="accent1" w:themeShade="7F"/>
      <w:spacing w:val="5"/>
    </w:rPr>
  </w:style>
  <w:style w:type="paragraph" w:styleId="NoSpacing">
    <w:name w:val="No Spacing"/>
    <w:uiPriority w:val="1"/>
    <w:qFormat/>
    <w:rsid w:val="0001568A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01568A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01568A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1568A"/>
    <w:pPr>
      <w:spacing w:before="240" w:after="240" w:line="240" w:lineRule="auto"/>
      <w:ind w:left="1080" w:right="1080"/>
      <w:jc w:val="center"/>
    </w:pPr>
    <w:rPr>
      <w:color w:val="4F81BD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1568A"/>
    <w:rPr>
      <w:color w:val="4F81BD" w:themeColor="accent1"/>
      <w:sz w:val="24"/>
      <w:szCs w:val="24"/>
    </w:rPr>
  </w:style>
  <w:style w:type="character" w:styleId="SubtleEmphasis">
    <w:name w:val="Subtle Emphasis"/>
    <w:uiPriority w:val="19"/>
    <w:qFormat/>
    <w:rsid w:val="0001568A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01568A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01568A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01568A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01568A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1568A"/>
    <w:pPr>
      <w:outlineLvl w:val="9"/>
    </w:pPr>
  </w:style>
  <w:style w:type="table" w:styleId="TableGrid">
    <w:name w:val="Table Grid"/>
    <w:basedOn w:val="TableNormal"/>
    <w:uiPriority w:val="59"/>
    <w:rsid w:val="00FC5324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15F0B"/>
    <w:pPr>
      <w:ind w:left="720"/>
      <w:contextualSpacing/>
    </w:pPr>
  </w:style>
  <w:style w:type="character" w:styleId="Hyperlink">
    <w:name w:val="Hyperlink"/>
    <w:uiPriority w:val="99"/>
    <w:unhideWhenUsed/>
    <w:rsid w:val="00DD485A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00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6B127E-64D9-407A-A277-7A7BB4E20B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6</Pages>
  <Words>783</Words>
  <Characters>4646</Characters>
  <Application>Microsoft Office Word</Application>
  <DocSecurity>0</DocSecurity>
  <Lines>422</Lines>
  <Paragraphs>2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Hannah Adom Eyison</cp:lastModifiedBy>
  <cp:revision>24</cp:revision>
  <cp:lastPrinted>2022-01-20T08:41:00Z</cp:lastPrinted>
  <dcterms:created xsi:type="dcterms:W3CDTF">2024-01-10T16:09:00Z</dcterms:created>
  <dcterms:modified xsi:type="dcterms:W3CDTF">2024-01-15T0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6768e65b7cdfac3491a33d882d3970ceef052d63735b45f6587720c3552db73</vt:lpwstr>
  </property>
</Properties>
</file>